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A65DC" w14:textId="7865FBE9" w:rsidR="005375EB" w:rsidRPr="00B24B9B" w:rsidRDefault="005375EB" w:rsidP="005375EB">
      <w:pPr>
        <w:pStyle w:val="1"/>
        <w:spacing w:before="0"/>
        <w:ind w:firstLine="0"/>
        <w:jc w:val="center"/>
        <w:rPr>
          <w:rFonts w:cs="Arial"/>
          <w:szCs w:val="24"/>
        </w:rPr>
      </w:pPr>
      <w:bookmarkStart w:id="0" w:name="OLE_LINK52"/>
      <w:bookmarkStart w:id="1" w:name="OLE_LINK51"/>
      <w:bookmarkStart w:id="2" w:name="_Toc535413300"/>
      <w:bookmarkStart w:id="3" w:name="_Toc65158231"/>
      <w:r w:rsidRPr="00763B94">
        <w:rPr>
          <w:rFonts w:ascii="Arial" w:hAnsi="Arial" w:cs="Arial"/>
          <w:szCs w:val="24"/>
        </w:rPr>
        <w:t>Приложение А</w:t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b w:val="0"/>
          <w:szCs w:val="24"/>
        </w:rPr>
        <w:t>(обязательное)</w:t>
      </w:r>
      <w:bookmarkEnd w:id="0"/>
      <w:bookmarkEnd w:id="1"/>
      <w:bookmarkEnd w:id="2"/>
      <w:r>
        <w:rPr>
          <w:rFonts w:ascii="Arial" w:hAnsi="Arial" w:cs="Arial"/>
          <w:b w:val="0"/>
          <w:szCs w:val="24"/>
        </w:rPr>
        <w:br/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szCs w:val="24"/>
        </w:rPr>
        <w:t xml:space="preserve">Форма </w:t>
      </w:r>
      <w:r>
        <w:rPr>
          <w:rFonts w:ascii="Arial" w:hAnsi="Arial" w:cs="Arial"/>
          <w:szCs w:val="24"/>
        </w:rPr>
        <w:t>З</w:t>
      </w:r>
      <w:r w:rsidRPr="00763B94">
        <w:rPr>
          <w:rFonts w:ascii="Arial" w:hAnsi="Arial" w:cs="Arial"/>
          <w:szCs w:val="24"/>
        </w:rPr>
        <w:t>аявки на участие во ВСО по литейному производству</w:t>
      </w:r>
      <w:bookmarkEnd w:id="3"/>
    </w:p>
    <w:p w14:paraId="79C2920B" w14:textId="77777777" w:rsidR="005375EB" w:rsidRPr="006811C9" w:rsidRDefault="005375EB" w:rsidP="005375EB">
      <w:pPr>
        <w:overflowPunct/>
        <w:autoSpaceDE/>
        <w:autoSpaceDN/>
        <w:adjustRightInd/>
        <w:spacing w:after="200" w:line="276" w:lineRule="auto"/>
        <w:ind w:firstLine="0"/>
        <w:jc w:val="center"/>
        <w:textAlignment w:val="auto"/>
        <w:rPr>
          <w:rFonts w:cs="Arial"/>
          <w:b/>
          <w:i/>
          <w:color w:val="000000" w:themeColor="text1"/>
          <w:szCs w:val="24"/>
        </w:rPr>
      </w:pPr>
      <w:r w:rsidRPr="006811C9">
        <w:rPr>
          <w:rFonts w:cs="Arial"/>
          <w:b/>
          <w:i/>
          <w:color w:val="000000" w:themeColor="text1"/>
          <w:szCs w:val="24"/>
        </w:rPr>
        <w:t xml:space="preserve">(оформляется отдельно на каждого направляемого ОО ВО студента) </w:t>
      </w:r>
    </w:p>
    <w:p w14:paraId="3869AA34" w14:textId="77777777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color w:val="000000"/>
          <w:szCs w:val="24"/>
        </w:rPr>
      </w:pPr>
    </w:p>
    <w:p w14:paraId="26F45489" w14:textId="77777777" w:rsidR="005375EB" w:rsidRPr="00A40839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color w:val="000000"/>
          <w:szCs w:val="24"/>
        </w:rPr>
      </w:pPr>
      <w:r w:rsidRPr="00A40839">
        <w:rPr>
          <w:rFonts w:cs="Arial"/>
          <w:b/>
          <w:color w:val="000000"/>
          <w:szCs w:val="24"/>
        </w:rPr>
        <w:t>ЗАЯВКА</w:t>
      </w:r>
    </w:p>
    <w:p w14:paraId="50EF7713" w14:textId="7AB034DD" w:rsidR="005375EB" w:rsidRPr="004B1082" w:rsidRDefault="005375EB" w:rsidP="004B10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right="-143" w:hanging="142"/>
        <w:jc w:val="center"/>
        <w:textAlignment w:val="auto"/>
        <w:rPr>
          <w:rFonts w:cs="Arial"/>
          <w:b/>
          <w:color w:val="000000"/>
          <w:szCs w:val="24"/>
        </w:rPr>
      </w:pPr>
      <w:r w:rsidRPr="004B1082">
        <w:rPr>
          <w:rFonts w:cs="Arial"/>
          <w:b/>
          <w:color w:val="000000"/>
          <w:szCs w:val="24"/>
        </w:rPr>
        <w:t xml:space="preserve">на участие во </w:t>
      </w:r>
      <w:r w:rsidR="00DC602B" w:rsidRPr="004B1082">
        <w:rPr>
          <w:rFonts w:cs="Arial"/>
          <w:b/>
          <w:color w:val="000000"/>
          <w:szCs w:val="24"/>
        </w:rPr>
        <w:t xml:space="preserve">Всероссийской студенческой олимпиаде </w:t>
      </w:r>
      <w:r w:rsidR="004B1082">
        <w:rPr>
          <w:rFonts w:cs="Arial"/>
          <w:b/>
          <w:color w:val="000000"/>
          <w:szCs w:val="24"/>
        </w:rPr>
        <w:br/>
      </w:r>
      <w:r w:rsidR="00DC602B" w:rsidRPr="004B1082">
        <w:rPr>
          <w:rFonts w:cs="Arial"/>
          <w:b/>
          <w:color w:val="000000"/>
          <w:szCs w:val="24"/>
        </w:rPr>
        <w:t>по литейному производству</w:t>
      </w:r>
    </w:p>
    <w:p w14:paraId="0DB7E3C8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bookmarkStart w:id="4" w:name="100169"/>
      <w:bookmarkEnd w:id="4"/>
    </w:p>
    <w:p w14:paraId="62AA14E5" w14:textId="0B54A79B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 xml:space="preserve">ФИО </w:t>
      </w:r>
      <w:r w:rsidRPr="00835469">
        <w:rPr>
          <w:rFonts w:cs="Arial"/>
          <w:color w:val="000000" w:themeColor="text1"/>
          <w:szCs w:val="24"/>
        </w:rPr>
        <w:t>участника (</w:t>
      </w:r>
      <w:r w:rsidRPr="00FA73EB">
        <w:rPr>
          <w:rFonts w:cs="Arial"/>
          <w:i/>
          <w:color w:val="000000" w:themeColor="text1"/>
          <w:szCs w:val="24"/>
        </w:rPr>
        <w:t xml:space="preserve">полностью, последнее </w:t>
      </w:r>
      <w:r w:rsidRPr="00FA73EB">
        <w:rPr>
          <w:rFonts w:cs="Arial"/>
          <w:i/>
          <w:color w:val="000000" w:themeColor="text1"/>
          <w:szCs w:val="24"/>
        </w:rPr>
        <w:sym w:font="Symbol" w:char="F02D"/>
      </w:r>
      <w:r w:rsidRPr="00FA73EB">
        <w:rPr>
          <w:rFonts w:cs="Arial"/>
          <w:i/>
          <w:color w:val="000000" w:themeColor="text1"/>
          <w:szCs w:val="24"/>
        </w:rPr>
        <w:t xml:space="preserve"> при наличии</w:t>
      </w:r>
      <w:r w:rsidRPr="00835469">
        <w:rPr>
          <w:rFonts w:cs="Arial"/>
          <w:color w:val="000000" w:themeColor="text1"/>
          <w:szCs w:val="24"/>
        </w:rPr>
        <w:t xml:space="preserve">): </w:t>
      </w:r>
      <w:r w:rsidRPr="003929F4">
        <w:rPr>
          <w:rFonts w:cs="Arial"/>
          <w:color w:val="000000"/>
          <w:szCs w:val="24"/>
        </w:rPr>
        <w:t>__________________________________________</w:t>
      </w:r>
      <w:r>
        <w:rPr>
          <w:rFonts w:cs="Arial"/>
          <w:color w:val="000000"/>
          <w:szCs w:val="24"/>
        </w:rPr>
        <w:t>__________________</w:t>
      </w:r>
      <w:r w:rsidRPr="003929F4">
        <w:rPr>
          <w:rFonts w:cs="Arial"/>
          <w:color w:val="000000"/>
          <w:szCs w:val="24"/>
        </w:rPr>
        <w:t>____________</w:t>
      </w:r>
    </w:p>
    <w:p w14:paraId="1D5DB2F2" w14:textId="77777777" w:rsidR="00F17FF3" w:rsidRDefault="00F17FF3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7B101B7D" w14:textId="6D398864" w:rsidR="00F17FF3" w:rsidRPr="003929F4" w:rsidRDefault="00F17FF3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Формат участия (очный или дистанционный)</w:t>
      </w:r>
      <w:r w:rsidR="002B32FA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>__________________________________</w:t>
      </w:r>
    </w:p>
    <w:p w14:paraId="31F07999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7175A557" w14:textId="117679BD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3929F4">
        <w:rPr>
          <w:rFonts w:cs="Arial"/>
          <w:color w:val="000000"/>
          <w:szCs w:val="24"/>
        </w:rPr>
        <w:t xml:space="preserve">Дата </w:t>
      </w:r>
      <w:r w:rsidRPr="00835469">
        <w:rPr>
          <w:rFonts w:cs="Arial"/>
          <w:color w:val="000000" w:themeColor="text1"/>
          <w:szCs w:val="24"/>
        </w:rPr>
        <w:t>рождения (</w:t>
      </w:r>
      <w:proofErr w:type="spellStart"/>
      <w:r w:rsidRPr="00835469">
        <w:rPr>
          <w:rFonts w:cs="Arial"/>
          <w:color w:val="000000" w:themeColor="text1"/>
          <w:szCs w:val="24"/>
        </w:rPr>
        <w:t>дд.</w:t>
      </w:r>
      <w:proofErr w:type="gramStart"/>
      <w:r w:rsidRPr="00835469">
        <w:rPr>
          <w:rFonts w:cs="Arial"/>
          <w:color w:val="000000" w:themeColor="text1"/>
          <w:szCs w:val="24"/>
        </w:rPr>
        <w:t>мм.гггг</w:t>
      </w:r>
      <w:proofErr w:type="spellEnd"/>
      <w:proofErr w:type="gramEnd"/>
      <w:r w:rsidRPr="00835469">
        <w:rPr>
          <w:rFonts w:cs="Arial"/>
          <w:color w:val="000000" w:themeColor="text1"/>
          <w:szCs w:val="24"/>
        </w:rPr>
        <w:t>): ________________________________________________</w:t>
      </w:r>
    </w:p>
    <w:p w14:paraId="0928F153" w14:textId="77777777" w:rsidR="00E22CE3" w:rsidRDefault="00E22CE3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51910711" w14:textId="6DB39846" w:rsidR="00E22CE3" w:rsidRDefault="00E22CE3" w:rsidP="00E22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>
        <w:rPr>
          <w:rFonts w:cs="Arial"/>
          <w:color w:val="000000"/>
          <w:szCs w:val="24"/>
          <w:lang w:val="en-US"/>
        </w:rPr>
        <w:t>e</w:t>
      </w:r>
      <w:r w:rsidRPr="00E22CE3">
        <w:rPr>
          <w:rFonts w:cs="Arial"/>
          <w:color w:val="000000"/>
          <w:szCs w:val="24"/>
        </w:rPr>
        <w:t>-</w:t>
      </w:r>
      <w:r>
        <w:rPr>
          <w:rFonts w:cs="Arial"/>
          <w:color w:val="000000"/>
          <w:szCs w:val="24"/>
          <w:lang w:val="en-US"/>
        </w:rPr>
        <w:t>mail</w:t>
      </w:r>
      <w:r w:rsidRPr="00E22CE3">
        <w:rPr>
          <w:rFonts w:cs="Arial"/>
          <w:color w:val="000000"/>
          <w:szCs w:val="24"/>
        </w:rPr>
        <w:t xml:space="preserve"> </w:t>
      </w:r>
      <w:r>
        <w:rPr>
          <w:rFonts w:cs="Arial"/>
          <w:color w:val="000000"/>
          <w:szCs w:val="24"/>
        </w:rPr>
        <w:t>участника</w:t>
      </w:r>
      <w:r w:rsidRPr="00835469">
        <w:rPr>
          <w:rFonts w:cs="Arial"/>
          <w:color w:val="000000" w:themeColor="text1"/>
          <w:szCs w:val="24"/>
        </w:rPr>
        <w:t>: ________________________________________________</w:t>
      </w:r>
      <w:r>
        <w:rPr>
          <w:rFonts w:cs="Arial"/>
          <w:color w:val="000000" w:themeColor="text1"/>
          <w:szCs w:val="24"/>
        </w:rPr>
        <w:t>_________</w:t>
      </w:r>
    </w:p>
    <w:p w14:paraId="687F62AD" w14:textId="6DB39846" w:rsidR="00E22CE3" w:rsidRPr="00E22CE3" w:rsidRDefault="00E22CE3" w:rsidP="00E22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43C9029F" w14:textId="2DCAD626" w:rsidR="00E22CE3" w:rsidRDefault="00E22CE3" w:rsidP="00E22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>
        <w:rPr>
          <w:rFonts w:cs="Arial"/>
          <w:color w:val="000000"/>
          <w:szCs w:val="24"/>
        </w:rPr>
        <w:t>Моб. тел.</w:t>
      </w:r>
      <w:r w:rsidRPr="00835469">
        <w:rPr>
          <w:rFonts w:cs="Arial"/>
          <w:color w:val="000000" w:themeColor="text1"/>
          <w:szCs w:val="24"/>
        </w:rPr>
        <w:t xml:space="preserve"> </w:t>
      </w:r>
      <w:r>
        <w:rPr>
          <w:rFonts w:cs="Arial"/>
          <w:color w:val="000000" w:themeColor="text1"/>
          <w:szCs w:val="24"/>
        </w:rPr>
        <w:t xml:space="preserve">участника: </w:t>
      </w:r>
      <w:r w:rsidRPr="00835469">
        <w:rPr>
          <w:rFonts w:cs="Arial"/>
          <w:color w:val="000000" w:themeColor="text1"/>
          <w:szCs w:val="24"/>
        </w:rPr>
        <w:t>________________________________________________</w:t>
      </w:r>
      <w:r>
        <w:rPr>
          <w:rFonts w:cs="Arial"/>
          <w:color w:val="000000" w:themeColor="text1"/>
          <w:szCs w:val="24"/>
        </w:rPr>
        <w:t>______</w:t>
      </w:r>
    </w:p>
    <w:p w14:paraId="71664CEF" w14:textId="77777777" w:rsidR="00E22CE3" w:rsidRDefault="00E22CE3" w:rsidP="00E22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5B3DD37F" w14:textId="22A2C296" w:rsidR="005375EB" w:rsidRPr="00835469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835469">
        <w:rPr>
          <w:rFonts w:cs="Arial"/>
          <w:color w:val="000000" w:themeColor="text1"/>
          <w:szCs w:val="24"/>
        </w:rPr>
        <w:t>Гражданство: ____________________________________________________________</w:t>
      </w:r>
    </w:p>
    <w:p w14:paraId="6DE78AFF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66CC4D00" w14:textId="73E724A8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>Курс обучения</w:t>
      </w:r>
      <w:r>
        <w:rPr>
          <w:rFonts w:cs="Arial"/>
          <w:color w:val="000000"/>
          <w:szCs w:val="24"/>
        </w:rPr>
        <w:t>:</w:t>
      </w:r>
      <w:r w:rsidRPr="003929F4">
        <w:rPr>
          <w:rFonts w:cs="Arial"/>
          <w:color w:val="000000"/>
          <w:szCs w:val="24"/>
        </w:rPr>
        <w:t xml:space="preserve"> _____________________________________</w:t>
      </w:r>
      <w:r>
        <w:rPr>
          <w:rFonts w:cs="Arial"/>
          <w:color w:val="000000"/>
          <w:szCs w:val="24"/>
        </w:rPr>
        <w:t>__</w:t>
      </w:r>
      <w:r w:rsidRPr="003929F4">
        <w:rPr>
          <w:rFonts w:cs="Arial"/>
          <w:color w:val="000000"/>
          <w:szCs w:val="24"/>
        </w:rPr>
        <w:t>____________________</w:t>
      </w:r>
    </w:p>
    <w:p w14:paraId="46B2D649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55D38DD4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 xml:space="preserve">Код и наименование направления подготовки: </w:t>
      </w:r>
    </w:p>
    <w:p w14:paraId="2FF4D9A7" w14:textId="12D31F5A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________________________________________________________________________</w:t>
      </w:r>
    </w:p>
    <w:p w14:paraId="07455C3A" w14:textId="77777777" w:rsidR="009A7572" w:rsidRPr="00E020D7" w:rsidRDefault="009A7572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3C20FA06" w14:textId="78C0185F" w:rsidR="009A7572" w:rsidRDefault="009A7572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Наименование профиля обучения:</w:t>
      </w:r>
    </w:p>
    <w:p w14:paraId="7C73E92C" w14:textId="2E1F058B" w:rsidR="009A7572" w:rsidRDefault="009A7572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5097836D" w14:textId="77777777" w:rsidR="00FA73EB" w:rsidRDefault="00FA73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5F4EBB20" w14:textId="5380C302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020D7">
        <w:rPr>
          <w:rFonts w:ascii="Arial" w:hAnsi="Arial" w:cs="Arial"/>
          <w:color w:val="000000" w:themeColor="text1"/>
          <w:sz w:val="24"/>
          <w:szCs w:val="24"/>
        </w:rPr>
        <w:t>Наименование кафедры: ________________________________________________________________________</w:t>
      </w:r>
    </w:p>
    <w:p w14:paraId="6A6DA432" w14:textId="77777777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0B410FBF" w14:textId="77777777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020D7">
        <w:rPr>
          <w:rFonts w:ascii="Arial" w:hAnsi="Arial" w:cs="Arial"/>
          <w:color w:val="000000" w:themeColor="text1"/>
          <w:sz w:val="24"/>
          <w:szCs w:val="24"/>
        </w:rPr>
        <w:t xml:space="preserve">Наименование института (факультета): </w:t>
      </w:r>
    </w:p>
    <w:p w14:paraId="5A05D658" w14:textId="34A29989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020D7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2CFCE482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7CD71056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Полное наименование образовательной организации высшего образования:</w:t>
      </w:r>
    </w:p>
    <w:p w14:paraId="619AAD86" w14:textId="0B2B51E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________________________________________________________________________</w:t>
      </w:r>
    </w:p>
    <w:p w14:paraId="05FFD84E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7C8DE22C" w14:textId="3A93D9F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ФИО сопровождающего (</w:t>
      </w:r>
      <w:r w:rsidRPr="00164803">
        <w:rPr>
          <w:rFonts w:cs="Arial"/>
          <w:i/>
          <w:color w:val="000000" w:themeColor="text1"/>
          <w:szCs w:val="24"/>
        </w:rPr>
        <w:t xml:space="preserve">полностью, последнее </w:t>
      </w:r>
      <w:r w:rsidRPr="00164803">
        <w:rPr>
          <w:rFonts w:cs="Arial"/>
          <w:i/>
          <w:color w:val="000000" w:themeColor="text1"/>
          <w:szCs w:val="24"/>
        </w:rPr>
        <w:sym w:font="Symbol" w:char="F02D"/>
      </w:r>
      <w:r w:rsidRPr="00164803">
        <w:rPr>
          <w:rFonts w:cs="Arial"/>
          <w:i/>
          <w:color w:val="000000" w:themeColor="text1"/>
          <w:szCs w:val="24"/>
        </w:rPr>
        <w:t xml:space="preserve"> при наличии</w:t>
      </w:r>
      <w:r w:rsidRPr="00E020D7">
        <w:rPr>
          <w:rFonts w:cs="Arial"/>
          <w:color w:val="000000" w:themeColor="text1"/>
          <w:szCs w:val="24"/>
        </w:rPr>
        <w:t xml:space="preserve">), </w:t>
      </w:r>
    </w:p>
    <w:p w14:paraId="6A2AB6D4" w14:textId="15A4286E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 w:rsidRPr="00E020D7">
        <w:rPr>
          <w:rFonts w:cs="Arial"/>
          <w:color w:val="000000" w:themeColor="text1"/>
          <w:szCs w:val="24"/>
        </w:rPr>
        <w:t>должность, контактный телефон</w:t>
      </w:r>
      <w:r w:rsidR="00024677">
        <w:rPr>
          <w:rFonts w:cs="Arial"/>
          <w:color w:val="000000" w:themeColor="text1"/>
          <w:szCs w:val="24"/>
        </w:rPr>
        <w:t>,</w:t>
      </w:r>
      <w:r w:rsidR="000744A4" w:rsidRPr="000744A4">
        <w:rPr>
          <w:rFonts w:cs="Arial"/>
          <w:color w:val="000000" w:themeColor="text1"/>
          <w:szCs w:val="24"/>
        </w:rPr>
        <w:t xml:space="preserve"> </w:t>
      </w:r>
      <w:r w:rsidR="00024677">
        <w:rPr>
          <w:rFonts w:cs="Arial"/>
          <w:color w:val="000000" w:themeColor="text1"/>
          <w:szCs w:val="24"/>
          <w:lang w:val="en-US"/>
        </w:rPr>
        <w:t>e</w:t>
      </w:r>
      <w:r w:rsidR="00024677" w:rsidRPr="00024677">
        <w:rPr>
          <w:rFonts w:cs="Arial"/>
          <w:color w:val="000000" w:themeColor="text1"/>
          <w:szCs w:val="24"/>
        </w:rPr>
        <w:t>-</w:t>
      </w:r>
      <w:r w:rsidR="00024677">
        <w:rPr>
          <w:rFonts w:cs="Arial"/>
          <w:color w:val="000000" w:themeColor="text1"/>
          <w:szCs w:val="24"/>
          <w:lang w:val="en-US"/>
        </w:rPr>
        <w:t>mail</w:t>
      </w:r>
      <w:r w:rsidRPr="00E020D7">
        <w:rPr>
          <w:rFonts w:cs="Arial"/>
          <w:color w:val="000000" w:themeColor="text1"/>
          <w:szCs w:val="24"/>
        </w:rPr>
        <w:t xml:space="preserve">: </w:t>
      </w:r>
      <w:r w:rsidRPr="003929F4">
        <w:rPr>
          <w:rFonts w:cs="Arial"/>
          <w:color w:val="000000"/>
          <w:szCs w:val="24"/>
        </w:rPr>
        <w:t>____________</w:t>
      </w:r>
      <w:r>
        <w:rPr>
          <w:rFonts w:cs="Arial"/>
          <w:color w:val="000000"/>
          <w:szCs w:val="24"/>
        </w:rPr>
        <w:t>__</w:t>
      </w:r>
      <w:r w:rsidRPr="003929F4">
        <w:rPr>
          <w:rFonts w:cs="Arial"/>
          <w:color w:val="000000"/>
          <w:szCs w:val="24"/>
        </w:rPr>
        <w:t>____________</w:t>
      </w:r>
      <w:r>
        <w:rPr>
          <w:rFonts w:cs="Arial"/>
          <w:color w:val="000000"/>
          <w:szCs w:val="24"/>
        </w:rPr>
        <w:t>___________________________________________</w:t>
      </w:r>
      <w:r w:rsidRPr="003929F4">
        <w:rPr>
          <w:rFonts w:cs="Arial"/>
          <w:color w:val="000000"/>
          <w:szCs w:val="24"/>
        </w:rPr>
        <w:t>___</w:t>
      </w:r>
    </w:p>
    <w:p w14:paraId="55AFAF32" w14:textId="77777777" w:rsidR="00570251" w:rsidRDefault="00570251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03B4E52C" w14:textId="58809B36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________________________________________________________________________</w:t>
      </w:r>
    </w:p>
    <w:p w14:paraId="4DC869A7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5DC33702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bookmarkStart w:id="5" w:name="100170"/>
      <w:bookmarkEnd w:id="5"/>
      <w:r w:rsidRPr="003929F4">
        <w:rPr>
          <w:rFonts w:cs="Arial"/>
          <w:color w:val="000000"/>
          <w:szCs w:val="24"/>
        </w:rPr>
        <w:t>Ректор</w:t>
      </w:r>
    </w:p>
    <w:p w14:paraId="25223B7E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right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 xml:space="preserve">МП </w:t>
      </w:r>
      <w:r>
        <w:rPr>
          <w:rFonts w:cs="Arial"/>
          <w:color w:val="000000"/>
          <w:szCs w:val="24"/>
        </w:rPr>
        <w:tab/>
      </w:r>
      <w:r w:rsidRPr="003929F4">
        <w:rPr>
          <w:rFonts w:cs="Arial"/>
          <w:color w:val="000000"/>
          <w:szCs w:val="24"/>
        </w:rPr>
        <w:t xml:space="preserve">__________________ </w:t>
      </w:r>
      <w:r>
        <w:rPr>
          <w:rFonts w:cs="Arial"/>
          <w:color w:val="000000"/>
          <w:szCs w:val="24"/>
        </w:rPr>
        <w:tab/>
        <w:t>_________________________</w:t>
      </w:r>
    </w:p>
    <w:p w14:paraId="40FDD96E" w14:textId="7AF57EE8" w:rsidR="00FA73EB" w:rsidRDefault="005375EB" w:rsidP="00FA73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  <w:vertAlign w:val="superscript"/>
        </w:rPr>
      </w:pP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 xml:space="preserve">(подпись) </w:t>
      </w:r>
      <w:r w:rsidR="00FA73EB">
        <w:rPr>
          <w:rFonts w:cs="Arial"/>
          <w:color w:val="000000"/>
          <w:szCs w:val="24"/>
          <w:vertAlign w:val="superscript"/>
        </w:rPr>
        <w:tab/>
      </w:r>
      <w:r w:rsidR="00FA73EB">
        <w:rPr>
          <w:rFonts w:cs="Arial"/>
          <w:color w:val="000000"/>
          <w:szCs w:val="24"/>
          <w:vertAlign w:val="superscript"/>
        </w:rPr>
        <w:tab/>
      </w:r>
      <w:r w:rsidR="00FA73EB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>(И.О. Фамилия)</w:t>
      </w:r>
      <w:r w:rsidR="00FA73EB">
        <w:rPr>
          <w:rFonts w:cs="Arial"/>
          <w:color w:val="000000"/>
          <w:szCs w:val="24"/>
          <w:vertAlign w:val="superscript"/>
        </w:rPr>
        <w:br w:type="page"/>
      </w:r>
    </w:p>
    <w:p w14:paraId="6DA0907F" w14:textId="77777777" w:rsidR="005375EB" w:rsidRPr="004C3160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  <w:vertAlign w:val="superscript"/>
        </w:rPr>
      </w:pPr>
    </w:p>
    <w:p w14:paraId="25B89197" w14:textId="2E58CD56" w:rsidR="005375EB" w:rsidRPr="00541B87" w:rsidRDefault="005375EB" w:rsidP="005375EB">
      <w:pPr>
        <w:pStyle w:val="1"/>
        <w:spacing w:before="0"/>
        <w:ind w:firstLine="0"/>
        <w:jc w:val="center"/>
        <w:rPr>
          <w:rFonts w:ascii="Arial" w:hAnsi="Arial" w:cs="Arial"/>
          <w:color w:val="000000" w:themeColor="text1"/>
          <w:szCs w:val="24"/>
        </w:rPr>
      </w:pPr>
      <w:bookmarkStart w:id="6" w:name="_Toc65158232"/>
      <w:r w:rsidRPr="00763B94">
        <w:rPr>
          <w:rFonts w:ascii="Arial" w:hAnsi="Arial" w:cs="Arial"/>
          <w:szCs w:val="24"/>
        </w:rPr>
        <w:t>Приложение Б</w:t>
      </w:r>
      <w:r>
        <w:rPr>
          <w:rFonts w:ascii="Arial" w:hAnsi="Arial" w:cs="Arial"/>
          <w:szCs w:val="24"/>
        </w:rPr>
        <w:br/>
      </w:r>
      <w:r w:rsidRPr="004C3160">
        <w:rPr>
          <w:rFonts w:ascii="Arial" w:hAnsi="Arial" w:cs="Arial"/>
          <w:b w:val="0"/>
          <w:szCs w:val="24"/>
        </w:rPr>
        <w:t>(обязательное)</w:t>
      </w:r>
      <w:r w:rsidRPr="004C3160">
        <w:rPr>
          <w:rFonts w:ascii="Arial" w:hAnsi="Arial" w:cs="Arial"/>
          <w:b w:val="0"/>
          <w:szCs w:val="24"/>
        </w:rPr>
        <w:br/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szCs w:val="24"/>
        </w:rPr>
        <w:t xml:space="preserve">Форма </w:t>
      </w:r>
      <w:r w:rsidR="00CC63D9">
        <w:rPr>
          <w:rFonts w:ascii="Arial" w:hAnsi="Arial" w:cs="Arial"/>
          <w:szCs w:val="24"/>
        </w:rPr>
        <w:t>П</w:t>
      </w:r>
      <w:r w:rsidRPr="00763B94">
        <w:rPr>
          <w:rFonts w:ascii="Arial" w:hAnsi="Arial" w:cs="Arial"/>
          <w:szCs w:val="24"/>
        </w:rPr>
        <w:t xml:space="preserve">редоставления </w:t>
      </w:r>
      <w:r w:rsidRPr="00541B87">
        <w:rPr>
          <w:rFonts w:ascii="Arial" w:hAnsi="Arial" w:cs="Arial"/>
          <w:color w:val="000000" w:themeColor="text1"/>
          <w:szCs w:val="24"/>
        </w:rPr>
        <w:t xml:space="preserve">сведений от ОО ВО об участнике (команде участников) </w:t>
      </w:r>
      <w:r w:rsidRPr="00541B87">
        <w:rPr>
          <w:rFonts w:ascii="Arial" w:hAnsi="Arial" w:cs="Arial"/>
          <w:color w:val="000000" w:themeColor="text1"/>
          <w:szCs w:val="24"/>
        </w:rPr>
        <w:br/>
        <w:t>ВСО по литейному производству</w:t>
      </w:r>
      <w:bookmarkEnd w:id="6"/>
    </w:p>
    <w:p w14:paraId="34B622C0" w14:textId="77777777" w:rsidR="005375EB" w:rsidRDefault="005375EB" w:rsidP="005375EB">
      <w:pPr>
        <w:ind w:firstLine="709"/>
        <w:rPr>
          <w:rFonts w:cs="Arial"/>
          <w:szCs w:val="24"/>
          <w:highlight w:val="yellow"/>
        </w:rPr>
      </w:pPr>
    </w:p>
    <w:p w14:paraId="4A5FF1DF" w14:textId="77777777" w:rsidR="005375EB" w:rsidRPr="003929F4" w:rsidRDefault="005375EB" w:rsidP="005375EB">
      <w:pPr>
        <w:ind w:firstLine="709"/>
        <w:rPr>
          <w:rFonts w:cs="Arial"/>
          <w:szCs w:val="24"/>
          <w:highlight w:val="yellow"/>
        </w:rPr>
      </w:pPr>
    </w:p>
    <w:p w14:paraId="5DCED4D9" w14:textId="77777777" w:rsidR="005375EB" w:rsidRPr="00FA73EB" w:rsidRDefault="005375EB" w:rsidP="005375EB">
      <w:pPr>
        <w:pStyle w:val="HTML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FA73EB">
        <w:rPr>
          <w:rFonts w:ascii="Arial" w:hAnsi="Arial" w:cs="Arial"/>
          <w:b/>
          <w:color w:val="000000"/>
          <w:sz w:val="24"/>
          <w:szCs w:val="24"/>
        </w:rPr>
        <w:t>СВЕДЕНИЯ</w:t>
      </w:r>
    </w:p>
    <w:p w14:paraId="62C864B1" w14:textId="77777777" w:rsidR="005375EB" w:rsidRPr="00311A05" w:rsidRDefault="005375EB" w:rsidP="005375EB">
      <w:pPr>
        <w:pStyle w:val="HTML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311A05">
        <w:rPr>
          <w:rFonts w:ascii="Arial" w:hAnsi="Arial" w:cs="Arial"/>
          <w:b/>
          <w:color w:val="000000"/>
          <w:sz w:val="24"/>
          <w:szCs w:val="24"/>
        </w:rPr>
        <w:t xml:space="preserve">об </w:t>
      </w:r>
      <w:r w:rsidRPr="00311A05">
        <w:rPr>
          <w:rFonts w:ascii="Arial" w:hAnsi="Arial" w:cs="Arial"/>
          <w:b/>
          <w:color w:val="000000" w:themeColor="text1"/>
          <w:sz w:val="24"/>
          <w:szCs w:val="24"/>
        </w:rPr>
        <w:t>участнике (команде участников)</w:t>
      </w:r>
      <w:r w:rsidRPr="00311A05">
        <w:rPr>
          <w:rFonts w:ascii="Arial" w:hAnsi="Arial" w:cs="Arial"/>
          <w:b/>
          <w:color w:val="000000" w:themeColor="text1"/>
          <w:szCs w:val="24"/>
        </w:rPr>
        <w:t xml:space="preserve"> </w:t>
      </w:r>
    </w:p>
    <w:p w14:paraId="0DFDFE70" w14:textId="70456234" w:rsidR="005375EB" w:rsidRPr="00962869" w:rsidRDefault="005375EB" w:rsidP="00962869">
      <w:pPr>
        <w:pStyle w:val="HTML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311A05">
        <w:rPr>
          <w:rFonts w:ascii="Arial" w:hAnsi="Arial" w:cs="Arial"/>
          <w:b/>
          <w:color w:val="000000" w:themeColor="text1"/>
          <w:sz w:val="24"/>
          <w:szCs w:val="24"/>
        </w:rPr>
        <w:t xml:space="preserve">Всероссийской </w:t>
      </w:r>
      <w:r w:rsidR="00962869" w:rsidRPr="00962869">
        <w:rPr>
          <w:rFonts w:ascii="Arial" w:hAnsi="Arial" w:cs="Arial"/>
          <w:b/>
          <w:color w:val="000000" w:themeColor="text1"/>
          <w:sz w:val="24"/>
          <w:szCs w:val="24"/>
        </w:rPr>
        <w:t>студенческой олимпиад</w:t>
      </w:r>
      <w:r w:rsidR="00680BA0">
        <w:rPr>
          <w:rFonts w:ascii="Arial" w:hAnsi="Arial" w:cs="Arial"/>
          <w:b/>
          <w:color w:val="000000" w:themeColor="text1"/>
          <w:sz w:val="24"/>
          <w:szCs w:val="24"/>
        </w:rPr>
        <w:t>ы</w:t>
      </w:r>
      <w:r w:rsidR="00962869" w:rsidRPr="00962869">
        <w:rPr>
          <w:rFonts w:ascii="Arial" w:hAnsi="Arial" w:cs="Arial"/>
          <w:b/>
          <w:color w:val="000000" w:themeColor="text1"/>
          <w:sz w:val="24"/>
          <w:szCs w:val="24"/>
        </w:rPr>
        <w:t xml:space="preserve"> по литейному производству</w:t>
      </w:r>
    </w:p>
    <w:p w14:paraId="6416C828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9098C95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bookmarkStart w:id="7" w:name="100173"/>
      <w:bookmarkEnd w:id="7"/>
      <w:r w:rsidRPr="003929F4">
        <w:rPr>
          <w:rFonts w:ascii="Arial" w:hAnsi="Arial" w:cs="Arial"/>
          <w:color w:val="000000"/>
          <w:sz w:val="24"/>
          <w:szCs w:val="24"/>
        </w:rPr>
        <w:t xml:space="preserve">Полное наименование образовательной </w:t>
      </w:r>
      <w:r w:rsidRPr="00541B87">
        <w:rPr>
          <w:rFonts w:ascii="Arial" w:hAnsi="Arial" w:cs="Arial"/>
          <w:color w:val="000000" w:themeColor="text1"/>
          <w:sz w:val="24"/>
          <w:szCs w:val="24"/>
        </w:rPr>
        <w:t xml:space="preserve">организации высшего образования: </w:t>
      </w:r>
    </w:p>
    <w:p w14:paraId="5E63191A" w14:textId="1863ADFB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</w:t>
      </w:r>
      <w:r>
        <w:rPr>
          <w:rFonts w:ascii="Arial" w:hAnsi="Arial" w:cs="Arial"/>
          <w:color w:val="000000"/>
          <w:sz w:val="24"/>
          <w:szCs w:val="24"/>
        </w:rPr>
        <w:t>_____________________________________________</w:t>
      </w:r>
    </w:p>
    <w:p w14:paraId="1AC6E6A5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B8B0681" w14:textId="77777777" w:rsidR="005375EB" w:rsidRPr="00B02A0F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Адрес образовательной организации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B02A0F">
        <w:rPr>
          <w:rFonts w:ascii="Arial" w:hAnsi="Arial" w:cs="Arial"/>
          <w:color w:val="000000" w:themeColor="text1"/>
          <w:sz w:val="24"/>
          <w:szCs w:val="24"/>
        </w:rPr>
        <w:t>высшего образования:</w:t>
      </w:r>
    </w:p>
    <w:p w14:paraId="7F857666" w14:textId="1FF13A01" w:rsidR="005375EB" w:rsidRPr="00B02A0F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B02A0F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3E1C2AB4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99F1AC6" w14:textId="0CC95FE4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Регион: 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47D30089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04C8631C" w14:textId="4F510390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Федеральный округ: 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168EECC3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041DA22D" w14:textId="54C1720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ФИО ректора</w:t>
      </w:r>
      <w:r w:rsidR="00164803">
        <w:rPr>
          <w:rFonts w:ascii="Arial" w:hAnsi="Arial" w:cs="Arial"/>
          <w:color w:val="000000"/>
          <w:sz w:val="24"/>
          <w:szCs w:val="24"/>
        </w:rPr>
        <w:t xml:space="preserve"> </w:t>
      </w:r>
      <w:r w:rsidR="00164803" w:rsidRPr="002C4356">
        <w:rPr>
          <w:rFonts w:ascii="Arial" w:hAnsi="Arial" w:cs="Arial"/>
          <w:color w:val="000000" w:themeColor="text1"/>
          <w:sz w:val="24"/>
          <w:szCs w:val="24"/>
        </w:rPr>
        <w:t>(</w:t>
      </w:r>
      <w:r w:rsidR="00164803"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полностью, последнее </w:t>
      </w:r>
      <w:r w:rsidR="00164803" w:rsidRPr="00FA73EB">
        <w:rPr>
          <w:rFonts w:ascii="Arial" w:hAnsi="Arial" w:cs="Arial"/>
          <w:i/>
          <w:color w:val="000000" w:themeColor="text1"/>
          <w:sz w:val="24"/>
          <w:szCs w:val="24"/>
        </w:rPr>
        <w:sym w:font="Symbol" w:char="F02D"/>
      </w:r>
      <w:r w:rsidR="00164803"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 при наличии</w:t>
      </w:r>
      <w:r w:rsidR="00164803" w:rsidRPr="00FA73EB">
        <w:rPr>
          <w:rFonts w:ascii="Arial" w:hAnsi="Arial" w:cs="Arial"/>
          <w:sz w:val="24"/>
          <w:szCs w:val="24"/>
        </w:rPr>
        <w:t>)</w:t>
      </w:r>
      <w:r w:rsidRPr="003929F4">
        <w:rPr>
          <w:rFonts w:ascii="Arial" w:hAnsi="Arial" w:cs="Arial"/>
          <w:color w:val="000000"/>
          <w:sz w:val="24"/>
          <w:szCs w:val="24"/>
        </w:rPr>
        <w:t>: __________________________</w:t>
      </w:r>
    </w:p>
    <w:p w14:paraId="7FE347B3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4D429670" w14:textId="77777777" w:rsidR="005375EB" w:rsidRPr="00FA73EB" w:rsidRDefault="005375EB" w:rsidP="005375EB">
      <w:pPr>
        <w:pStyle w:val="HTML"/>
        <w:rPr>
          <w:rFonts w:ascii="Arial" w:hAnsi="Arial" w:cs="Arial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ФИО контактного лица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2C4356">
        <w:rPr>
          <w:rFonts w:ascii="Arial" w:hAnsi="Arial" w:cs="Arial"/>
          <w:color w:val="000000" w:themeColor="text1"/>
          <w:sz w:val="24"/>
          <w:szCs w:val="24"/>
        </w:rPr>
        <w:t>(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полностью, последнее 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sym w:font="Symbol" w:char="F02D"/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 при наличии</w:t>
      </w:r>
      <w:r w:rsidRPr="00FA73EB">
        <w:rPr>
          <w:rFonts w:ascii="Arial" w:hAnsi="Arial" w:cs="Arial"/>
          <w:sz w:val="24"/>
          <w:szCs w:val="24"/>
        </w:rPr>
        <w:t>):</w:t>
      </w:r>
    </w:p>
    <w:p w14:paraId="0E921CA2" w14:textId="03879EEA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_____________________________________________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16613371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29FF3F8F" w14:textId="048B767A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Телефон (код) контактного лица: 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40360BB1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746B6EB9" w14:textId="0E60D145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E-</w:t>
      </w:r>
      <w:proofErr w:type="spellStart"/>
      <w:r w:rsidRPr="003929F4">
        <w:rPr>
          <w:rFonts w:ascii="Arial" w:hAnsi="Arial" w:cs="Arial"/>
          <w:color w:val="000000"/>
          <w:sz w:val="24"/>
          <w:szCs w:val="24"/>
        </w:rPr>
        <w:t>mail</w:t>
      </w:r>
      <w:proofErr w:type="spellEnd"/>
      <w:r w:rsidRPr="003929F4">
        <w:rPr>
          <w:rFonts w:ascii="Arial" w:hAnsi="Arial" w:cs="Arial"/>
          <w:color w:val="000000"/>
          <w:sz w:val="24"/>
          <w:szCs w:val="24"/>
        </w:rPr>
        <w:t xml:space="preserve"> контактного лица: 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58839ED9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4C71DD8C" w14:textId="2AB2E54C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BA1A0E">
        <w:rPr>
          <w:rFonts w:ascii="Arial" w:hAnsi="Arial" w:cs="Arial"/>
          <w:color w:val="000000" w:themeColor="text1"/>
          <w:sz w:val="24"/>
          <w:szCs w:val="24"/>
        </w:rPr>
        <w:t>Численность участников</w:t>
      </w:r>
      <w:r w:rsidRPr="003929F4">
        <w:rPr>
          <w:rFonts w:ascii="Arial" w:hAnsi="Arial" w:cs="Arial"/>
          <w:color w:val="000000"/>
          <w:sz w:val="24"/>
          <w:szCs w:val="24"/>
        </w:rPr>
        <w:t>: ____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474D2138" w14:textId="77777777" w:rsidR="005375EB" w:rsidRPr="007E2229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7500479E" w14:textId="12439833" w:rsidR="005375EB" w:rsidRPr="007E2229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ФИО участника </w:t>
      </w:r>
      <w:r w:rsidRPr="007E2229">
        <w:rPr>
          <w:rFonts w:ascii="Arial" w:hAnsi="Arial" w:cs="Arial"/>
          <w:b/>
          <w:color w:val="000000" w:themeColor="text1"/>
          <w:sz w:val="24"/>
          <w:szCs w:val="24"/>
        </w:rPr>
        <w:t>1</w:t>
      </w: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полностью, последнее 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sym w:font="Symbol" w:char="F02D"/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 при наличии</w:t>
      </w:r>
      <w:r w:rsidRPr="007E2229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____________________________</w:t>
      </w:r>
    </w:p>
    <w:p w14:paraId="26C87648" w14:textId="4D3FB82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Дата рождения участника </w:t>
      </w:r>
      <w:r w:rsidRPr="007E2229">
        <w:rPr>
          <w:rFonts w:ascii="Arial" w:hAnsi="Arial" w:cs="Arial"/>
          <w:b/>
          <w:color w:val="000000" w:themeColor="text1"/>
          <w:sz w:val="24"/>
          <w:szCs w:val="24"/>
        </w:rPr>
        <w:t xml:space="preserve">1 </w:t>
      </w:r>
      <w:r w:rsidRPr="007E2229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spellStart"/>
      <w:r w:rsidRPr="007E2229">
        <w:rPr>
          <w:rFonts w:ascii="Arial" w:hAnsi="Arial" w:cs="Arial"/>
          <w:color w:val="000000" w:themeColor="text1"/>
          <w:sz w:val="24"/>
          <w:szCs w:val="24"/>
        </w:rPr>
        <w:t>дд.</w:t>
      </w:r>
      <w:proofErr w:type="gramStart"/>
      <w:r w:rsidRPr="007E2229">
        <w:rPr>
          <w:rFonts w:ascii="Arial" w:hAnsi="Arial" w:cs="Arial"/>
          <w:color w:val="000000" w:themeColor="text1"/>
          <w:sz w:val="24"/>
          <w:szCs w:val="24"/>
        </w:rPr>
        <w:t>мм.гггг</w:t>
      </w:r>
      <w:proofErr w:type="spellEnd"/>
      <w:proofErr w:type="gramEnd"/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736E61A0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Паспортные данные у</w:t>
      </w:r>
      <w:r w:rsidRPr="00EF3EDB">
        <w:rPr>
          <w:rFonts w:ascii="Arial" w:hAnsi="Arial" w:cs="Arial"/>
          <w:color w:val="000000" w:themeColor="text1"/>
          <w:sz w:val="24"/>
          <w:szCs w:val="24"/>
        </w:rPr>
        <w:t xml:space="preserve">частника </w:t>
      </w:r>
      <w:r w:rsidRPr="00EF3EDB">
        <w:rPr>
          <w:rFonts w:ascii="Arial" w:hAnsi="Arial" w:cs="Arial"/>
          <w:b/>
          <w:color w:val="000000" w:themeColor="text1"/>
          <w:sz w:val="24"/>
          <w:szCs w:val="24"/>
        </w:rPr>
        <w:t>1</w:t>
      </w:r>
      <w:r w:rsidRPr="00EF3EDB">
        <w:rPr>
          <w:rFonts w:ascii="Arial" w:hAnsi="Arial" w:cs="Arial"/>
          <w:color w:val="000000" w:themeColor="text1"/>
          <w:sz w:val="24"/>
          <w:szCs w:val="24"/>
        </w:rPr>
        <w:t xml:space="preserve"> (гражданство, место рождения, серия, номер, когда и кем выдан): </w:t>
      </w:r>
    </w:p>
    <w:p w14:paraId="6CA41D2D" w14:textId="7AB89C7E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  <w:r>
        <w:rPr>
          <w:rFonts w:ascii="Arial" w:hAnsi="Arial" w:cs="Arial"/>
          <w:color w:val="000000"/>
          <w:sz w:val="24"/>
          <w:szCs w:val="24"/>
        </w:rPr>
        <w:t>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35A0BD84" w14:textId="77777777" w:rsidR="007F3459" w:rsidRPr="00734571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t>Код и наименование направления подготовки:</w:t>
      </w:r>
    </w:p>
    <w:p w14:paraId="7293306A" w14:textId="4DFBED9F" w:rsidR="007F3459" w:rsidRPr="003929F4" w:rsidRDefault="007F3459" w:rsidP="007F3459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</w:t>
      </w:r>
      <w:r>
        <w:rPr>
          <w:rFonts w:ascii="Arial" w:hAnsi="Arial" w:cs="Arial"/>
          <w:color w:val="000000"/>
          <w:sz w:val="24"/>
          <w:szCs w:val="24"/>
        </w:rPr>
        <w:t>__________________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13B54CF2" w14:textId="77777777" w:rsidR="007F3459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Наименование профиля обучения:</w:t>
      </w:r>
    </w:p>
    <w:p w14:paraId="2D558BE6" w14:textId="7D9B8425" w:rsidR="007F3459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285E4D34" w14:textId="385B8895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Курс: ___________________________________________________________________</w:t>
      </w:r>
    </w:p>
    <w:p w14:paraId="44C494BD" w14:textId="626D8430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Кафедра: _______________________________________________________________</w:t>
      </w:r>
    </w:p>
    <w:p w14:paraId="448AF020" w14:textId="2191CFAD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Институт (факультет): _____________________________________________________</w:t>
      </w:r>
    </w:p>
    <w:p w14:paraId="212AD0D2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0299CFED" w14:textId="31E35DE2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bookmarkStart w:id="8" w:name="100174"/>
      <w:bookmarkEnd w:id="8"/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ФИО участника </w:t>
      </w:r>
      <w:r w:rsidRPr="00734571">
        <w:rPr>
          <w:rFonts w:ascii="Arial" w:hAnsi="Arial" w:cs="Arial"/>
          <w:b/>
          <w:color w:val="000000" w:themeColor="text1"/>
          <w:sz w:val="24"/>
          <w:szCs w:val="24"/>
        </w:rPr>
        <w:t>2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полностью, последнее 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sym w:font="Symbol" w:char="F02D"/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 при наличии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</w:t>
      </w:r>
      <w:r>
        <w:rPr>
          <w:rFonts w:ascii="Arial" w:hAnsi="Arial" w:cs="Arial"/>
          <w:color w:val="000000"/>
          <w:sz w:val="24"/>
          <w:szCs w:val="24"/>
        </w:rPr>
        <w:t>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61CA5D16" w14:textId="7EA5A550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Дат</w:t>
      </w:r>
      <w:r>
        <w:rPr>
          <w:rFonts w:ascii="Arial" w:hAnsi="Arial" w:cs="Arial"/>
          <w:color w:val="000000"/>
          <w:sz w:val="24"/>
          <w:szCs w:val="24"/>
        </w:rPr>
        <w:t>а</w:t>
      </w:r>
      <w:r w:rsidRPr="003929F4">
        <w:rPr>
          <w:rFonts w:ascii="Arial" w:hAnsi="Arial" w:cs="Arial"/>
          <w:color w:val="000000"/>
          <w:sz w:val="24"/>
          <w:szCs w:val="24"/>
        </w:rPr>
        <w:t xml:space="preserve"> рождения 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участника </w:t>
      </w:r>
      <w:r w:rsidRPr="00734571">
        <w:rPr>
          <w:rFonts w:ascii="Arial" w:hAnsi="Arial" w:cs="Arial"/>
          <w:b/>
          <w:color w:val="000000" w:themeColor="text1"/>
          <w:sz w:val="24"/>
          <w:szCs w:val="24"/>
        </w:rPr>
        <w:t>2</w:t>
      </w:r>
      <w:r w:rsidR="00311A05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spellStart"/>
      <w:r w:rsidRPr="00734571">
        <w:rPr>
          <w:rFonts w:ascii="Arial" w:hAnsi="Arial" w:cs="Arial"/>
          <w:color w:val="000000" w:themeColor="text1"/>
          <w:sz w:val="24"/>
          <w:szCs w:val="24"/>
        </w:rPr>
        <w:t>дд.</w:t>
      </w:r>
      <w:proofErr w:type="gramStart"/>
      <w:r w:rsidRPr="00734571">
        <w:rPr>
          <w:rFonts w:ascii="Arial" w:hAnsi="Arial" w:cs="Arial"/>
          <w:color w:val="000000" w:themeColor="text1"/>
          <w:sz w:val="24"/>
          <w:szCs w:val="24"/>
        </w:rPr>
        <w:t>мм.гггг</w:t>
      </w:r>
      <w:proofErr w:type="spellEnd"/>
      <w:proofErr w:type="gramEnd"/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2B61F25B" w14:textId="55667AB9" w:rsidR="005375EB" w:rsidRPr="00734571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Паспортные данные участника </w:t>
      </w:r>
      <w:r w:rsidRPr="00734571">
        <w:rPr>
          <w:rFonts w:ascii="Arial" w:hAnsi="Arial" w:cs="Arial"/>
          <w:b/>
          <w:color w:val="000000" w:themeColor="text1"/>
          <w:sz w:val="24"/>
          <w:szCs w:val="24"/>
        </w:rPr>
        <w:t>2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 (гражданство</w:t>
      </w:r>
      <w:r w:rsidR="00FA73EB">
        <w:rPr>
          <w:rFonts w:ascii="Arial" w:hAnsi="Arial" w:cs="Arial"/>
          <w:color w:val="000000" w:themeColor="text1"/>
          <w:sz w:val="24"/>
          <w:szCs w:val="24"/>
        </w:rPr>
        <w:t>,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 место рождения, серия, номер, когда и кем выдан): </w:t>
      </w:r>
    </w:p>
    <w:p w14:paraId="679B63F9" w14:textId="074696ED" w:rsidR="005375EB" w:rsidRPr="00734571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4F573C45" w14:textId="77777777" w:rsidR="005375EB" w:rsidRPr="00734571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t>Код и наименование направления подготовки:</w:t>
      </w:r>
    </w:p>
    <w:p w14:paraId="60B003B9" w14:textId="66018171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</w:t>
      </w:r>
      <w:r>
        <w:rPr>
          <w:rFonts w:ascii="Arial" w:hAnsi="Arial" w:cs="Arial"/>
          <w:color w:val="000000"/>
          <w:sz w:val="24"/>
          <w:szCs w:val="24"/>
        </w:rPr>
        <w:t>__________________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595F7BD2" w14:textId="77777777" w:rsidR="007F3459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Наименование профиля обучения:</w:t>
      </w:r>
    </w:p>
    <w:p w14:paraId="3F1E161C" w14:textId="039919ED" w:rsidR="007F3459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5B8BB62F" w14:textId="28EBEF94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Курс: ___________________________________________________________________</w:t>
      </w:r>
    </w:p>
    <w:p w14:paraId="19D90B15" w14:textId="539026A3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Кафедра: _______________________________________________________________</w:t>
      </w:r>
    </w:p>
    <w:p w14:paraId="368AEE96" w14:textId="0B1C3D40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Институт (факультет): _____________________________________________________</w:t>
      </w:r>
    </w:p>
    <w:p w14:paraId="3B415BAB" w14:textId="77777777" w:rsidR="00FA73EB" w:rsidRDefault="00FA73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280D4046" w14:textId="261006E6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ФИО участника</w:t>
      </w:r>
      <w:r w:rsidRPr="00E47ADE">
        <w:rPr>
          <w:rFonts w:ascii="Arial" w:hAnsi="Arial" w:cs="Arial"/>
          <w:b/>
          <w:color w:val="000000" w:themeColor="text1"/>
          <w:sz w:val="24"/>
          <w:szCs w:val="24"/>
        </w:rPr>
        <w:t xml:space="preserve"> 3</w:t>
      </w:r>
      <w:r w:rsidRPr="00E47ADE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полностью, последнее 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sym w:font="Symbol" w:char="F02D"/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 при наличии</w:t>
      </w:r>
      <w:r w:rsidRPr="00E47ADE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</w:t>
      </w:r>
      <w:r>
        <w:rPr>
          <w:rFonts w:ascii="Arial" w:hAnsi="Arial" w:cs="Arial"/>
          <w:color w:val="000000"/>
          <w:sz w:val="24"/>
          <w:szCs w:val="24"/>
        </w:rPr>
        <w:t>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1F6788F6" w14:textId="3E2D0695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Дата рождения участника </w:t>
      </w:r>
      <w:r w:rsidRPr="00751C45">
        <w:rPr>
          <w:rFonts w:ascii="Arial" w:hAnsi="Arial" w:cs="Arial"/>
          <w:b/>
          <w:color w:val="000000" w:themeColor="text1"/>
          <w:sz w:val="24"/>
          <w:szCs w:val="24"/>
        </w:rPr>
        <w:t>3</w:t>
      </w:r>
      <w:r w:rsidR="00311A05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751C45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spellStart"/>
      <w:r w:rsidRPr="00751C45">
        <w:rPr>
          <w:rFonts w:ascii="Arial" w:hAnsi="Arial" w:cs="Arial"/>
          <w:color w:val="000000" w:themeColor="text1"/>
          <w:sz w:val="24"/>
          <w:szCs w:val="24"/>
        </w:rPr>
        <w:t>дд.</w:t>
      </w:r>
      <w:proofErr w:type="gramStart"/>
      <w:r w:rsidRPr="00751C45">
        <w:rPr>
          <w:rFonts w:ascii="Arial" w:hAnsi="Arial" w:cs="Arial"/>
          <w:color w:val="000000" w:themeColor="text1"/>
          <w:sz w:val="24"/>
          <w:szCs w:val="24"/>
        </w:rPr>
        <w:t>мм.гггг</w:t>
      </w:r>
      <w:proofErr w:type="spellEnd"/>
      <w:proofErr w:type="gramEnd"/>
      <w:r w:rsidRPr="00751C45">
        <w:rPr>
          <w:rFonts w:ascii="Arial" w:hAnsi="Arial" w:cs="Arial"/>
          <w:color w:val="000000" w:themeColor="text1"/>
          <w:sz w:val="24"/>
          <w:szCs w:val="24"/>
        </w:rPr>
        <w:t>): ______________________________________</w:t>
      </w:r>
    </w:p>
    <w:p w14:paraId="61FDFC70" w14:textId="577EEF9C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Паспортные данные участника </w:t>
      </w:r>
      <w:r w:rsidRPr="00751C45">
        <w:rPr>
          <w:rFonts w:ascii="Arial" w:hAnsi="Arial" w:cs="Arial"/>
          <w:b/>
          <w:color w:val="000000" w:themeColor="text1"/>
          <w:sz w:val="24"/>
          <w:szCs w:val="24"/>
        </w:rPr>
        <w:t>3</w:t>
      </w: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 (гражданство</w:t>
      </w:r>
      <w:r w:rsidR="00FA73EB">
        <w:rPr>
          <w:rFonts w:ascii="Arial" w:hAnsi="Arial" w:cs="Arial"/>
          <w:color w:val="000000" w:themeColor="text1"/>
          <w:sz w:val="24"/>
          <w:szCs w:val="24"/>
        </w:rPr>
        <w:t>,</w:t>
      </w: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 место рождения, серия, номер, когда и кем выдан): </w:t>
      </w:r>
    </w:p>
    <w:p w14:paraId="67CA41EE" w14:textId="3E109BAF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45E4C1EF" w14:textId="77777777" w:rsidR="007F3459" w:rsidRPr="00734571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t>Код и наименование направления подготовки:</w:t>
      </w:r>
    </w:p>
    <w:p w14:paraId="73F0BD52" w14:textId="4ED61336" w:rsidR="007F3459" w:rsidRPr="003929F4" w:rsidRDefault="007F3459" w:rsidP="007F3459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</w:t>
      </w:r>
      <w:r>
        <w:rPr>
          <w:rFonts w:ascii="Arial" w:hAnsi="Arial" w:cs="Arial"/>
          <w:color w:val="000000"/>
          <w:sz w:val="24"/>
          <w:szCs w:val="24"/>
        </w:rPr>
        <w:t>__________________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759BE846" w14:textId="77777777" w:rsidR="007F3459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Наименование профиля обучения:</w:t>
      </w:r>
    </w:p>
    <w:p w14:paraId="792ABE70" w14:textId="4D0319CB" w:rsidR="007F3459" w:rsidRDefault="007F3459" w:rsidP="007F3459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54F3C0C1" w14:textId="1F6ECDB2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Курс: ___________________________________________________________________</w:t>
      </w:r>
    </w:p>
    <w:p w14:paraId="2636807D" w14:textId="622570C9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Кафедра: _______________________________________________________________</w:t>
      </w:r>
    </w:p>
    <w:p w14:paraId="13EBF3C2" w14:textId="46EABA9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Институт (факультет): _____________________________________________________</w:t>
      </w:r>
    </w:p>
    <w:p w14:paraId="5DF323BB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3AE96FF" w14:textId="0E9CCA4F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0D4121">
        <w:rPr>
          <w:rFonts w:ascii="Arial" w:hAnsi="Arial" w:cs="Arial"/>
          <w:color w:val="000000" w:themeColor="text1"/>
          <w:sz w:val="24"/>
          <w:szCs w:val="24"/>
        </w:rPr>
        <w:t>Численность сопровождающих</w:t>
      </w:r>
      <w:r w:rsidRPr="003929F4">
        <w:rPr>
          <w:rFonts w:ascii="Arial" w:hAnsi="Arial" w:cs="Arial"/>
          <w:color w:val="000000"/>
          <w:sz w:val="24"/>
          <w:szCs w:val="24"/>
        </w:rPr>
        <w:t>: _________________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6BE39B36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15C65A02" w14:textId="38FA8FD6" w:rsidR="005375EB" w:rsidRPr="002479CB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 xml:space="preserve">ФИО </w:t>
      </w:r>
      <w:r w:rsidRPr="00F548E7">
        <w:rPr>
          <w:rFonts w:ascii="Arial" w:hAnsi="Arial" w:cs="Arial"/>
          <w:color w:val="000000" w:themeColor="text1"/>
          <w:sz w:val="24"/>
          <w:szCs w:val="24"/>
        </w:rPr>
        <w:t>сопровождающего(их) (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полностью, последнее </w:t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sym w:font="Symbol" w:char="F02D"/>
      </w:r>
      <w:r w:rsidRPr="00FA73EB">
        <w:rPr>
          <w:rFonts w:ascii="Arial" w:hAnsi="Arial" w:cs="Arial"/>
          <w:i/>
          <w:color w:val="000000" w:themeColor="text1"/>
          <w:sz w:val="24"/>
          <w:szCs w:val="24"/>
        </w:rPr>
        <w:t xml:space="preserve"> при наличии</w:t>
      </w:r>
      <w:r w:rsidRPr="00F548E7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2479CB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7577CE13" w14:textId="4CF44179" w:rsidR="005375EB" w:rsidRPr="002479CB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bookmarkStart w:id="9" w:name="100175"/>
      <w:bookmarkEnd w:id="9"/>
      <w:r w:rsidRPr="002479CB">
        <w:rPr>
          <w:rFonts w:ascii="Arial" w:hAnsi="Arial" w:cs="Arial"/>
          <w:color w:val="000000" w:themeColor="text1"/>
          <w:sz w:val="24"/>
          <w:szCs w:val="24"/>
        </w:rPr>
        <w:t>Паспортные данные сопровождающего(их) (</w:t>
      </w:r>
      <w:r w:rsidR="00FA73EB" w:rsidRPr="00751C45">
        <w:rPr>
          <w:rFonts w:ascii="Arial" w:hAnsi="Arial" w:cs="Arial"/>
          <w:color w:val="000000" w:themeColor="text1"/>
          <w:sz w:val="24"/>
          <w:szCs w:val="24"/>
        </w:rPr>
        <w:t>гражданство</w:t>
      </w:r>
      <w:r w:rsidR="00FA73EB">
        <w:rPr>
          <w:rFonts w:ascii="Arial" w:hAnsi="Arial" w:cs="Arial"/>
          <w:color w:val="000000" w:themeColor="text1"/>
          <w:sz w:val="24"/>
          <w:szCs w:val="24"/>
        </w:rPr>
        <w:t>,</w:t>
      </w:r>
      <w:r w:rsidR="005E7B6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2479CB">
        <w:rPr>
          <w:rFonts w:ascii="Arial" w:hAnsi="Arial" w:cs="Arial"/>
          <w:color w:val="000000" w:themeColor="text1"/>
          <w:sz w:val="24"/>
          <w:szCs w:val="24"/>
        </w:rPr>
        <w:t>серия, номер, когда и кем выдан):</w:t>
      </w:r>
    </w:p>
    <w:p w14:paraId="10299675" w14:textId="71498F58" w:rsidR="005375EB" w:rsidRPr="002479CB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2479CB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</w:t>
      </w:r>
    </w:p>
    <w:p w14:paraId="267DBB2E" w14:textId="034CC593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110C03">
        <w:rPr>
          <w:rFonts w:ascii="Arial" w:hAnsi="Arial" w:cs="Arial"/>
          <w:color w:val="000000" w:themeColor="text1"/>
          <w:sz w:val="24"/>
          <w:szCs w:val="24"/>
        </w:rPr>
        <w:t>Контактный телефон: _____________________________________________________</w:t>
      </w:r>
    </w:p>
    <w:p w14:paraId="4082A1C9" w14:textId="77777777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6E858032" w14:textId="4A756B60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110C03">
        <w:rPr>
          <w:rFonts w:ascii="Arial" w:hAnsi="Arial" w:cs="Arial"/>
          <w:color w:val="000000" w:themeColor="text1"/>
          <w:sz w:val="24"/>
          <w:szCs w:val="24"/>
        </w:rPr>
        <w:t>Дата заезда (</w:t>
      </w:r>
      <w:proofErr w:type="spellStart"/>
      <w:r w:rsidRPr="00110C03">
        <w:rPr>
          <w:rFonts w:ascii="Arial" w:hAnsi="Arial" w:cs="Arial"/>
          <w:color w:val="000000" w:themeColor="text1"/>
          <w:sz w:val="24"/>
          <w:szCs w:val="24"/>
        </w:rPr>
        <w:t>дд.</w:t>
      </w:r>
      <w:proofErr w:type="gramStart"/>
      <w:r w:rsidRPr="00110C03">
        <w:rPr>
          <w:rFonts w:ascii="Arial" w:hAnsi="Arial" w:cs="Arial"/>
          <w:color w:val="000000" w:themeColor="text1"/>
          <w:sz w:val="24"/>
          <w:szCs w:val="24"/>
        </w:rPr>
        <w:t>мм.гггг</w:t>
      </w:r>
      <w:proofErr w:type="spellEnd"/>
      <w:proofErr w:type="gramEnd"/>
      <w:r w:rsidRPr="00110C03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_______</w:t>
      </w:r>
    </w:p>
    <w:p w14:paraId="51BA9785" w14:textId="1EB17D71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110C03">
        <w:rPr>
          <w:rFonts w:ascii="Arial" w:hAnsi="Arial" w:cs="Arial"/>
          <w:color w:val="000000" w:themeColor="text1"/>
          <w:sz w:val="24"/>
          <w:szCs w:val="24"/>
        </w:rPr>
        <w:t xml:space="preserve">Транспорт, на котором прибывает </w:t>
      </w:r>
      <w:r w:rsidRPr="003929F4">
        <w:rPr>
          <w:rFonts w:ascii="Arial" w:hAnsi="Arial" w:cs="Arial"/>
          <w:color w:val="000000"/>
          <w:sz w:val="24"/>
          <w:szCs w:val="24"/>
        </w:rPr>
        <w:t>делегация: _____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69E9243A" w14:textId="63CF9A54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bookmarkStart w:id="10" w:name="100176"/>
      <w:bookmarkEnd w:id="10"/>
      <w:r w:rsidRPr="003929F4">
        <w:rPr>
          <w:rFonts w:ascii="Arial" w:hAnsi="Arial" w:cs="Arial"/>
          <w:color w:val="000000"/>
          <w:sz w:val="24"/>
          <w:szCs w:val="24"/>
        </w:rPr>
        <w:t>Номер поезда (</w:t>
      </w:r>
      <w:proofErr w:type="gramStart"/>
      <w:r w:rsidRPr="003929F4">
        <w:rPr>
          <w:rFonts w:ascii="Arial" w:hAnsi="Arial" w:cs="Arial"/>
          <w:color w:val="000000"/>
          <w:sz w:val="24"/>
          <w:szCs w:val="24"/>
        </w:rPr>
        <w:t>авиа-рейса</w:t>
      </w:r>
      <w:proofErr w:type="gramEnd"/>
      <w:r w:rsidRPr="003929F4">
        <w:rPr>
          <w:rFonts w:ascii="Arial" w:hAnsi="Arial" w:cs="Arial"/>
          <w:color w:val="000000"/>
          <w:sz w:val="24"/>
          <w:szCs w:val="24"/>
        </w:rPr>
        <w:t>) и время прибытия: 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301FB2D7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4B1CBFEA" w14:textId="4378DD5E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Дата выезда (</w:t>
      </w:r>
      <w:proofErr w:type="spellStart"/>
      <w:r w:rsidRPr="00717D5D">
        <w:rPr>
          <w:rFonts w:ascii="Arial" w:hAnsi="Arial" w:cs="Arial"/>
          <w:color w:val="000000" w:themeColor="text1"/>
          <w:sz w:val="24"/>
          <w:szCs w:val="24"/>
        </w:rPr>
        <w:t>дд.</w:t>
      </w:r>
      <w:proofErr w:type="gramStart"/>
      <w:r w:rsidRPr="00717D5D">
        <w:rPr>
          <w:rFonts w:ascii="Arial" w:hAnsi="Arial" w:cs="Arial"/>
          <w:color w:val="000000" w:themeColor="text1"/>
          <w:sz w:val="24"/>
          <w:szCs w:val="24"/>
        </w:rPr>
        <w:t>мм.гггг</w:t>
      </w:r>
      <w:proofErr w:type="spellEnd"/>
      <w:proofErr w:type="gramEnd"/>
      <w:r w:rsidRPr="00717D5D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______</w:t>
      </w:r>
    </w:p>
    <w:p w14:paraId="4E47B416" w14:textId="61EBEF90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Транспорт, на котором убывает делегация: ___________________________________</w:t>
      </w:r>
    </w:p>
    <w:p w14:paraId="08F4B3D4" w14:textId="018E4666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bookmarkStart w:id="11" w:name="100177"/>
      <w:bookmarkEnd w:id="11"/>
      <w:r w:rsidRPr="00717D5D">
        <w:rPr>
          <w:rFonts w:ascii="Arial" w:hAnsi="Arial" w:cs="Arial"/>
          <w:color w:val="000000" w:themeColor="text1"/>
          <w:sz w:val="24"/>
          <w:szCs w:val="24"/>
        </w:rPr>
        <w:t>Номер поезда (</w:t>
      </w:r>
      <w:proofErr w:type="gramStart"/>
      <w:r w:rsidRPr="00717D5D">
        <w:rPr>
          <w:rFonts w:ascii="Arial" w:hAnsi="Arial" w:cs="Arial"/>
          <w:color w:val="000000" w:themeColor="text1"/>
          <w:sz w:val="24"/>
          <w:szCs w:val="24"/>
        </w:rPr>
        <w:t>авиа-рейса</w:t>
      </w:r>
      <w:proofErr w:type="gramEnd"/>
      <w:r w:rsidRPr="00717D5D">
        <w:rPr>
          <w:rFonts w:ascii="Arial" w:hAnsi="Arial" w:cs="Arial"/>
          <w:color w:val="000000" w:themeColor="text1"/>
          <w:sz w:val="24"/>
          <w:szCs w:val="24"/>
        </w:rPr>
        <w:t>) и время выбытия: _________________________________</w:t>
      </w:r>
    </w:p>
    <w:p w14:paraId="2EA38616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525BCB10" w14:textId="3FF8249D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 xml:space="preserve">В гостинице </w:t>
      </w:r>
      <w:r w:rsidRPr="00164803">
        <w:rPr>
          <w:rFonts w:ascii="Arial" w:hAnsi="Arial" w:cs="Arial"/>
          <w:i/>
          <w:color w:val="000000" w:themeColor="text1"/>
          <w:sz w:val="24"/>
          <w:szCs w:val="24"/>
        </w:rPr>
        <w:t>нуждается / не нуждается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>: _____________________________________</w:t>
      </w:r>
    </w:p>
    <w:p w14:paraId="268A132F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1A0EBAE8" w14:textId="50983ECB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Дата подачи заявки (</w:t>
      </w:r>
      <w:proofErr w:type="spellStart"/>
      <w:r w:rsidRPr="00717D5D">
        <w:rPr>
          <w:rFonts w:ascii="Arial" w:hAnsi="Arial" w:cs="Arial"/>
          <w:color w:val="000000" w:themeColor="text1"/>
          <w:sz w:val="24"/>
          <w:szCs w:val="24"/>
        </w:rPr>
        <w:t>дд.</w:t>
      </w:r>
      <w:proofErr w:type="gramStart"/>
      <w:r w:rsidRPr="00717D5D">
        <w:rPr>
          <w:rFonts w:ascii="Arial" w:hAnsi="Arial" w:cs="Arial"/>
          <w:color w:val="000000" w:themeColor="text1"/>
          <w:sz w:val="24"/>
          <w:szCs w:val="24"/>
        </w:rPr>
        <w:t>мм.гггг</w:t>
      </w:r>
      <w:proofErr w:type="spellEnd"/>
      <w:proofErr w:type="gramEnd"/>
      <w:r w:rsidRPr="00717D5D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</w:t>
      </w:r>
    </w:p>
    <w:p w14:paraId="42251F09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04F8E925" w14:textId="72E1E032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__________________________________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ab/>
        <w:t>_____________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ab/>
        <w:t>«___»____</w:t>
      </w:r>
      <w:r w:rsidR="00FA73EB">
        <w:rPr>
          <w:rFonts w:ascii="Arial" w:hAnsi="Arial" w:cs="Arial"/>
          <w:color w:val="000000" w:themeColor="text1"/>
          <w:sz w:val="24"/>
          <w:szCs w:val="24"/>
        </w:rPr>
        <w:t>_____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>____ 20</w:t>
      </w:r>
      <w:r w:rsidR="00E51CF1">
        <w:rPr>
          <w:rFonts w:ascii="Arial" w:hAnsi="Arial" w:cs="Arial"/>
          <w:color w:val="000000" w:themeColor="text1"/>
          <w:sz w:val="24"/>
          <w:szCs w:val="24"/>
        </w:rPr>
        <w:t>__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 xml:space="preserve"> г.</w:t>
      </w:r>
    </w:p>
    <w:p w14:paraId="5C14F5F9" w14:textId="77777777" w:rsidR="005375EB" w:rsidRPr="005A56BA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  <w:vertAlign w:val="superscript"/>
        </w:rPr>
      </w:pPr>
      <w:r w:rsidRPr="00717D5D">
        <w:rPr>
          <w:rFonts w:ascii="Arial" w:hAnsi="Arial" w:cs="Arial"/>
          <w:color w:val="000000" w:themeColor="text1"/>
          <w:sz w:val="24"/>
          <w:szCs w:val="24"/>
          <w:vertAlign w:val="superscript"/>
        </w:rPr>
        <w:t>(Должность и Фамилия И.О. сформировавшего Заявку)</w:t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ab/>
      </w:r>
      <w:r>
        <w:rPr>
          <w:rFonts w:ascii="Arial" w:hAnsi="Arial" w:cs="Arial"/>
          <w:color w:val="000000"/>
          <w:sz w:val="24"/>
          <w:szCs w:val="24"/>
          <w:vertAlign w:val="superscript"/>
        </w:rPr>
        <w:tab/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 xml:space="preserve"> (подпись) </w:t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ab/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ab/>
        <w:t>(дата)</w:t>
      </w:r>
    </w:p>
    <w:p w14:paraId="2B2D40E1" w14:textId="77777777" w:rsidR="005375EB" w:rsidRPr="003929F4" w:rsidRDefault="005375EB" w:rsidP="005375EB">
      <w:pPr>
        <w:ind w:firstLine="709"/>
        <w:rPr>
          <w:rFonts w:cs="Arial"/>
          <w:szCs w:val="24"/>
          <w:highlight w:val="yellow"/>
        </w:rPr>
      </w:pPr>
    </w:p>
    <w:p w14:paraId="6E2DC80E" w14:textId="59099028" w:rsidR="005375EB" w:rsidRDefault="005375EB" w:rsidP="005375EB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12" w:name="_Toc65158233"/>
      <w:r w:rsidRPr="00763B94">
        <w:rPr>
          <w:rFonts w:ascii="Arial" w:hAnsi="Arial" w:cs="Arial"/>
          <w:szCs w:val="24"/>
        </w:rPr>
        <w:lastRenderedPageBreak/>
        <w:t>Приложение В</w:t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b w:val="0"/>
          <w:szCs w:val="24"/>
        </w:rPr>
        <w:t>(обязательное)</w:t>
      </w:r>
      <w:r>
        <w:rPr>
          <w:rFonts w:ascii="Arial" w:hAnsi="Arial" w:cs="Arial"/>
          <w:b w:val="0"/>
          <w:szCs w:val="24"/>
        </w:rPr>
        <w:br/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szCs w:val="24"/>
        </w:rPr>
        <w:t xml:space="preserve">Форма </w:t>
      </w:r>
      <w:r>
        <w:rPr>
          <w:rFonts w:ascii="Arial" w:hAnsi="Arial" w:cs="Arial"/>
          <w:szCs w:val="24"/>
        </w:rPr>
        <w:t>З</w:t>
      </w:r>
      <w:r w:rsidRPr="00763B94">
        <w:rPr>
          <w:rFonts w:ascii="Arial" w:hAnsi="Arial" w:cs="Arial"/>
          <w:szCs w:val="24"/>
        </w:rPr>
        <w:t>аявления о согласии на обработку персональных данных участника</w:t>
      </w:r>
      <w:r w:rsidR="00670828" w:rsidRPr="00670828">
        <w:rPr>
          <w:rFonts w:ascii="Arial" w:hAnsi="Arial" w:cs="Arial"/>
          <w:szCs w:val="24"/>
        </w:rPr>
        <w:t xml:space="preserve"> </w:t>
      </w:r>
      <w:r w:rsidRPr="00763B94">
        <w:rPr>
          <w:rFonts w:ascii="Arial" w:hAnsi="Arial" w:cs="Arial"/>
          <w:szCs w:val="24"/>
        </w:rPr>
        <w:t>ВСО по литейному производству</w:t>
      </w:r>
      <w:bookmarkEnd w:id="12"/>
    </w:p>
    <w:p w14:paraId="6D60AE7B" w14:textId="77777777" w:rsidR="005375EB" w:rsidRDefault="005375EB" w:rsidP="005375EB"/>
    <w:p w14:paraId="2416BB13" w14:textId="77777777" w:rsidR="002B32FA" w:rsidRDefault="002B32FA" w:rsidP="005375EB"/>
    <w:p w14:paraId="322177AA" w14:textId="77777777" w:rsidR="005375EB" w:rsidRDefault="005375EB" w:rsidP="005375EB">
      <w:pPr>
        <w:overflowPunct/>
        <w:autoSpaceDE/>
        <w:adjustRightInd/>
        <w:ind w:left="79" w:firstLine="0"/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ЗАЯВЛЕНИЕ</w:t>
      </w:r>
    </w:p>
    <w:p w14:paraId="48F87559" w14:textId="77777777" w:rsidR="005375EB" w:rsidRPr="00311A05" w:rsidRDefault="005375EB" w:rsidP="005375EB">
      <w:pPr>
        <w:overflowPunct/>
        <w:autoSpaceDE/>
        <w:adjustRightInd/>
        <w:ind w:left="79" w:firstLine="0"/>
        <w:jc w:val="center"/>
        <w:rPr>
          <w:rFonts w:cs="Arial"/>
          <w:b/>
          <w:szCs w:val="24"/>
        </w:rPr>
      </w:pPr>
      <w:r w:rsidRPr="00311A05">
        <w:rPr>
          <w:rFonts w:cs="Arial"/>
          <w:b/>
          <w:bCs/>
          <w:szCs w:val="24"/>
        </w:rPr>
        <w:t xml:space="preserve"> о согласии на обработку персональных данных</w:t>
      </w:r>
    </w:p>
    <w:p w14:paraId="4F14F841" w14:textId="33F5DF63" w:rsidR="005375EB" w:rsidRDefault="005375EB" w:rsidP="00F13742">
      <w:pPr>
        <w:overflowPunct/>
        <w:autoSpaceDE/>
        <w:adjustRightInd/>
        <w:ind w:left="80" w:firstLine="0"/>
        <w:jc w:val="center"/>
        <w:rPr>
          <w:rFonts w:cs="Arial"/>
          <w:b/>
          <w:color w:val="000000" w:themeColor="text1"/>
          <w:szCs w:val="24"/>
        </w:rPr>
      </w:pPr>
      <w:r w:rsidRPr="00311A05">
        <w:rPr>
          <w:rFonts w:cs="Arial"/>
          <w:b/>
          <w:bCs/>
          <w:szCs w:val="24"/>
        </w:rPr>
        <w:t>участника</w:t>
      </w:r>
      <w:r w:rsidR="00F13742" w:rsidRPr="00F13742">
        <w:rPr>
          <w:rFonts w:cs="Arial"/>
          <w:b/>
          <w:bCs/>
          <w:szCs w:val="24"/>
        </w:rPr>
        <w:t xml:space="preserve"> </w:t>
      </w:r>
      <w:r w:rsidRPr="00311A05">
        <w:rPr>
          <w:rFonts w:cs="Arial"/>
          <w:b/>
          <w:bCs/>
          <w:szCs w:val="24"/>
        </w:rPr>
        <w:t xml:space="preserve">Всероссийской </w:t>
      </w:r>
      <w:r w:rsidR="00F13742" w:rsidRPr="00962869">
        <w:rPr>
          <w:rFonts w:cs="Arial"/>
          <w:b/>
          <w:color w:val="000000" w:themeColor="text1"/>
          <w:szCs w:val="24"/>
        </w:rPr>
        <w:t>студенческой олимпиад</w:t>
      </w:r>
      <w:r w:rsidR="00F13742">
        <w:rPr>
          <w:rFonts w:cs="Arial"/>
          <w:b/>
          <w:color w:val="000000" w:themeColor="text1"/>
          <w:szCs w:val="24"/>
        </w:rPr>
        <w:t>ы</w:t>
      </w:r>
      <w:r w:rsidR="00F13742" w:rsidRPr="00962869">
        <w:rPr>
          <w:rFonts w:cs="Arial"/>
          <w:b/>
          <w:color w:val="000000" w:themeColor="text1"/>
          <w:szCs w:val="24"/>
        </w:rPr>
        <w:t xml:space="preserve"> по литейному производству</w:t>
      </w:r>
    </w:p>
    <w:p w14:paraId="38FC91A6" w14:textId="77777777" w:rsidR="00F13742" w:rsidRDefault="00F13742" w:rsidP="005375EB">
      <w:pPr>
        <w:ind w:firstLine="709"/>
        <w:rPr>
          <w:rFonts w:ascii="Times New Roman" w:hAnsi="Times New Roman"/>
          <w:sz w:val="26"/>
          <w:szCs w:val="26"/>
          <w:highlight w:val="yellow"/>
        </w:rPr>
      </w:pPr>
    </w:p>
    <w:tbl>
      <w:tblPr>
        <w:tblpPr w:leftFromText="180" w:rightFromText="180" w:vertAnchor="text" w:tblpY="1"/>
        <w:tblOverlap w:val="never"/>
        <w:tblW w:w="503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"/>
        <w:gridCol w:w="2012"/>
        <w:gridCol w:w="7196"/>
      </w:tblGrid>
      <w:tr w:rsidR="00F13742" w:rsidRPr="000E40E3" w14:paraId="0FC0CEC1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C6C6CC3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bCs/>
                <w:sz w:val="20"/>
              </w:rPr>
            </w:pPr>
            <w:r w:rsidRPr="00B05284">
              <w:rPr>
                <w:rFonts w:eastAsia="Arial Unicode MS" w:cs="Arial"/>
                <w:bCs/>
                <w:sz w:val="20"/>
              </w:rPr>
              <w:t>1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6955E69" w14:textId="51E21BD2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 xml:space="preserve">Фамилия, </w:t>
            </w:r>
            <w:r w:rsidR="00FA73EB">
              <w:rPr>
                <w:rFonts w:cs="Arial"/>
                <w:sz w:val="20"/>
              </w:rPr>
              <w:br/>
            </w:r>
            <w:r w:rsidRPr="00B05284">
              <w:rPr>
                <w:rFonts w:cs="Arial"/>
                <w:sz w:val="20"/>
              </w:rPr>
              <w:t>имя,</w:t>
            </w:r>
            <w:r>
              <w:rPr>
                <w:rFonts w:cs="Arial"/>
                <w:sz w:val="20"/>
              </w:rPr>
              <w:t xml:space="preserve"> </w:t>
            </w:r>
            <w:r w:rsidR="00FA73EB">
              <w:rPr>
                <w:rFonts w:cs="Arial"/>
                <w:sz w:val="20"/>
              </w:rPr>
              <w:br/>
            </w:r>
            <w:r w:rsidRPr="00B05284">
              <w:rPr>
                <w:rFonts w:cs="Arial"/>
                <w:sz w:val="20"/>
              </w:rPr>
              <w:t xml:space="preserve">отчество </w:t>
            </w:r>
            <w:r w:rsidR="00FA73EB">
              <w:rPr>
                <w:rFonts w:cs="Arial"/>
                <w:sz w:val="20"/>
              </w:rPr>
              <w:br/>
            </w:r>
            <w:r w:rsidRPr="00B05284">
              <w:rPr>
                <w:rFonts w:cs="Arial"/>
                <w:sz w:val="20"/>
              </w:rPr>
              <w:t>субъекта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персональных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B53DFB9" w14:textId="77777777" w:rsidR="00F13742" w:rsidRPr="00164803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  <w:vertAlign w:val="superscript"/>
              </w:rPr>
            </w:pPr>
            <w:r w:rsidRPr="00B05284">
              <w:rPr>
                <w:rFonts w:cs="Arial"/>
                <w:sz w:val="20"/>
              </w:rPr>
              <w:t>Я, ___________</w:t>
            </w:r>
            <w:r w:rsidRPr="00FA73EB">
              <w:rPr>
                <w:rFonts w:cs="Arial"/>
                <w:sz w:val="20"/>
              </w:rPr>
              <w:t>_________________________</w:t>
            </w:r>
            <w:r>
              <w:rPr>
                <w:rFonts w:cs="Arial"/>
                <w:sz w:val="20"/>
              </w:rPr>
              <w:t>___________________</w:t>
            </w:r>
            <w:r w:rsidRPr="00B05284">
              <w:rPr>
                <w:rFonts w:cs="Arial"/>
                <w:sz w:val="20"/>
              </w:rPr>
              <w:t xml:space="preserve">_____  </w:t>
            </w:r>
            <w:r w:rsidRPr="00171060">
              <w:rPr>
                <w:rFonts w:cs="Arial"/>
                <w:sz w:val="20"/>
              </w:rPr>
              <w:br/>
            </w:r>
            <w:r w:rsidRPr="00FA73EB">
              <w:rPr>
                <w:rFonts w:cs="Arial"/>
                <w:sz w:val="20"/>
                <w:vertAlign w:val="superscript"/>
              </w:rPr>
              <w:t xml:space="preserve">                                                     </w:t>
            </w:r>
            <w:r w:rsidRPr="00171060">
              <w:rPr>
                <w:rFonts w:cs="Arial"/>
                <w:sz w:val="20"/>
                <w:vertAlign w:val="superscript"/>
              </w:rPr>
              <w:t xml:space="preserve">(фамилия)                              </w:t>
            </w:r>
          </w:p>
          <w:p w14:paraId="3BBAA688" w14:textId="77777777" w:rsidR="00F13742" w:rsidRPr="00164803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  <w:vertAlign w:val="superscript"/>
              </w:rPr>
            </w:pPr>
            <w:r w:rsidRPr="00171060">
              <w:rPr>
                <w:rFonts w:cs="Arial"/>
                <w:sz w:val="20"/>
                <w:vertAlign w:val="superscript"/>
              </w:rPr>
              <w:t xml:space="preserve"> </w:t>
            </w:r>
            <w:r w:rsidRPr="00B05284">
              <w:rPr>
                <w:rFonts w:cs="Arial"/>
                <w:sz w:val="20"/>
              </w:rPr>
              <w:t>___</w:t>
            </w:r>
            <w:r>
              <w:rPr>
                <w:rFonts w:cs="Arial"/>
                <w:sz w:val="20"/>
              </w:rPr>
              <w:t>____</w:t>
            </w:r>
            <w:r w:rsidRPr="00B05284">
              <w:rPr>
                <w:rFonts w:cs="Arial"/>
                <w:sz w:val="20"/>
              </w:rPr>
              <w:t>_</w:t>
            </w:r>
            <w:r w:rsidRPr="00164803">
              <w:rPr>
                <w:rFonts w:cs="Arial"/>
                <w:sz w:val="20"/>
              </w:rPr>
              <w:t>_________________________________________</w:t>
            </w:r>
            <w:r w:rsidRPr="00B05284">
              <w:rPr>
                <w:rFonts w:cs="Arial"/>
                <w:sz w:val="20"/>
              </w:rPr>
              <w:t>_____________</w:t>
            </w:r>
          </w:p>
          <w:p w14:paraId="02937F95" w14:textId="77777777" w:rsidR="00F13742" w:rsidRPr="00164803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  <w:vertAlign w:val="superscript"/>
              </w:rPr>
            </w:pPr>
            <w:r w:rsidRPr="00164803">
              <w:rPr>
                <w:rFonts w:cs="Arial"/>
                <w:sz w:val="20"/>
                <w:vertAlign w:val="superscript"/>
              </w:rPr>
              <w:t xml:space="preserve">                                                      (имя)</w:t>
            </w:r>
          </w:p>
          <w:p w14:paraId="6F92383D" w14:textId="77777777" w:rsidR="00F13742" w:rsidRPr="00164803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  <w:vertAlign w:val="superscript"/>
              </w:rPr>
            </w:pPr>
            <w:r w:rsidRPr="00B05284">
              <w:rPr>
                <w:rFonts w:cs="Arial"/>
                <w:sz w:val="20"/>
              </w:rPr>
              <w:t>___</w:t>
            </w:r>
            <w:r>
              <w:rPr>
                <w:rFonts w:cs="Arial"/>
                <w:sz w:val="20"/>
              </w:rPr>
              <w:t>____</w:t>
            </w:r>
            <w:r w:rsidRPr="00B05284">
              <w:rPr>
                <w:rFonts w:cs="Arial"/>
                <w:sz w:val="20"/>
              </w:rPr>
              <w:t>_</w:t>
            </w:r>
            <w:r w:rsidRPr="00164803">
              <w:rPr>
                <w:rFonts w:cs="Arial"/>
                <w:sz w:val="20"/>
              </w:rPr>
              <w:t>_________________________________________</w:t>
            </w:r>
            <w:r w:rsidRPr="00B05284">
              <w:rPr>
                <w:rFonts w:cs="Arial"/>
                <w:sz w:val="20"/>
              </w:rPr>
              <w:t>_____________</w:t>
            </w:r>
          </w:p>
          <w:p w14:paraId="57847672" w14:textId="23C8E12C" w:rsidR="00F13742" w:rsidRPr="00171060" w:rsidRDefault="00F13742" w:rsidP="00164803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  <w:vertAlign w:val="superscript"/>
              </w:rPr>
            </w:pPr>
            <w:r w:rsidRPr="00171060">
              <w:rPr>
                <w:rFonts w:cs="Arial"/>
                <w:sz w:val="20"/>
                <w:vertAlign w:val="superscript"/>
              </w:rPr>
              <w:t xml:space="preserve">                                             </w:t>
            </w:r>
            <w:r w:rsidRPr="00164803">
              <w:rPr>
                <w:rFonts w:cs="Arial"/>
                <w:sz w:val="20"/>
                <w:vertAlign w:val="superscript"/>
              </w:rPr>
              <w:t xml:space="preserve">        </w:t>
            </w:r>
            <w:r w:rsidRPr="00171060">
              <w:rPr>
                <w:rFonts w:cs="Arial"/>
                <w:sz w:val="20"/>
                <w:vertAlign w:val="superscript"/>
              </w:rPr>
              <w:t>(отчество</w:t>
            </w:r>
            <w:r w:rsidR="00164803">
              <w:rPr>
                <w:rFonts w:cs="Arial"/>
                <w:sz w:val="20"/>
                <w:vertAlign w:val="superscript"/>
              </w:rPr>
              <w:t xml:space="preserve"> </w:t>
            </w:r>
            <w:r w:rsidR="00164803" w:rsidRPr="00164803">
              <w:rPr>
                <w:rFonts w:cs="Arial"/>
                <w:i/>
                <w:sz w:val="20"/>
                <w:vertAlign w:val="superscript"/>
              </w:rPr>
              <w:t>- при наличии</w:t>
            </w:r>
            <w:r w:rsidRPr="00171060">
              <w:rPr>
                <w:rFonts w:cs="Arial"/>
                <w:sz w:val="20"/>
                <w:vertAlign w:val="superscript"/>
              </w:rPr>
              <w:t>)</w:t>
            </w:r>
          </w:p>
        </w:tc>
      </w:tr>
      <w:tr w:rsidR="00F13742" w:rsidRPr="000E40E3" w14:paraId="6C1C36F5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2C885B2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bCs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2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1BDF7BA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Документ,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удостоверяющий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личность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субъекта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персональных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FD54A00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паспорт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серия ___________ номер _________________,</w:t>
            </w:r>
          </w:p>
          <w:p w14:paraId="7484BB03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кем и когда выдан ______________________</w:t>
            </w:r>
            <w:r>
              <w:rPr>
                <w:rFonts w:cs="Arial"/>
                <w:sz w:val="20"/>
              </w:rPr>
              <w:t>___________________</w:t>
            </w:r>
            <w:r w:rsidRPr="00B05284">
              <w:rPr>
                <w:rFonts w:cs="Arial"/>
                <w:sz w:val="20"/>
              </w:rPr>
              <w:t>_______</w:t>
            </w:r>
          </w:p>
          <w:p w14:paraId="23075A34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__________________________________________</w:t>
            </w:r>
            <w:r>
              <w:rPr>
                <w:rFonts w:cs="Arial"/>
                <w:sz w:val="20"/>
              </w:rPr>
              <w:t>______________________</w:t>
            </w:r>
          </w:p>
        </w:tc>
      </w:tr>
      <w:tr w:rsidR="00F13742" w:rsidRPr="000E40E3" w14:paraId="0719DDC2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1754C71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bCs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3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C025335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Адрес субъекта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персональных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03EEF05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зарегистрированный по адресу:</w:t>
            </w:r>
          </w:p>
          <w:p w14:paraId="696479B1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___________________________</w:t>
            </w:r>
            <w:r>
              <w:rPr>
                <w:rFonts w:cs="Arial"/>
                <w:sz w:val="20"/>
              </w:rPr>
              <w:t>___________________</w:t>
            </w:r>
            <w:r w:rsidRPr="00B05284">
              <w:rPr>
                <w:rFonts w:cs="Arial"/>
                <w:sz w:val="20"/>
              </w:rPr>
              <w:t>__________________</w:t>
            </w:r>
          </w:p>
          <w:p w14:paraId="4E9D6433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_________________________</w:t>
            </w:r>
            <w:r>
              <w:rPr>
                <w:rFonts w:cs="Arial"/>
                <w:sz w:val="20"/>
              </w:rPr>
              <w:t>_______________________________________</w:t>
            </w:r>
          </w:p>
        </w:tc>
      </w:tr>
      <w:tr w:rsidR="00F13742" w:rsidRPr="000E40E3" w14:paraId="3D5AFE0F" w14:textId="77777777" w:rsidTr="00F13742">
        <w:trPr>
          <w:trHeight w:val="20"/>
        </w:trPr>
        <w:tc>
          <w:tcPr>
            <w:tcW w:w="10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65D1E2B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right="142" w:firstLine="0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Даю свое согласие своей волей и в своем интересе с учетом требований Федерального закона Российской Федерации от 27.07.2006 № 152-ФЗ «О персональных данных» на обработку, передачу и распространение моих персональных данных (включая их получение от меня и/или от любых третьих лиц)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Оператору и другим пользователям:</w:t>
            </w:r>
          </w:p>
        </w:tc>
      </w:tr>
      <w:tr w:rsidR="00F13742" w:rsidRPr="000E40E3" w14:paraId="2936A654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6D16641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4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A4CBF88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72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Оператор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персональных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данных,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получивший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согласие на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обработку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персональных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D5C77CF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016541">
              <w:rPr>
                <w:rFonts w:cs="Arial"/>
                <w:sz w:val="20"/>
              </w:rPr>
              <w:t xml:space="preserve">Наименование образовательной </w:t>
            </w:r>
            <w:r w:rsidRPr="00B05284">
              <w:rPr>
                <w:rFonts w:cs="Arial"/>
                <w:sz w:val="20"/>
              </w:rPr>
              <w:t>организации высшего</w:t>
            </w:r>
            <w:r>
              <w:rPr>
                <w:rFonts w:cs="Arial"/>
                <w:sz w:val="20"/>
              </w:rPr>
              <w:t xml:space="preserve"> </w:t>
            </w:r>
            <w:r w:rsidRPr="00B05284">
              <w:rPr>
                <w:rFonts w:cs="Arial"/>
                <w:sz w:val="20"/>
              </w:rPr>
              <w:t>образования</w:t>
            </w:r>
            <w:r>
              <w:rPr>
                <w:rFonts w:cs="Arial"/>
                <w:sz w:val="20"/>
              </w:rPr>
              <w:t>:</w:t>
            </w:r>
          </w:p>
          <w:p w14:paraId="1F6D0AE8" w14:textId="6A521D01" w:rsidR="00F13742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1A6318">
              <w:rPr>
                <w:rFonts w:cs="Arial"/>
                <w:sz w:val="20"/>
                <w:u w:val="single"/>
              </w:rPr>
              <w:t>НИТУ «МИСиС</w:t>
            </w:r>
            <w:r>
              <w:rPr>
                <w:rFonts w:cs="Arial"/>
                <w:sz w:val="20"/>
              </w:rPr>
              <w:t>»</w:t>
            </w:r>
          </w:p>
          <w:p w14:paraId="35481D6E" w14:textId="77777777" w:rsidR="00F13742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</w:p>
          <w:p w14:paraId="2A9DD2D0" w14:textId="77777777" w:rsidR="00F13742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адрес:</w:t>
            </w:r>
          </w:p>
          <w:p w14:paraId="03AD44D7" w14:textId="6B2FA7C5" w:rsidR="00F13742" w:rsidRPr="00B05284" w:rsidRDefault="00F13742" w:rsidP="00FA73EB">
            <w:pPr>
              <w:overflowPunct/>
              <w:autoSpaceDE/>
              <w:autoSpaceDN/>
              <w:adjustRightInd/>
              <w:spacing w:beforeLines="20" w:before="48" w:afterLines="20" w:after="48"/>
              <w:ind w:firstLine="0"/>
              <w:jc w:val="left"/>
              <w:textAlignment w:val="auto"/>
              <w:rPr>
                <w:rFonts w:cs="Arial"/>
                <w:sz w:val="20"/>
              </w:rPr>
            </w:pPr>
            <w:r w:rsidRPr="001A6318">
              <w:rPr>
                <w:rFonts w:cs="Arial"/>
                <w:sz w:val="20"/>
              </w:rPr>
              <w:t xml:space="preserve"> </w:t>
            </w:r>
            <w:r w:rsidRPr="001A6318">
              <w:rPr>
                <w:rFonts w:cs="Arial"/>
                <w:sz w:val="20"/>
                <w:u w:val="single"/>
              </w:rPr>
              <w:t>г. Москва, Ленинский проспект, д.4</w:t>
            </w:r>
          </w:p>
        </w:tc>
      </w:tr>
      <w:tr w:rsidR="00F13742" w:rsidRPr="000E40E3" w14:paraId="43751406" w14:textId="77777777" w:rsidTr="00F13742">
        <w:trPr>
          <w:trHeight w:val="20"/>
        </w:trPr>
        <w:tc>
          <w:tcPr>
            <w:tcW w:w="10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979D2A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с целью:</w:t>
            </w:r>
          </w:p>
        </w:tc>
      </w:tr>
      <w:tr w:rsidR="00F13742" w:rsidRPr="000E40E3" w14:paraId="7D891B91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8DF3C1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80" w:firstLine="0"/>
              <w:jc w:val="left"/>
              <w:textAlignment w:val="auto"/>
              <w:rPr>
                <w:rFonts w:cs="Arial"/>
                <w:bCs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5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CD418D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Цель обработки персональных 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8A399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индивидуального учета результатов олимпиады, хранения, обработки, передачи и распространения моих персональных данных (включая их получение от меня и/или от любых третьих лиц)</w:t>
            </w:r>
            <w:r>
              <w:rPr>
                <w:rFonts w:cs="Arial"/>
                <w:sz w:val="20"/>
              </w:rPr>
              <w:t xml:space="preserve">, </w:t>
            </w:r>
            <w:r w:rsidRPr="00420F30">
              <w:rPr>
                <w:rFonts w:cs="Arial"/>
                <w:sz w:val="20"/>
              </w:rPr>
              <w:t>видеофиксации процедуры проведения испытаний</w:t>
            </w:r>
            <w:r>
              <w:rPr>
                <w:rFonts w:cs="Arial"/>
                <w:sz w:val="20"/>
              </w:rPr>
              <w:t xml:space="preserve"> по олимпиаде</w:t>
            </w:r>
          </w:p>
        </w:tc>
      </w:tr>
      <w:tr w:rsidR="00F13742" w:rsidRPr="000E40E3" w14:paraId="09CCF338" w14:textId="77777777" w:rsidTr="00F13742">
        <w:trPr>
          <w:trHeight w:val="20"/>
        </w:trPr>
        <w:tc>
          <w:tcPr>
            <w:tcW w:w="10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F3749A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в объеме:</w:t>
            </w:r>
          </w:p>
        </w:tc>
      </w:tr>
      <w:tr w:rsidR="00F13742" w:rsidRPr="000E40E3" w14:paraId="08307440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9B5276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8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6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B7254C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Перечень обрабатываемых персональных 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1EC9CD" w14:textId="58C75C58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фамилия, имя, отчество, пол, дата рождения, гражданство,</w:t>
            </w:r>
            <w:r>
              <w:rPr>
                <w:rFonts w:cs="Arial"/>
                <w:sz w:val="20"/>
              </w:rPr>
              <w:t xml:space="preserve"> копия</w:t>
            </w:r>
            <w:r w:rsidRPr="00B05284">
              <w:rPr>
                <w:rFonts w:cs="Arial"/>
                <w:sz w:val="20"/>
              </w:rPr>
              <w:t xml:space="preserve"> документ</w:t>
            </w:r>
            <w:r>
              <w:rPr>
                <w:rFonts w:cs="Arial"/>
                <w:sz w:val="20"/>
              </w:rPr>
              <w:t>а</w:t>
            </w:r>
            <w:r w:rsidRPr="00B05284">
              <w:rPr>
                <w:rFonts w:cs="Arial"/>
                <w:sz w:val="20"/>
              </w:rPr>
              <w:t>, удостоверяющ</w:t>
            </w:r>
            <w:r>
              <w:rPr>
                <w:rFonts w:cs="Arial"/>
                <w:sz w:val="20"/>
              </w:rPr>
              <w:t>его</w:t>
            </w:r>
            <w:r w:rsidRPr="00B05284">
              <w:rPr>
                <w:rFonts w:cs="Arial"/>
                <w:sz w:val="20"/>
              </w:rPr>
              <w:t xml:space="preserve"> личность (вид документа, его серия и номер, кем и когда выдан), место жительства, место регистрации, информация о смене фамилии, имени, отчества, номер телефона (в том числе мобильный),</w:t>
            </w:r>
            <w:r>
              <w:rPr>
                <w:rFonts w:cs="Arial"/>
                <w:sz w:val="20"/>
              </w:rPr>
              <w:t xml:space="preserve"> копия студенческого билета,</w:t>
            </w:r>
            <w:r w:rsidRPr="00B05284">
              <w:rPr>
                <w:rFonts w:cs="Arial"/>
                <w:sz w:val="20"/>
              </w:rPr>
              <w:t xml:space="preserve"> </w:t>
            </w:r>
            <w:r w:rsidRPr="00EB2EF2">
              <w:rPr>
                <w:rFonts w:cs="Arial"/>
                <w:sz w:val="20"/>
              </w:rPr>
              <w:t xml:space="preserve"> </w:t>
            </w:r>
            <w:r w:rsidRPr="009B4D00">
              <w:rPr>
                <w:rFonts w:cs="Arial"/>
                <w:sz w:val="20"/>
              </w:rPr>
              <w:t xml:space="preserve">факультет/институт, </w:t>
            </w:r>
            <w:r w:rsidRPr="009B4D00">
              <w:rPr>
                <w:rFonts w:cs="Arial"/>
                <w:sz w:val="20"/>
              </w:rPr>
              <w:lastRenderedPageBreak/>
              <w:t>направление подготовки, специальность</w:t>
            </w:r>
            <w:r>
              <w:rPr>
                <w:rFonts w:cs="Arial"/>
                <w:sz w:val="20"/>
              </w:rPr>
              <w:t xml:space="preserve">, </w:t>
            </w:r>
            <w:r w:rsidRPr="00B05284">
              <w:rPr>
                <w:rFonts w:cs="Arial"/>
                <w:sz w:val="20"/>
              </w:rPr>
              <w:t xml:space="preserve">адрес электронной почты, </w:t>
            </w:r>
            <w:r>
              <w:rPr>
                <w:rFonts w:cs="Arial"/>
                <w:sz w:val="20"/>
              </w:rPr>
              <w:t xml:space="preserve">иные </w:t>
            </w:r>
            <w:r w:rsidR="00FA73EB">
              <w:rPr>
                <w:rFonts w:cs="Arial"/>
                <w:sz w:val="20"/>
              </w:rPr>
              <w:t>сведения необходимые по итогам о</w:t>
            </w:r>
            <w:r w:rsidRPr="00B05284">
              <w:rPr>
                <w:rFonts w:cs="Arial"/>
                <w:sz w:val="20"/>
              </w:rPr>
              <w:t>лимпиады</w:t>
            </w:r>
          </w:p>
        </w:tc>
      </w:tr>
      <w:tr w:rsidR="00F13742" w:rsidRPr="000E40E3" w14:paraId="50D74E52" w14:textId="77777777" w:rsidTr="00F13742">
        <w:trPr>
          <w:trHeight w:val="20"/>
        </w:trPr>
        <w:tc>
          <w:tcPr>
            <w:tcW w:w="10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E86642" w14:textId="77777777" w:rsidR="00F13742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</w:p>
          <w:p w14:paraId="7FA7D5DA" w14:textId="77777777" w:rsidR="00F13742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</w:p>
          <w:p w14:paraId="64C41144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для совершения:</w:t>
            </w:r>
          </w:p>
        </w:tc>
      </w:tr>
      <w:tr w:rsidR="00F13742" w:rsidRPr="000E40E3" w14:paraId="55443439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E479DA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7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386C6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Перечень действий с персональными данными, на совершение которых дается согласие на обработку персональных 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F62708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действий в отношении персональных данных, которые необходимы для достижения указанных в пункте 5 целей, включая без ограничения: сбор, систематизацию, накопление, хранение, уточнение (обновление, изменение), использование (в том числе передача</w:t>
            </w:r>
            <w:r w:rsidRPr="00A44153">
              <w:rPr>
                <w:rFonts w:cs="Arial"/>
                <w:sz w:val="20"/>
              </w:rPr>
              <w:t xml:space="preserve"> по каналам связи общего доступа</w:t>
            </w:r>
            <w:r w:rsidRPr="00B05284">
              <w:rPr>
                <w:rFonts w:cs="Arial"/>
                <w:sz w:val="20"/>
              </w:rPr>
              <w:t>), обезличивание, блокирование, уничтожение, трансграничную передачу персональных данных с учетом действующего законодательства Российской Федерации</w:t>
            </w:r>
          </w:p>
        </w:tc>
      </w:tr>
      <w:tr w:rsidR="00F13742" w:rsidRPr="000E40E3" w14:paraId="391FE3FA" w14:textId="77777777" w:rsidTr="00F13742">
        <w:trPr>
          <w:trHeight w:val="20"/>
        </w:trPr>
        <w:tc>
          <w:tcPr>
            <w:tcW w:w="10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945223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с использованием:</w:t>
            </w:r>
          </w:p>
        </w:tc>
      </w:tr>
      <w:tr w:rsidR="00F13742" w:rsidRPr="000E40E3" w14:paraId="7E3362A3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79D0CE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bCs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8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4C204A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Описание используемых оператором способов обработки персональных 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7F8C39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Как автоматизированных средств обработки моих персональных данных, так и без использования средств автоматизации.</w:t>
            </w:r>
          </w:p>
        </w:tc>
      </w:tr>
      <w:tr w:rsidR="00F13742" w:rsidRPr="000E40E3" w14:paraId="7B62282E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5BF1D7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bCs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9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598ADE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Срок, в течение которого действует согласие на обработку персональных 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311E3F" w14:textId="732E7CB3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 xml:space="preserve">Для участников Олимпиады настоящее согласие действует со дня его подписания до дня отзыва в письменной форме или 2 </w:t>
            </w:r>
            <w:r w:rsidR="00FA73EB">
              <w:rPr>
                <w:rFonts w:cs="Arial"/>
                <w:sz w:val="20"/>
              </w:rPr>
              <w:t xml:space="preserve">(два) </w:t>
            </w:r>
            <w:r w:rsidRPr="00B05284">
              <w:rPr>
                <w:rFonts w:cs="Arial"/>
                <w:sz w:val="20"/>
              </w:rPr>
              <w:t>года с момента подписания согласия.</w:t>
            </w:r>
          </w:p>
        </w:tc>
      </w:tr>
      <w:tr w:rsidR="00F13742" w:rsidRPr="000E40E3" w14:paraId="4DBBE45B" w14:textId="77777777" w:rsidTr="00F13742">
        <w:trPr>
          <w:trHeight w:val="20"/>
        </w:trPr>
        <w:tc>
          <w:tcPr>
            <w:tcW w:w="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AC6FFB" w14:textId="77777777" w:rsidR="00F13742" w:rsidRPr="00B05284" w:rsidRDefault="00F13742" w:rsidP="00976F61">
            <w:pPr>
              <w:overflowPunct/>
              <w:autoSpaceDE/>
              <w:autoSpaceDN/>
              <w:adjustRightInd/>
              <w:spacing w:beforeLines="40" w:before="96" w:afterLines="40" w:after="96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bCs/>
                <w:sz w:val="20"/>
              </w:rPr>
              <w:t>10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50F961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Отзыв согласия на обработку персональных данных по инициативе субъекта персональных данных</w:t>
            </w:r>
          </w:p>
        </w:tc>
        <w:tc>
          <w:tcPr>
            <w:tcW w:w="7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7BC831" w14:textId="77777777" w:rsidR="00F13742" w:rsidRPr="00B05284" w:rsidRDefault="00F13742" w:rsidP="002B32FA">
            <w:pPr>
              <w:overflowPunct/>
              <w:autoSpaceDE/>
              <w:autoSpaceDN/>
              <w:adjustRightInd/>
              <w:spacing w:beforeLines="20" w:before="48" w:afterLines="20" w:after="48"/>
              <w:ind w:left="120" w:firstLine="0"/>
              <w:jc w:val="left"/>
              <w:textAlignment w:val="auto"/>
              <w:rPr>
                <w:rFonts w:cs="Arial"/>
                <w:sz w:val="20"/>
              </w:rPr>
            </w:pPr>
            <w:r w:rsidRPr="00B05284">
              <w:rPr>
                <w:rFonts w:cs="Arial"/>
                <w:sz w:val="20"/>
              </w:rPr>
              <w:t>В случае неправомерного использования предоставленных персональных данных согласие на обработку персональных данных отзывается моим письменным заявлением.</w:t>
            </w:r>
          </w:p>
        </w:tc>
      </w:tr>
    </w:tbl>
    <w:p w14:paraId="3C3447C2" w14:textId="77777777" w:rsidR="00F13742" w:rsidRPr="000E40E3" w:rsidRDefault="00F13742" w:rsidP="00F13742">
      <w:pPr>
        <w:overflowPunct/>
        <w:autoSpaceDE/>
        <w:autoSpaceDN/>
        <w:adjustRightInd/>
        <w:ind w:firstLine="0"/>
        <w:jc w:val="left"/>
        <w:textAlignment w:val="auto"/>
        <w:rPr>
          <w:rFonts w:cs="Arial"/>
          <w:sz w:val="10"/>
          <w:szCs w:val="10"/>
        </w:rPr>
      </w:pPr>
      <w:r w:rsidRPr="000E40E3">
        <w:rPr>
          <w:rFonts w:cs="Arial"/>
          <w:sz w:val="10"/>
          <w:szCs w:val="10"/>
        </w:rPr>
        <w:br w:type="textWrapping" w:clear="all"/>
      </w:r>
    </w:p>
    <w:p w14:paraId="3CB1A901" w14:textId="77777777" w:rsidR="00F13742" w:rsidRDefault="00F13742" w:rsidP="00F13742">
      <w:pPr>
        <w:overflowPunct/>
        <w:autoSpaceDE/>
        <w:autoSpaceDN/>
        <w:adjustRightInd/>
        <w:spacing w:beforeLines="40" w:before="96" w:afterLines="40" w:after="96"/>
        <w:ind w:left="120" w:firstLine="1298"/>
        <w:textAlignment w:val="auto"/>
        <w:rPr>
          <w:rFonts w:cs="Arial"/>
          <w:sz w:val="20"/>
        </w:rPr>
      </w:pPr>
      <w:r w:rsidRPr="009B4D00">
        <w:rPr>
          <w:rFonts w:cs="Arial"/>
          <w:sz w:val="20"/>
        </w:rPr>
        <w:t>В соответствии со статьей 7 Федерального закона от 27.07.2006 № 152-ФЗ «О персональных данных»</w:t>
      </w:r>
      <w:r w:rsidRPr="006A6F31">
        <w:rPr>
          <w:rFonts w:cs="Arial"/>
          <w:sz w:val="20"/>
        </w:rPr>
        <w:t xml:space="preserve"> оператором</w:t>
      </w:r>
      <w:r w:rsidRPr="009B4D00">
        <w:rPr>
          <w:rFonts w:cs="Arial"/>
          <w:sz w:val="20"/>
        </w:rPr>
        <w:t>, получившим доступ к персональным данным, обеспечивается их конфиденциальность.</w:t>
      </w:r>
    </w:p>
    <w:p w14:paraId="06AD68CD" w14:textId="77777777" w:rsidR="00F13742" w:rsidRDefault="00F13742" w:rsidP="00F13742">
      <w:pPr>
        <w:overflowPunct/>
        <w:autoSpaceDE/>
        <w:autoSpaceDN/>
        <w:adjustRightInd/>
        <w:spacing w:beforeLines="40" w:before="96" w:afterLines="40" w:after="96"/>
        <w:ind w:left="120" w:firstLine="1298"/>
        <w:jc w:val="left"/>
        <w:textAlignment w:val="auto"/>
        <w:rPr>
          <w:rFonts w:cs="Arial"/>
          <w:sz w:val="20"/>
        </w:rPr>
      </w:pPr>
    </w:p>
    <w:p w14:paraId="4AB04174" w14:textId="77777777" w:rsidR="00F13742" w:rsidRPr="000E40E3" w:rsidRDefault="00F13742" w:rsidP="00F13742">
      <w:pPr>
        <w:ind w:firstLine="709"/>
        <w:rPr>
          <w:rFonts w:cs="Arial"/>
          <w:sz w:val="26"/>
          <w:szCs w:val="26"/>
          <w:highlight w:val="yellow"/>
        </w:rPr>
      </w:pPr>
    </w:p>
    <w:p w14:paraId="66CBDF59" w14:textId="6688B32B" w:rsidR="00F13742" w:rsidRPr="00B05284" w:rsidRDefault="00F13742" w:rsidP="00F13742">
      <w:pPr>
        <w:pStyle w:val="HTML"/>
        <w:rPr>
          <w:rFonts w:ascii="Arial" w:hAnsi="Arial" w:cs="Arial"/>
          <w:color w:val="000000"/>
        </w:rPr>
      </w:pPr>
      <w:r>
        <w:rPr>
          <w:rFonts w:cs="Arial"/>
        </w:rPr>
        <w:t xml:space="preserve">______________________________     ______________       </w:t>
      </w:r>
      <w:r w:rsidRPr="00B05284">
        <w:rPr>
          <w:rFonts w:ascii="Arial" w:hAnsi="Arial" w:cs="Arial"/>
          <w:color w:val="000000"/>
        </w:rPr>
        <w:t>«___»</w:t>
      </w:r>
      <w:r w:rsidR="00FA73EB">
        <w:rPr>
          <w:rFonts w:ascii="Arial" w:hAnsi="Arial" w:cs="Arial"/>
          <w:color w:val="000000"/>
        </w:rPr>
        <w:t xml:space="preserve"> </w:t>
      </w:r>
      <w:r w:rsidRPr="00B05284">
        <w:rPr>
          <w:rFonts w:ascii="Arial" w:hAnsi="Arial" w:cs="Arial"/>
          <w:color w:val="000000"/>
        </w:rPr>
        <w:t>____</w:t>
      </w:r>
      <w:r w:rsidR="00FA73EB">
        <w:rPr>
          <w:rFonts w:ascii="Arial" w:hAnsi="Arial" w:cs="Arial"/>
          <w:color w:val="000000"/>
        </w:rPr>
        <w:t>______</w:t>
      </w:r>
      <w:r w:rsidRPr="00B05284">
        <w:rPr>
          <w:rFonts w:ascii="Arial" w:hAnsi="Arial" w:cs="Arial"/>
          <w:color w:val="000000"/>
        </w:rPr>
        <w:t>____ 20</w:t>
      </w:r>
      <w:r w:rsidR="000B0EA7">
        <w:rPr>
          <w:rFonts w:ascii="Arial" w:hAnsi="Arial" w:cs="Arial"/>
          <w:color w:val="000000"/>
        </w:rPr>
        <w:t>__</w:t>
      </w:r>
      <w:r w:rsidRPr="00B05284">
        <w:rPr>
          <w:rFonts w:ascii="Arial" w:hAnsi="Arial" w:cs="Arial"/>
          <w:color w:val="000000"/>
        </w:rPr>
        <w:t xml:space="preserve"> г.</w:t>
      </w:r>
    </w:p>
    <w:p w14:paraId="36443BDD" w14:textId="2B3CDD50" w:rsidR="00F13742" w:rsidRPr="00B05284" w:rsidRDefault="00F13742" w:rsidP="00F13742">
      <w:pPr>
        <w:ind w:firstLine="0"/>
        <w:rPr>
          <w:rFonts w:cs="Arial"/>
          <w:sz w:val="20"/>
          <w:highlight w:val="yellow"/>
          <w:vertAlign w:val="superscript"/>
        </w:rPr>
      </w:pPr>
      <w:r w:rsidRPr="00331BE5">
        <w:rPr>
          <w:rFonts w:cs="Arial"/>
          <w:sz w:val="20"/>
          <w:vertAlign w:val="superscript"/>
        </w:rPr>
        <w:t xml:space="preserve">    </w:t>
      </w:r>
      <w:r w:rsidRPr="00B05284">
        <w:rPr>
          <w:rFonts w:cs="Arial"/>
          <w:sz w:val="20"/>
          <w:vertAlign w:val="superscript"/>
        </w:rPr>
        <w:t xml:space="preserve"> (ФИО субъекта персональных данных</w:t>
      </w:r>
      <w:r>
        <w:rPr>
          <w:rFonts w:cs="Arial"/>
          <w:sz w:val="20"/>
          <w:vertAlign w:val="superscript"/>
        </w:rPr>
        <w:t xml:space="preserve"> - </w:t>
      </w:r>
      <w:r w:rsidRPr="00FA73EB">
        <w:rPr>
          <w:rFonts w:cs="Arial"/>
          <w:i/>
          <w:sz w:val="20"/>
          <w:vertAlign w:val="superscript"/>
        </w:rPr>
        <w:t>полностью</w:t>
      </w:r>
      <w:r w:rsidRPr="00B05284">
        <w:rPr>
          <w:rFonts w:cs="Arial"/>
          <w:sz w:val="20"/>
          <w:vertAlign w:val="superscript"/>
        </w:rPr>
        <w:t xml:space="preserve">)     </w:t>
      </w:r>
      <w:r>
        <w:rPr>
          <w:rFonts w:cs="Arial"/>
          <w:sz w:val="20"/>
          <w:vertAlign w:val="superscript"/>
        </w:rPr>
        <w:t xml:space="preserve">                            </w:t>
      </w:r>
      <w:r w:rsidRPr="00B05284">
        <w:rPr>
          <w:rFonts w:cs="Arial"/>
          <w:sz w:val="20"/>
          <w:vertAlign w:val="superscript"/>
        </w:rPr>
        <w:t xml:space="preserve">    (подпись)                                         </w:t>
      </w:r>
      <w:r>
        <w:rPr>
          <w:rFonts w:cs="Arial"/>
          <w:sz w:val="20"/>
          <w:vertAlign w:val="superscript"/>
        </w:rPr>
        <w:t xml:space="preserve">                 </w:t>
      </w:r>
      <w:r w:rsidRPr="00B05284">
        <w:rPr>
          <w:rFonts w:cs="Arial"/>
          <w:sz w:val="20"/>
          <w:vertAlign w:val="superscript"/>
        </w:rPr>
        <w:t>(дата)</w:t>
      </w:r>
    </w:p>
    <w:p w14:paraId="72B961A7" w14:textId="77777777" w:rsidR="00F13742" w:rsidRDefault="00F13742" w:rsidP="00F13742">
      <w:pPr>
        <w:ind w:firstLine="709"/>
        <w:rPr>
          <w:rFonts w:ascii="Times New Roman" w:hAnsi="Times New Roman"/>
          <w:sz w:val="26"/>
          <w:szCs w:val="26"/>
          <w:highlight w:val="yellow"/>
        </w:rPr>
      </w:pPr>
    </w:p>
    <w:p w14:paraId="48767ACE" w14:textId="3DA21272" w:rsidR="005375EB" w:rsidRPr="00B35C80" w:rsidRDefault="009A4D38" w:rsidP="009A4D38">
      <w:pPr>
        <w:pStyle w:val="1"/>
        <w:spacing w:before="0"/>
        <w:ind w:firstLine="0"/>
        <w:jc w:val="center"/>
        <w:rPr>
          <w:sz w:val="26"/>
          <w:szCs w:val="26"/>
        </w:rPr>
      </w:pPr>
      <w:bookmarkStart w:id="13" w:name="_GoBack"/>
      <w:bookmarkEnd w:id="13"/>
      <w:r w:rsidRPr="00B35C80">
        <w:rPr>
          <w:sz w:val="26"/>
          <w:szCs w:val="26"/>
        </w:rPr>
        <w:t xml:space="preserve"> </w:t>
      </w:r>
    </w:p>
    <w:p w14:paraId="04521F82" w14:textId="77777777" w:rsidR="006C003A" w:rsidRPr="005375EB" w:rsidRDefault="006C003A" w:rsidP="005375EB"/>
    <w:sectPr w:rsidR="006C003A" w:rsidRPr="005375EB" w:rsidSect="00E52A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1906" w:h="16838" w:code="9"/>
      <w:pgMar w:top="567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7ADCE" w14:textId="77777777" w:rsidR="004C7654" w:rsidRDefault="004C7654">
      <w:r>
        <w:separator/>
      </w:r>
    </w:p>
  </w:endnote>
  <w:endnote w:type="continuationSeparator" w:id="0">
    <w:p w14:paraId="6F0317AD" w14:textId="77777777" w:rsidR="004C7654" w:rsidRDefault="004C7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altName w:val="Times New Roman PSMT"/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HeliosCon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43C67" w14:textId="77777777" w:rsidR="00280EA8" w:rsidRDefault="00280EA8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61DEFCB" w14:textId="77777777" w:rsidR="00280EA8" w:rsidRDefault="00280EA8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3D5D" w14:textId="77777777" w:rsidR="00280EA8" w:rsidRPr="008F1E92" w:rsidRDefault="00280EA8" w:rsidP="008F1E9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5FFCC" w14:textId="77777777" w:rsidR="00280EA8" w:rsidRPr="00E074FB" w:rsidRDefault="00280EA8" w:rsidP="005C0B6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9716D" w14:textId="77777777" w:rsidR="004C7654" w:rsidRDefault="004C7654">
      <w:r>
        <w:separator/>
      </w:r>
    </w:p>
  </w:footnote>
  <w:footnote w:type="continuationSeparator" w:id="0">
    <w:p w14:paraId="2A0BB835" w14:textId="77777777" w:rsidR="004C7654" w:rsidRDefault="004C7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DA67F3" w14:textId="77777777" w:rsidR="001B60DE" w:rsidRDefault="001B60D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05"/>
      <w:gridCol w:w="2268"/>
      <w:gridCol w:w="2748"/>
      <w:gridCol w:w="1558"/>
      <w:gridCol w:w="1035"/>
    </w:tblGrid>
    <w:tr w:rsidR="00280EA8" w:rsidRPr="00E074FB" w14:paraId="4AA6FDC0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224492CD" w14:textId="77777777" w:rsidR="00280EA8" w:rsidRPr="00E074FB" w:rsidRDefault="00280EA8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2F65DAF3" wp14:editId="718D5A77">
                <wp:extent cx="1228725" cy="542925"/>
                <wp:effectExtent l="0" t="0" r="9525" b="9525"/>
                <wp:docPr id="5" name="Рисунок 5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3BC0865C" w14:textId="77777777" w:rsidR="00280EA8" w:rsidRPr="00E074FB" w:rsidRDefault="00280EA8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63EF40A0" w14:textId="54ADE73E" w:rsidR="00280EA8" w:rsidRPr="00EB16EC" w:rsidRDefault="00280EA8" w:rsidP="00E52A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 xml:space="preserve">П </w:t>
          </w:r>
          <w:r w:rsidRPr="00280EA8">
            <w:rPr>
              <w:rFonts w:cs="Arial"/>
              <w:b/>
              <w:sz w:val="20"/>
            </w:rPr>
            <w:t>668.02</w:t>
          </w:r>
          <w:r>
            <w:rPr>
              <w:rFonts w:cs="Arial"/>
              <w:b/>
              <w:sz w:val="20"/>
            </w:rPr>
            <w:t>-21</w:t>
          </w:r>
        </w:p>
      </w:tc>
      <w:tc>
        <w:tcPr>
          <w:tcW w:w="544" w:type="pct"/>
          <w:vMerge w:val="restart"/>
          <w:vAlign w:val="center"/>
        </w:tcPr>
        <w:p w14:paraId="6C8F25B8" w14:textId="77777777" w:rsidR="00280EA8" w:rsidRPr="00E074FB" w:rsidRDefault="00280EA8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56D47E4A" wp14:editId="30FDCEDA">
                <wp:extent cx="533400" cy="533400"/>
                <wp:effectExtent l="0" t="0" r="0" b="0"/>
                <wp:docPr id="6" name="Рисунок 6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280EA8" w:rsidRPr="00E074FB" w14:paraId="393F635A" w14:textId="77777777" w:rsidTr="00A65953">
      <w:trPr>
        <w:cantSplit/>
        <w:trHeight w:val="115"/>
      </w:trPr>
      <w:tc>
        <w:tcPr>
          <w:tcW w:w="1001" w:type="pct"/>
          <w:vMerge/>
        </w:tcPr>
        <w:p w14:paraId="03619CF9" w14:textId="77777777" w:rsidR="00280EA8" w:rsidRPr="00E074FB" w:rsidRDefault="00280EA8" w:rsidP="00A65953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52CFB75A" w14:textId="53EEB15B" w:rsidR="00280EA8" w:rsidRPr="00200BDA" w:rsidRDefault="00280EA8" w:rsidP="00A65953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A54196">
            <w:rPr>
              <w:rFonts w:cs="Arial"/>
              <w:i/>
              <w:sz w:val="20"/>
            </w:rPr>
            <w:t xml:space="preserve">Выпуск </w:t>
          </w:r>
          <w:r w:rsidR="00DA7F54">
            <w:rPr>
              <w:rFonts w:cs="Arial"/>
              <w:i/>
              <w:sz w:val="20"/>
            </w:rPr>
            <w:t>2</w:t>
          </w:r>
        </w:p>
      </w:tc>
      <w:tc>
        <w:tcPr>
          <w:tcW w:w="1444" w:type="pct"/>
        </w:tcPr>
        <w:p w14:paraId="05B9C8B2" w14:textId="77777777" w:rsidR="00280EA8" w:rsidRPr="00200BDA" w:rsidRDefault="00280EA8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435515B4" w14:textId="77777777" w:rsidR="00280EA8" w:rsidRPr="00200BDA" w:rsidRDefault="00280EA8" w:rsidP="00A65953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 w:rsidR="008C6D68">
            <w:rPr>
              <w:rFonts w:cs="Arial"/>
              <w:b/>
              <w:i/>
              <w:noProof/>
              <w:sz w:val="20"/>
            </w:rPr>
            <w:t>32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 w:rsidR="008C6D68">
            <w:rPr>
              <w:rFonts w:cs="Arial"/>
              <w:noProof/>
              <w:sz w:val="20"/>
              <w:lang w:val="en-US"/>
            </w:rPr>
            <w:t>32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322E6758" w14:textId="77777777" w:rsidR="00280EA8" w:rsidRPr="00E074FB" w:rsidRDefault="00280EA8" w:rsidP="00A65953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4FD33901" w14:textId="77777777" w:rsidR="00280EA8" w:rsidRPr="009A2255" w:rsidRDefault="00280EA8" w:rsidP="008C75CA">
    <w:pPr>
      <w:pStyle w:val="a6"/>
      <w:ind w:firstLine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05"/>
      <w:gridCol w:w="2268"/>
      <w:gridCol w:w="2748"/>
      <w:gridCol w:w="1558"/>
      <w:gridCol w:w="1035"/>
    </w:tblGrid>
    <w:tr w:rsidR="00280EA8" w:rsidRPr="00E074FB" w14:paraId="4F496F6F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3EFD8F84" w14:textId="77777777" w:rsidR="00280EA8" w:rsidRPr="00E074FB" w:rsidRDefault="00280EA8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13F53F3D" wp14:editId="4287C9EC">
                <wp:extent cx="1228725" cy="542925"/>
                <wp:effectExtent l="0" t="0" r="9525" b="9525"/>
                <wp:docPr id="3" name="Рисунок 3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20779C23" w14:textId="77777777" w:rsidR="00280EA8" w:rsidRPr="00E074FB" w:rsidRDefault="00280EA8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27ADB4BF" w14:textId="1B2D5812" w:rsidR="00280EA8" w:rsidRPr="00D02CC3" w:rsidRDefault="00280EA8" w:rsidP="00D02CC3">
          <w:pPr>
            <w:pBdr>
              <w:top w:val="single" w:sz="4" w:space="1" w:color="auto"/>
              <w:left w:val="single" w:sz="4" w:space="4" w:color="auto"/>
              <w:bottom w:val="single" w:sz="4" w:space="0" w:color="auto"/>
              <w:right w:val="single" w:sz="4" w:space="0" w:color="auto"/>
            </w:pBdr>
            <w:overflowPunct/>
            <w:autoSpaceDE/>
            <w:autoSpaceDN/>
            <w:adjustRightInd/>
            <w:spacing w:line="360" w:lineRule="auto"/>
            <w:ind w:firstLine="0"/>
            <w:jc w:val="center"/>
            <w:textAlignment w:val="auto"/>
            <w:rPr>
              <w:rFonts w:cs="Arial"/>
              <w:b/>
              <w:szCs w:val="24"/>
            </w:rPr>
          </w:pPr>
          <w:r>
            <w:rPr>
              <w:rFonts w:cs="Arial"/>
              <w:b/>
              <w:szCs w:val="24"/>
              <w:highlight w:val="red"/>
            </w:rPr>
            <w:t>П 668.02-2</w:t>
          </w:r>
          <w:r>
            <w:rPr>
              <w:rFonts w:cs="Arial"/>
              <w:b/>
              <w:szCs w:val="24"/>
            </w:rPr>
            <w:t>1</w:t>
          </w:r>
        </w:p>
      </w:tc>
      <w:tc>
        <w:tcPr>
          <w:tcW w:w="544" w:type="pct"/>
          <w:vMerge w:val="restart"/>
          <w:vAlign w:val="center"/>
        </w:tcPr>
        <w:p w14:paraId="4DFBC88C" w14:textId="77777777" w:rsidR="00280EA8" w:rsidRPr="00E074FB" w:rsidRDefault="00280EA8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6E5A3680" wp14:editId="15E9CF8D">
                <wp:extent cx="533400" cy="533400"/>
                <wp:effectExtent l="0" t="0" r="0" b="0"/>
                <wp:docPr id="4" name="Рисунок 4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280EA8" w:rsidRPr="00E074FB" w14:paraId="72F7CA62" w14:textId="77777777" w:rsidTr="00A65953">
      <w:trPr>
        <w:cantSplit/>
        <w:trHeight w:val="115"/>
      </w:trPr>
      <w:tc>
        <w:tcPr>
          <w:tcW w:w="1001" w:type="pct"/>
          <w:vMerge/>
        </w:tcPr>
        <w:p w14:paraId="4F44E797" w14:textId="77777777" w:rsidR="00280EA8" w:rsidRPr="00E074FB" w:rsidRDefault="00280EA8" w:rsidP="005C0B62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217565C6" w14:textId="77777777" w:rsidR="00280EA8" w:rsidRPr="00200BDA" w:rsidRDefault="00280EA8" w:rsidP="005C0B62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1444" w:type="pct"/>
        </w:tcPr>
        <w:p w14:paraId="2FCE0F35" w14:textId="77777777" w:rsidR="00280EA8" w:rsidRPr="00200BDA" w:rsidRDefault="00280EA8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0F2A3987" w14:textId="77777777" w:rsidR="00280EA8" w:rsidRPr="00200BDA" w:rsidRDefault="00280EA8" w:rsidP="005C0B62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>
            <w:rPr>
              <w:rFonts w:cs="Arial"/>
              <w:b/>
              <w:i/>
              <w:noProof/>
              <w:sz w:val="20"/>
            </w:rPr>
            <w:t>1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>
            <w:rPr>
              <w:rFonts w:cs="Arial"/>
              <w:noProof/>
              <w:sz w:val="20"/>
              <w:lang w:val="en-US"/>
            </w:rPr>
            <w:t>32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61ED9847" w14:textId="77777777" w:rsidR="00280EA8" w:rsidRPr="00E074FB" w:rsidRDefault="00280EA8" w:rsidP="005C0B62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271C15B4" w14:textId="77777777" w:rsidR="00280EA8" w:rsidRDefault="00280EA8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1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2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3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4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5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6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7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8">
      <w:start w:val="1"/>
      <w:numFmt w:val="decimal"/>
      <w:lvlText w:val="1.%1"/>
      <w:lvlJc w:val="left"/>
      <w:rPr>
        <w:rFonts w:ascii="Arial Unicode MS" w:hAnsi="Times New Roman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</w:abstractNum>
  <w:abstractNum w:abstractNumId="1" w15:restartNumberingAfterBreak="0">
    <w:nsid w:val="00556520"/>
    <w:multiLevelType w:val="hybridMultilevel"/>
    <w:tmpl w:val="C57223D2"/>
    <w:lvl w:ilvl="0" w:tplc="E0082CD8">
      <w:start w:val="1"/>
      <w:numFmt w:val="decimal"/>
      <w:lvlText w:val="%1"/>
      <w:lvlJc w:val="left"/>
      <w:pPr>
        <w:ind w:left="1426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" w15:restartNumberingAfterBreak="0">
    <w:nsid w:val="0F67164C"/>
    <w:multiLevelType w:val="hybridMultilevel"/>
    <w:tmpl w:val="E7EE58DE"/>
    <w:lvl w:ilvl="0" w:tplc="C2C8078A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73C57"/>
    <w:multiLevelType w:val="hybridMultilevel"/>
    <w:tmpl w:val="ED14C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F3040"/>
    <w:multiLevelType w:val="hybridMultilevel"/>
    <w:tmpl w:val="5F908C3A"/>
    <w:lvl w:ilvl="0" w:tplc="220C7768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612E5"/>
    <w:multiLevelType w:val="hybridMultilevel"/>
    <w:tmpl w:val="72F22490"/>
    <w:lvl w:ilvl="0" w:tplc="A0E4E22C">
      <w:start w:val="1"/>
      <w:numFmt w:val="decimal"/>
      <w:lvlText w:val="%1"/>
      <w:lvlJc w:val="left"/>
      <w:pPr>
        <w:ind w:left="142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6" w:hanging="360"/>
      </w:pPr>
    </w:lvl>
    <w:lvl w:ilvl="2" w:tplc="0419001B" w:tentative="1">
      <w:start w:val="1"/>
      <w:numFmt w:val="lowerRoman"/>
      <w:lvlText w:val="%3."/>
      <w:lvlJc w:val="right"/>
      <w:pPr>
        <w:ind w:left="2866" w:hanging="180"/>
      </w:pPr>
    </w:lvl>
    <w:lvl w:ilvl="3" w:tplc="0419000F" w:tentative="1">
      <w:start w:val="1"/>
      <w:numFmt w:val="decimal"/>
      <w:lvlText w:val="%4."/>
      <w:lvlJc w:val="left"/>
      <w:pPr>
        <w:ind w:left="3586" w:hanging="360"/>
      </w:pPr>
    </w:lvl>
    <w:lvl w:ilvl="4" w:tplc="04190019" w:tentative="1">
      <w:start w:val="1"/>
      <w:numFmt w:val="lowerLetter"/>
      <w:lvlText w:val="%5."/>
      <w:lvlJc w:val="left"/>
      <w:pPr>
        <w:ind w:left="4306" w:hanging="360"/>
      </w:pPr>
    </w:lvl>
    <w:lvl w:ilvl="5" w:tplc="0419001B" w:tentative="1">
      <w:start w:val="1"/>
      <w:numFmt w:val="lowerRoman"/>
      <w:lvlText w:val="%6."/>
      <w:lvlJc w:val="right"/>
      <w:pPr>
        <w:ind w:left="5026" w:hanging="180"/>
      </w:pPr>
    </w:lvl>
    <w:lvl w:ilvl="6" w:tplc="0419000F" w:tentative="1">
      <w:start w:val="1"/>
      <w:numFmt w:val="decimal"/>
      <w:lvlText w:val="%7."/>
      <w:lvlJc w:val="left"/>
      <w:pPr>
        <w:ind w:left="5746" w:hanging="360"/>
      </w:pPr>
    </w:lvl>
    <w:lvl w:ilvl="7" w:tplc="04190019" w:tentative="1">
      <w:start w:val="1"/>
      <w:numFmt w:val="lowerLetter"/>
      <w:lvlText w:val="%8."/>
      <w:lvlJc w:val="left"/>
      <w:pPr>
        <w:ind w:left="6466" w:hanging="360"/>
      </w:pPr>
    </w:lvl>
    <w:lvl w:ilvl="8" w:tplc="041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6" w15:restartNumberingAfterBreak="0">
    <w:nsid w:val="1B605B2D"/>
    <w:multiLevelType w:val="multilevel"/>
    <w:tmpl w:val="94306898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strike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7" w15:restartNumberingAfterBreak="0">
    <w:nsid w:val="283D71A3"/>
    <w:multiLevelType w:val="multilevel"/>
    <w:tmpl w:val="AD10DC92"/>
    <w:lvl w:ilvl="0">
      <w:start w:val="1"/>
      <w:numFmt w:val="decimal"/>
      <w:suff w:val="space"/>
      <w:lvlText w:val="%1"/>
      <w:lvlJc w:val="left"/>
      <w:pPr>
        <w:ind w:left="2135" w:hanging="360"/>
      </w:pPr>
      <w:rPr>
        <w:rFonts w:ascii="Arial" w:hAnsi="Arial" w:cs="Arial"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8" w15:restartNumberingAfterBreak="0">
    <w:nsid w:val="29AB4ABF"/>
    <w:multiLevelType w:val="hybridMultilevel"/>
    <w:tmpl w:val="45C2A4B6"/>
    <w:lvl w:ilvl="0" w:tplc="8C2844A2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F2F6319"/>
    <w:multiLevelType w:val="multilevel"/>
    <w:tmpl w:val="09E61FAE"/>
    <w:lvl w:ilvl="0">
      <w:start w:val="1"/>
      <w:numFmt w:val="decimal"/>
      <w:lvlText w:val="%1"/>
      <w:lvlJc w:val="left"/>
      <w:pPr>
        <w:ind w:left="2135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10" w15:restartNumberingAfterBreak="0">
    <w:nsid w:val="35A9421A"/>
    <w:multiLevelType w:val="multilevel"/>
    <w:tmpl w:val="5B7C3316"/>
    <w:lvl w:ilvl="0">
      <w:start w:val="2"/>
      <w:numFmt w:val="decimal"/>
      <w:lvlText w:val="%1"/>
      <w:lvlJc w:val="left"/>
      <w:pPr>
        <w:ind w:left="375" w:hanging="375"/>
      </w:pPr>
      <w:rPr>
        <w:rFonts w:ascii="Arial" w:hAnsi="Arial" w:cs="Arial" w:hint="default"/>
        <w:sz w:val="24"/>
        <w:szCs w:val="24"/>
      </w:rPr>
    </w:lvl>
    <w:lvl w:ilvl="1">
      <w:start w:val="5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11" w15:restartNumberingAfterBreak="0">
    <w:nsid w:val="382F1AC9"/>
    <w:multiLevelType w:val="hybridMultilevel"/>
    <w:tmpl w:val="C7B2AD1A"/>
    <w:lvl w:ilvl="0" w:tplc="66D6A5F2">
      <w:start w:val="1"/>
      <w:numFmt w:val="decimal"/>
      <w:lvlText w:val="5.2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3C9324D7"/>
    <w:multiLevelType w:val="hybridMultilevel"/>
    <w:tmpl w:val="19566FEC"/>
    <w:lvl w:ilvl="0" w:tplc="2048E86E">
      <w:start w:val="1"/>
      <w:numFmt w:val="decimal"/>
      <w:lvlText w:val="6.4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17F5984"/>
    <w:multiLevelType w:val="multilevel"/>
    <w:tmpl w:val="EE1EB8C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0" w:hanging="375"/>
      </w:pPr>
      <w:rPr>
        <w:rFonts w:hint="default"/>
        <w:b w:val="0"/>
        <w:i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6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14" w15:restartNumberingAfterBreak="0">
    <w:nsid w:val="41E36599"/>
    <w:multiLevelType w:val="hybridMultilevel"/>
    <w:tmpl w:val="5A54ABD4"/>
    <w:lvl w:ilvl="0" w:tplc="6F7A2FFE">
      <w:start w:val="1"/>
      <w:numFmt w:val="decimal"/>
      <w:lvlText w:val="1.%1"/>
      <w:lvlJc w:val="left"/>
      <w:pPr>
        <w:ind w:left="786" w:hanging="360"/>
      </w:pPr>
      <w:rPr>
        <w:rFonts w:ascii="Arial" w:hAnsi="Arial" w:cs="Arial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15" w15:restartNumberingAfterBreak="0">
    <w:nsid w:val="464462F4"/>
    <w:multiLevelType w:val="multilevel"/>
    <w:tmpl w:val="D30C28C4"/>
    <w:lvl w:ilvl="0">
      <w:start w:val="1"/>
      <w:numFmt w:val="decimal"/>
      <w:lvlText w:val="%1"/>
      <w:lvlJc w:val="center"/>
      <w:pPr>
        <w:ind w:left="2135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16" w15:restartNumberingAfterBreak="0">
    <w:nsid w:val="4ED16E62"/>
    <w:multiLevelType w:val="hybridMultilevel"/>
    <w:tmpl w:val="98740BB0"/>
    <w:lvl w:ilvl="0" w:tplc="7CB48F2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D10C4"/>
    <w:multiLevelType w:val="hybridMultilevel"/>
    <w:tmpl w:val="88F8FA76"/>
    <w:lvl w:ilvl="0" w:tplc="23EA3192">
      <w:start w:val="1"/>
      <w:numFmt w:val="decimal"/>
      <w:lvlText w:val="6.2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44F205F"/>
    <w:multiLevelType w:val="hybridMultilevel"/>
    <w:tmpl w:val="6BE82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0D2046"/>
    <w:multiLevelType w:val="multilevel"/>
    <w:tmpl w:val="BC02075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0" w15:restartNumberingAfterBreak="0">
    <w:nsid w:val="577B60CA"/>
    <w:multiLevelType w:val="multilevel"/>
    <w:tmpl w:val="D8BA0EE4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1" w15:restartNumberingAfterBreak="0">
    <w:nsid w:val="61EA2930"/>
    <w:multiLevelType w:val="multilevel"/>
    <w:tmpl w:val="B322B6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2" w15:restartNumberingAfterBreak="0">
    <w:nsid w:val="67C5479B"/>
    <w:multiLevelType w:val="hybridMultilevel"/>
    <w:tmpl w:val="297E32E8"/>
    <w:lvl w:ilvl="0" w:tplc="C988E57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017C83"/>
    <w:multiLevelType w:val="hybridMultilevel"/>
    <w:tmpl w:val="B1D4B1F8"/>
    <w:lvl w:ilvl="0" w:tplc="1A42977E">
      <w:start w:val="1"/>
      <w:numFmt w:val="decimal"/>
      <w:lvlText w:val="3.3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733B7EF0"/>
    <w:multiLevelType w:val="hybridMultilevel"/>
    <w:tmpl w:val="A5CADB6A"/>
    <w:lvl w:ilvl="0" w:tplc="20CA536E">
      <w:start w:val="1"/>
      <w:numFmt w:val="decimal"/>
      <w:lvlText w:val="6.7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A97345D"/>
    <w:multiLevelType w:val="hybridMultilevel"/>
    <w:tmpl w:val="8CBEC868"/>
    <w:lvl w:ilvl="0" w:tplc="B8ECA3A4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B4F5BD8"/>
    <w:multiLevelType w:val="hybridMultilevel"/>
    <w:tmpl w:val="F112CAAE"/>
    <w:lvl w:ilvl="0" w:tplc="F79CACE4">
      <w:start w:val="1"/>
      <w:numFmt w:val="decimal"/>
      <w:lvlText w:val="5.3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7B6368B6"/>
    <w:multiLevelType w:val="hybridMultilevel"/>
    <w:tmpl w:val="5FDE27A4"/>
    <w:lvl w:ilvl="0" w:tplc="A0E4E22C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7CC159DF"/>
    <w:multiLevelType w:val="hybridMultilevel"/>
    <w:tmpl w:val="2EA4BBF0"/>
    <w:lvl w:ilvl="0" w:tplc="9EB27ECE">
      <w:start w:val="1"/>
      <w:numFmt w:val="decimal"/>
      <w:lvlText w:val="4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7"/>
  </w:num>
  <w:num w:numId="2">
    <w:abstractNumId w:val="14"/>
  </w:num>
  <w:num w:numId="3">
    <w:abstractNumId w:val="10"/>
  </w:num>
  <w:num w:numId="4">
    <w:abstractNumId w:val="13"/>
  </w:num>
  <w:num w:numId="5">
    <w:abstractNumId w:val="25"/>
  </w:num>
  <w:num w:numId="6">
    <w:abstractNumId w:val="4"/>
  </w:num>
  <w:num w:numId="7">
    <w:abstractNumId w:val="2"/>
  </w:num>
  <w:num w:numId="8">
    <w:abstractNumId w:val="3"/>
  </w:num>
  <w:num w:numId="9">
    <w:abstractNumId w:val="18"/>
  </w:num>
  <w:num w:numId="10">
    <w:abstractNumId w:val="27"/>
  </w:num>
  <w:num w:numId="11">
    <w:abstractNumId w:val="20"/>
  </w:num>
  <w:num w:numId="12">
    <w:abstractNumId w:val="21"/>
  </w:num>
  <w:num w:numId="13">
    <w:abstractNumId w:val="5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</w:num>
  <w:num w:numId="16">
    <w:abstractNumId w:val="11"/>
  </w:num>
  <w:num w:numId="17">
    <w:abstractNumId w:val="26"/>
  </w:num>
  <w:num w:numId="18">
    <w:abstractNumId w:val="17"/>
  </w:num>
  <w:num w:numId="19">
    <w:abstractNumId w:val="12"/>
  </w:num>
  <w:num w:numId="20">
    <w:abstractNumId w:val="24"/>
  </w:num>
  <w:num w:numId="21">
    <w:abstractNumId w:val="8"/>
  </w:num>
  <w:num w:numId="22">
    <w:abstractNumId w:val="6"/>
  </w:num>
  <w:num w:numId="23">
    <w:abstractNumId w:val="19"/>
  </w:num>
  <w:num w:numId="24">
    <w:abstractNumId w:val="15"/>
  </w:num>
  <w:num w:numId="25">
    <w:abstractNumId w:val="1"/>
  </w:num>
  <w:num w:numId="26">
    <w:abstractNumId w:val="16"/>
  </w:num>
  <w:num w:numId="27">
    <w:abstractNumId w:val="22"/>
  </w:num>
  <w:num w:numId="28">
    <w:abstractNumId w:val="0"/>
  </w:num>
  <w:num w:numId="29">
    <w:abstractNumId w:val="9"/>
  </w:num>
  <w:num w:numId="30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1418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3EB"/>
    <w:rsid w:val="000029C0"/>
    <w:rsid w:val="00003FF9"/>
    <w:rsid w:val="00005403"/>
    <w:rsid w:val="0001014B"/>
    <w:rsid w:val="00010E86"/>
    <w:rsid w:val="0001209F"/>
    <w:rsid w:val="00013EE4"/>
    <w:rsid w:val="00015DE2"/>
    <w:rsid w:val="00016541"/>
    <w:rsid w:val="00020FAE"/>
    <w:rsid w:val="00023C51"/>
    <w:rsid w:val="00024677"/>
    <w:rsid w:val="000273F2"/>
    <w:rsid w:val="00027BED"/>
    <w:rsid w:val="00030562"/>
    <w:rsid w:val="0003067E"/>
    <w:rsid w:val="00030C47"/>
    <w:rsid w:val="00032E5E"/>
    <w:rsid w:val="000333F4"/>
    <w:rsid w:val="00033FD6"/>
    <w:rsid w:val="000341E9"/>
    <w:rsid w:val="00035986"/>
    <w:rsid w:val="00035DF1"/>
    <w:rsid w:val="0003601B"/>
    <w:rsid w:val="000366D5"/>
    <w:rsid w:val="000374EF"/>
    <w:rsid w:val="00037B1B"/>
    <w:rsid w:val="000401B2"/>
    <w:rsid w:val="000403C4"/>
    <w:rsid w:val="00041329"/>
    <w:rsid w:val="00041BB3"/>
    <w:rsid w:val="000420A6"/>
    <w:rsid w:val="000502CD"/>
    <w:rsid w:val="00052804"/>
    <w:rsid w:val="0005359E"/>
    <w:rsid w:val="000604A9"/>
    <w:rsid w:val="0006103B"/>
    <w:rsid w:val="00061B4C"/>
    <w:rsid w:val="00062BF5"/>
    <w:rsid w:val="000672DC"/>
    <w:rsid w:val="00071FCC"/>
    <w:rsid w:val="00072FAA"/>
    <w:rsid w:val="000744A4"/>
    <w:rsid w:val="00076746"/>
    <w:rsid w:val="00076C93"/>
    <w:rsid w:val="00077C2D"/>
    <w:rsid w:val="00080719"/>
    <w:rsid w:val="000809D0"/>
    <w:rsid w:val="00083DDB"/>
    <w:rsid w:val="00090C27"/>
    <w:rsid w:val="00092137"/>
    <w:rsid w:val="0009308C"/>
    <w:rsid w:val="000950CB"/>
    <w:rsid w:val="000957EF"/>
    <w:rsid w:val="000964DB"/>
    <w:rsid w:val="000A05EE"/>
    <w:rsid w:val="000A6AB6"/>
    <w:rsid w:val="000B0C1D"/>
    <w:rsid w:val="000B0EA7"/>
    <w:rsid w:val="000B0F2B"/>
    <w:rsid w:val="000B1524"/>
    <w:rsid w:val="000B2AE5"/>
    <w:rsid w:val="000B4DE8"/>
    <w:rsid w:val="000B5D75"/>
    <w:rsid w:val="000C1CFA"/>
    <w:rsid w:val="000C2BC9"/>
    <w:rsid w:val="000C2C44"/>
    <w:rsid w:val="000D1635"/>
    <w:rsid w:val="000D3969"/>
    <w:rsid w:val="000D3AE4"/>
    <w:rsid w:val="000D4121"/>
    <w:rsid w:val="000D58D3"/>
    <w:rsid w:val="000D677D"/>
    <w:rsid w:val="000E3BD9"/>
    <w:rsid w:val="000E40E3"/>
    <w:rsid w:val="000E4143"/>
    <w:rsid w:val="000E5A2D"/>
    <w:rsid w:val="000F06C7"/>
    <w:rsid w:val="000F27D7"/>
    <w:rsid w:val="000F7FBA"/>
    <w:rsid w:val="00100B52"/>
    <w:rsid w:val="00101462"/>
    <w:rsid w:val="00104178"/>
    <w:rsid w:val="0010484E"/>
    <w:rsid w:val="00110C03"/>
    <w:rsid w:val="0011364C"/>
    <w:rsid w:val="00114070"/>
    <w:rsid w:val="0011549B"/>
    <w:rsid w:val="0011714E"/>
    <w:rsid w:val="00121670"/>
    <w:rsid w:val="0012350D"/>
    <w:rsid w:val="001236B8"/>
    <w:rsid w:val="001237BF"/>
    <w:rsid w:val="00124163"/>
    <w:rsid w:val="0012454C"/>
    <w:rsid w:val="0012597C"/>
    <w:rsid w:val="00125FAC"/>
    <w:rsid w:val="00127DEE"/>
    <w:rsid w:val="0013136C"/>
    <w:rsid w:val="00135A04"/>
    <w:rsid w:val="001374A5"/>
    <w:rsid w:val="00137E5C"/>
    <w:rsid w:val="00140CCE"/>
    <w:rsid w:val="00141D58"/>
    <w:rsid w:val="001434D3"/>
    <w:rsid w:val="001531AD"/>
    <w:rsid w:val="00157075"/>
    <w:rsid w:val="001605F0"/>
    <w:rsid w:val="00160EF9"/>
    <w:rsid w:val="001634FC"/>
    <w:rsid w:val="00163631"/>
    <w:rsid w:val="0016399D"/>
    <w:rsid w:val="00164803"/>
    <w:rsid w:val="00171060"/>
    <w:rsid w:val="00173C3A"/>
    <w:rsid w:val="00183D03"/>
    <w:rsid w:val="001875D2"/>
    <w:rsid w:val="001A1A36"/>
    <w:rsid w:val="001A1CE9"/>
    <w:rsid w:val="001A476C"/>
    <w:rsid w:val="001A523D"/>
    <w:rsid w:val="001A6318"/>
    <w:rsid w:val="001A651F"/>
    <w:rsid w:val="001B1E19"/>
    <w:rsid w:val="001B3985"/>
    <w:rsid w:val="001B4A95"/>
    <w:rsid w:val="001B4C03"/>
    <w:rsid w:val="001B5753"/>
    <w:rsid w:val="001B60DE"/>
    <w:rsid w:val="001B6F62"/>
    <w:rsid w:val="001C13F2"/>
    <w:rsid w:val="001C2737"/>
    <w:rsid w:val="001C3564"/>
    <w:rsid w:val="001C61C8"/>
    <w:rsid w:val="001D2512"/>
    <w:rsid w:val="001D3728"/>
    <w:rsid w:val="001D37D0"/>
    <w:rsid w:val="001F380C"/>
    <w:rsid w:val="001F4476"/>
    <w:rsid w:val="00200BDA"/>
    <w:rsid w:val="002016EB"/>
    <w:rsid w:val="00202CFF"/>
    <w:rsid w:val="00206403"/>
    <w:rsid w:val="00211AC9"/>
    <w:rsid w:val="00211DE0"/>
    <w:rsid w:val="002126AD"/>
    <w:rsid w:val="0021438D"/>
    <w:rsid w:val="00224AF2"/>
    <w:rsid w:val="00225810"/>
    <w:rsid w:val="00226941"/>
    <w:rsid w:val="002276C6"/>
    <w:rsid w:val="002306A2"/>
    <w:rsid w:val="0023274B"/>
    <w:rsid w:val="00232EE5"/>
    <w:rsid w:val="00233360"/>
    <w:rsid w:val="002336A0"/>
    <w:rsid w:val="00233C2A"/>
    <w:rsid w:val="00235213"/>
    <w:rsid w:val="0023694C"/>
    <w:rsid w:val="002408B0"/>
    <w:rsid w:val="002414AF"/>
    <w:rsid w:val="00241B1D"/>
    <w:rsid w:val="002479CB"/>
    <w:rsid w:val="00247AB1"/>
    <w:rsid w:val="00252CA5"/>
    <w:rsid w:val="0025405F"/>
    <w:rsid w:val="002553C4"/>
    <w:rsid w:val="00256482"/>
    <w:rsid w:val="00256FED"/>
    <w:rsid w:val="0026009F"/>
    <w:rsid w:val="00260B80"/>
    <w:rsid w:val="0026276E"/>
    <w:rsid w:val="002640C8"/>
    <w:rsid w:val="0027062E"/>
    <w:rsid w:val="002737D2"/>
    <w:rsid w:val="00280EA8"/>
    <w:rsid w:val="00281879"/>
    <w:rsid w:val="002826CB"/>
    <w:rsid w:val="002854CD"/>
    <w:rsid w:val="00285845"/>
    <w:rsid w:val="0028785A"/>
    <w:rsid w:val="00290291"/>
    <w:rsid w:val="00291349"/>
    <w:rsid w:val="00291E2A"/>
    <w:rsid w:val="002929C1"/>
    <w:rsid w:val="0029712D"/>
    <w:rsid w:val="00297878"/>
    <w:rsid w:val="002A0B84"/>
    <w:rsid w:val="002A2FEA"/>
    <w:rsid w:val="002A3DCD"/>
    <w:rsid w:val="002A5D96"/>
    <w:rsid w:val="002A60D2"/>
    <w:rsid w:val="002B0274"/>
    <w:rsid w:val="002B140A"/>
    <w:rsid w:val="002B2455"/>
    <w:rsid w:val="002B32FA"/>
    <w:rsid w:val="002B4303"/>
    <w:rsid w:val="002B573D"/>
    <w:rsid w:val="002B5BF1"/>
    <w:rsid w:val="002B5F22"/>
    <w:rsid w:val="002B7C8D"/>
    <w:rsid w:val="002C3711"/>
    <w:rsid w:val="002C4356"/>
    <w:rsid w:val="002C6699"/>
    <w:rsid w:val="002D0A2A"/>
    <w:rsid w:val="002D1102"/>
    <w:rsid w:val="002D11AC"/>
    <w:rsid w:val="002D1EE1"/>
    <w:rsid w:val="002D2AE4"/>
    <w:rsid w:val="002D3782"/>
    <w:rsid w:val="002D3917"/>
    <w:rsid w:val="002D4B59"/>
    <w:rsid w:val="002D4E74"/>
    <w:rsid w:val="002D5786"/>
    <w:rsid w:val="002D760D"/>
    <w:rsid w:val="002D78CF"/>
    <w:rsid w:val="002E31EB"/>
    <w:rsid w:val="002E41F1"/>
    <w:rsid w:val="002E575B"/>
    <w:rsid w:val="002E7660"/>
    <w:rsid w:val="002F0670"/>
    <w:rsid w:val="002F1E6B"/>
    <w:rsid w:val="002F31B5"/>
    <w:rsid w:val="002F3981"/>
    <w:rsid w:val="002F469F"/>
    <w:rsid w:val="002F5628"/>
    <w:rsid w:val="002F6CDF"/>
    <w:rsid w:val="00310D47"/>
    <w:rsid w:val="00311A05"/>
    <w:rsid w:val="00313703"/>
    <w:rsid w:val="00317623"/>
    <w:rsid w:val="003202DA"/>
    <w:rsid w:val="0032203A"/>
    <w:rsid w:val="00322085"/>
    <w:rsid w:val="00323A2C"/>
    <w:rsid w:val="003242F8"/>
    <w:rsid w:val="00326E23"/>
    <w:rsid w:val="00326E86"/>
    <w:rsid w:val="00331BE5"/>
    <w:rsid w:val="00334CC6"/>
    <w:rsid w:val="00336EAB"/>
    <w:rsid w:val="00344922"/>
    <w:rsid w:val="00345ECE"/>
    <w:rsid w:val="003471CE"/>
    <w:rsid w:val="00350769"/>
    <w:rsid w:val="00351809"/>
    <w:rsid w:val="00361EE4"/>
    <w:rsid w:val="00362FE8"/>
    <w:rsid w:val="00363CE6"/>
    <w:rsid w:val="003643C8"/>
    <w:rsid w:val="00367145"/>
    <w:rsid w:val="00367F9C"/>
    <w:rsid w:val="003712EF"/>
    <w:rsid w:val="003725A0"/>
    <w:rsid w:val="00372B76"/>
    <w:rsid w:val="00373384"/>
    <w:rsid w:val="00375050"/>
    <w:rsid w:val="00377EAE"/>
    <w:rsid w:val="00382482"/>
    <w:rsid w:val="00382B2B"/>
    <w:rsid w:val="003906E9"/>
    <w:rsid w:val="003929F4"/>
    <w:rsid w:val="0039311B"/>
    <w:rsid w:val="00396D59"/>
    <w:rsid w:val="00397BAB"/>
    <w:rsid w:val="00397C5B"/>
    <w:rsid w:val="003A009F"/>
    <w:rsid w:val="003A28B6"/>
    <w:rsid w:val="003A36ED"/>
    <w:rsid w:val="003A4420"/>
    <w:rsid w:val="003A642A"/>
    <w:rsid w:val="003A70C6"/>
    <w:rsid w:val="003B18E6"/>
    <w:rsid w:val="003B1CC7"/>
    <w:rsid w:val="003B2A75"/>
    <w:rsid w:val="003B44E3"/>
    <w:rsid w:val="003B4890"/>
    <w:rsid w:val="003B69F1"/>
    <w:rsid w:val="003B7C94"/>
    <w:rsid w:val="003C1637"/>
    <w:rsid w:val="003C28DB"/>
    <w:rsid w:val="003C38BF"/>
    <w:rsid w:val="003C4470"/>
    <w:rsid w:val="003C4C5A"/>
    <w:rsid w:val="003C56D0"/>
    <w:rsid w:val="003C762F"/>
    <w:rsid w:val="003C77AC"/>
    <w:rsid w:val="003D1363"/>
    <w:rsid w:val="003D361B"/>
    <w:rsid w:val="003D3DE9"/>
    <w:rsid w:val="003E329E"/>
    <w:rsid w:val="003E566C"/>
    <w:rsid w:val="003E5E90"/>
    <w:rsid w:val="003F02B5"/>
    <w:rsid w:val="003F29FE"/>
    <w:rsid w:val="003F2BB8"/>
    <w:rsid w:val="003F2C82"/>
    <w:rsid w:val="003F54F3"/>
    <w:rsid w:val="003F6F86"/>
    <w:rsid w:val="004020D6"/>
    <w:rsid w:val="0040358D"/>
    <w:rsid w:val="00403812"/>
    <w:rsid w:val="004046D4"/>
    <w:rsid w:val="00404D10"/>
    <w:rsid w:val="004067D7"/>
    <w:rsid w:val="00407E31"/>
    <w:rsid w:val="00411768"/>
    <w:rsid w:val="00415569"/>
    <w:rsid w:val="004176EB"/>
    <w:rsid w:val="00420F30"/>
    <w:rsid w:val="00425F70"/>
    <w:rsid w:val="00426D5B"/>
    <w:rsid w:val="004303BA"/>
    <w:rsid w:val="0043171F"/>
    <w:rsid w:val="00432843"/>
    <w:rsid w:val="004347CA"/>
    <w:rsid w:val="00435A8A"/>
    <w:rsid w:val="0043707A"/>
    <w:rsid w:val="00437F37"/>
    <w:rsid w:val="00440C26"/>
    <w:rsid w:val="00441A07"/>
    <w:rsid w:val="004433CB"/>
    <w:rsid w:val="004438AA"/>
    <w:rsid w:val="004438D9"/>
    <w:rsid w:val="004451F9"/>
    <w:rsid w:val="004471D7"/>
    <w:rsid w:val="00447FD1"/>
    <w:rsid w:val="00452360"/>
    <w:rsid w:val="004533D7"/>
    <w:rsid w:val="0045360C"/>
    <w:rsid w:val="004536B3"/>
    <w:rsid w:val="00453CFF"/>
    <w:rsid w:val="0045422F"/>
    <w:rsid w:val="004619EC"/>
    <w:rsid w:val="00461FC5"/>
    <w:rsid w:val="004621A3"/>
    <w:rsid w:val="00462E52"/>
    <w:rsid w:val="00463C2D"/>
    <w:rsid w:val="00464299"/>
    <w:rsid w:val="00465A5A"/>
    <w:rsid w:val="00466338"/>
    <w:rsid w:val="004666B4"/>
    <w:rsid w:val="00466F7F"/>
    <w:rsid w:val="0046740B"/>
    <w:rsid w:val="004724BC"/>
    <w:rsid w:val="0047270F"/>
    <w:rsid w:val="004748EB"/>
    <w:rsid w:val="00474FD7"/>
    <w:rsid w:val="004777F1"/>
    <w:rsid w:val="00477E2A"/>
    <w:rsid w:val="004802DD"/>
    <w:rsid w:val="00482628"/>
    <w:rsid w:val="004875BA"/>
    <w:rsid w:val="00490846"/>
    <w:rsid w:val="0049191C"/>
    <w:rsid w:val="00492BE0"/>
    <w:rsid w:val="004941D2"/>
    <w:rsid w:val="00494D91"/>
    <w:rsid w:val="004A0004"/>
    <w:rsid w:val="004A0CFD"/>
    <w:rsid w:val="004A1BA6"/>
    <w:rsid w:val="004A4520"/>
    <w:rsid w:val="004A6D11"/>
    <w:rsid w:val="004A6FD2"/>
    <w:rsid w:val="004A73FF"/>
    <w:rsid w:val="004B1082"/>
    <w:rsid w:val="004B1522"/>
    <w:rsid w:val="004B35F7"/>
    <w:rsid w:val="004B4BCD"/>
    <w:rsid w:val="004B5D89"/>
    <w:rsid w:val="004B7240"/>
    <w:rsid w:val="004B7362"/>
    <w:rsid w:val="004C10E1"/>
    <w:rsid w:val="004C16DD"/>
    <w:rsid w:val="004C3160"/>
    <w:rsid w:val="004C3533"/>
    <w:rsid w:val="004C41A0"/>
    <w:rsid w:val="004C7654"/>
    <w:rsid w:val="004C7726"/>
    <w:rsid w:val="004D2A12"/>
    <w:rsid w:val="004D3A60"/>
    <w:rsid w:val="004D3E09"/>
    <w:rsid w:val="004D70EE"/>
    <w:rsid w:val="004E33FC"/>
    <w:rsid w:val="004E3D59"/>
    <w:rsid w:val="004E7A2B"/>
    <w:rsid w:val="004F6DEA"/>
    <w:rsid w:val="004F7F23"/>
    <w:rsid w:val="0050085B"/>
    <w:rsid w:val="0050338D"/>
    <w:rsid w:val="0050570A"/>
    <w:rsid w:val="0050748A"/>
    <w:rsid w:val="0051328C"/>
    <w:rsid w:val="0051524A"/>
    <w:rsid w:val="00520075"/>
    <w:rsid w:val="00520A65"/>
    <w:rsid w:val="0052241C"/>
    <w:rsid w:val="005254BA"/>
    <w:rsid w:val="00526333"/>
    <w:rsid w:val="00526CB4"/>
    <w:rsid w:val="00533FC1"/>
    <w:rsid w:val="005375EB"/>
    <w:rsid w:val="00541B87"/>
    <w:rsid w:val="00544108"/>
    <w:rsid w:val="0054617E"/>
    <w:rsid w:val="005470E6"/>
    <w:rsid w:val="005543D1"/>
    <w:rsid w:val="00563BB6"/>
    <w:rsid w:val="005649CC"/>
    <w:rsid w:val="005667C3"/>
    <w:rsid w:val="00566994"/>
    <w:rsid w:val="00570251"/>
    <w:rsid w:val="00575F1E"/>
    <w:rsid w:val="00577D06"/>
    <w:rsid w:val="005825FD"/>
    <w:rsid w:val="0058408F"/>
    <w:rsid w:val="00590D04"/>
    <w:rsid w:val="005953EB"/>
    <w:rsid w:val="00597665"/>
    <w:rsid w:val="005A1126"/>
    <w:rsid w:val="005A2D0F"/>
    <w:rsid w:val="005A4B94"/>
    <w:rsid w:val="005A4CC2"/>
    <w:rsid w:val="005A634C"/>
    <w:rsid w:val="005A6435"/>
    <w:rsid w:val="005A7BDB"/>
    <w:rsid w:val="005B08B8"/>
    <w:rsid w:val="005B1A43"/>
    <w:rsid w:val="005B2129"/>
    <w:rsid w:val="005B563F"/>
    <w:rsid w:val="005B6AE0"/>
    <w:rsid w:val="005B6B1A"/>
    <w:rsid w:val="005B6EB8"/>
    <w:rsid w:val="005B76E0"/>
    <w:rsid w:val="005B7AA6"/>
    <w:rsid w:val="005B7F7C"/>
    <w:rsid w:val="005C09ED"/>
    <w:rsid w:val="005C0B62"/>
    <w:rsid w:val="005C0CCB"/>
    <w:rsid w:val="005C4E68"/>
    <w:rsid w:val="005C6B53"/>
    <w:rsid w:val="005D1CB3"/>
    <w:rsid w:val="005D3E01"/>
    <w:rsid w:val="005D4481"/>
    <w:rsid w:val="005D73B7"/>
    <w:rsid w:val="005E1727"/>
    <w:rsid w:val="005E245B"/>
    <w:rsid w:val="005E2509"/>
    <w:rsid w:val="005E3D94"/>
    <w:rsid w:val="005E43C2"/>
    <w:rsid w:val="005E4A86"/>
    <w:rsid w:val="005E566B"/>
    <w:rsid w:val="005E74D7"/>
    <w:rsid w:val="005E78AD"/>
    <w:rsid w:val="005E7B66"/>
    <w:rsid w:val="005F391D"/>
    <w:rsid w:val="005F45CE"/>
    <w:rsid w:val="005F4A0F"/>
    <w:rsid w:val="005F5238"/>
    <w:rsid w:val="006022F2"/>
    <w:rsid w:val="00602970"/>
    <w:rsid w:val="006142B1"/>
    <w:rsid w:val="00614998"/>
    <w:rsid w:val="00614A12"/>
    <w:rsid w:val="006157D3"/>
    <w:rsid w:val="00616BE4"/>
    <w:rsid w:val="00617CA1"/>
    <w:rsid w:val="00617F65"/>
    <w:rsid w:val="00623062"/>
    <w:rsid w:val="00624501"/>
    <w:rsid w:val="0062470A"/>
    <w:rsid w:val="00624A4B"/>
    <w:rsid w:val="00630543"/>
    <w:rsid w:val="00630D01"/>
    <w:rsid w:val="006333C0"/>
    <w:rsid w:val="0063399C"/>
    <w:rsid w:val="00634008"/>
    <w:rsid w:val="006344A9"/>
    <w:rsid w:val="006345A0"/>
    <w:rsid w:val="0064034A"/>
    <w:rsid w:val="00640DB1"/>
    <w:rsid w:val="0064175E"/>
    <w:rsid w:val="00641B79"/>
    <w:rsid w:val="00642551"/>
    <w:rsid w:val="00642725"/>
    <w:rsid w:val="00644398"/>
    <w:rsid w:val="00644D8C"/>
    <w:rsid w:val="00651A98"/>
    <w:rsid w:val="00653916"/>
    <w:rsid w:val="00654498"/>
    <w:rsid w:val="00655CAD"/>
    <w:rsid w:val="00655E92"/>
    <w:rsid w:val="00656041"/>
    <w:rsid w:val="0065611B"/>
    <w:rsid w:val="0065756C"/>
    <w:rsid w:val="00657C16"/>
    <w:rsid w:val="00660734"/>
    <w:rsid w:val="0066185A"/>
    <w:rsid w:val="0066235D"/>
    <w:rsid w:val="00663E7D"/>
    <w:rsid w:val="00665597"/>
    <w:rsid w:val="006670C4"/>
    <w:rsid w:val="0066733B"/>
    <w:rsid w:val="00670828"/>
    <w:rsid w:val="00670E42"/>
    <w:rsid w:val="006719D5"/>
    <w:rsid w:val="00674D32"/>
    <w:rsid w:val="00674F4C"/>
    <w:rsid w:val="006755C8"/>
    <w:rsid w:val="00676772"/>
    <w:rsid w:val="00680853"/>
    <w:rsid w:val="00680BA0"/>
    <w:rsid w:val="006811C9"/>
    <w:rsid w:val="00683203"/>
    <w:rsid w:val="00687633"/>
    <w:rsid w:val="006903C8"/>
    <w:rsid w:val="00692476"/>
    <w:rsid w:val="006924C5"/>
    <w:rsid w:val="00692A4B"/>
    <w:rsid w:val="0069354B"/>
    <w:rsid w:val="00693877"/>
    <w:rsid w:val="00693878"/>
    <w:rsid w:val="00693FEE"/>
    <w:rsid w:val="0069414A"/>
    <w:rsid w:val="006965DE"/>
    <w:rsid w:val="00697BE1"/>
    <w:rsid w:val="006A45BB"/>
    <w:rsid w:val="006A713B"/>
    <w:rsid w:val="006A7F03"/>
    <w:rsid w:val="006B1853"/>
    <w:rsid w:val="006B1EBA"/>
    <w:rsid w:val="006B3360"/>
    <w:rsid w:val="006B33C5"/>
    <w:rsid w:val="006B499C"/>
    <w:rsid w:val="006B6BCA"/>
    <w:rsid w:val="006C003A"/>
    <w:rsid w:val="006C376E"/>
    <w:rsid w:val="006C45D8"/>
    <w:rsid w:val="006C463E"/>
    <w:rsid w:val="006C51E1"/>
    <w:rsid w:val="006C607C"/>
    <w:rsid w:val="006C7774"/>
    <w:rsid w:val="006D5C63"/>
    <w:rsid w:val="006E02F8"/>
    <w:rsid w:val="006E441D"/>
    <w:rsid w:val="006E5F49"/>
    <w:rsid w:val="006F16EB"/>
    <w:rsid w:val="006F2533"/>
    <w:rsid w:val="006F6E60"/>
    <w:rsid w:val="006F7206"/>
    <w:rsid w:val="006F777F"/>
    <w:rsid w:val="006F797E"/>
    <w:rsid w:val="0070135A"/>
    <w:rsid w:val="00704936"/>
    <w:rsid w:val="00704AFD"/>
    <w:rsid w:val="0070620E"/>
    <w:rsid w:val="00707D32"/>
    <w:rsid w:val="0071075A"/>
    <w:rsid w:val="007111C6"/>
    <w:rsid w:val="0071265E"/>
    <w:rsid w:val="0071617C"/>
    <w:rsid w:val="00716DFE"/>
    <w:rsid w:val="0071724F"/>
    <w:rsid w:val="0071786F"/>
    <w:rsid w:val="00717D5D"/>
    <w:rsid w:val="00720D1B"/>
    <w:rsid w:val="007224BB"/>
    <w:rsid w:val="00723A31"/>
    <w:rsid w:val="00734571"/>
    <w:rsid w:val="00736836"/>
    <w:rsid w:val="007413B7"/>
    <w:rsid w:val="00742BD5"/>
    <w:rsid w:val="00742D3B"/>
    <w:rsid w:val="00746453"/>
    <w:rsid w:val="00746BD0"/>
    <w:rsid w:val="007512CB"/>
    <w:rsid w:val="007514CA"/>
    <w:rsid w:val="00751C45"/>
    <w:rsid w:val="007521F4"/>
    <w:rsid w:val="0075510F"/>
    <w:rsid w:val="00756E62"/>
    <w:rsid w:val="0076278A"/>
    <w:rsid w:val="00762B93"/>
    <w:rsid w:val="00762DCF"/>
    <w:rsid w:val="00763B94"/>
    <w:rsid w:val="00766EEC"/>
    <w:rsid w:val="00770EC7"/>
    <w:rsid w:val="007713D4"/>
    <w:rsid w:val="00774B0E"/>
    <w:rsid w:val="0077598B"/>
    <w:rsid w:val="00781BDC"/>
    <w:rsid w:val="00794B5E"/>
    <w:rsid w:val="00796587"/>
    <w:rsid w:val="00797090"/>
    <w:rsid w:val="0079767C"/>
    <w:rsid w:val="007A3BF5"/>
    <w:rsid w:val="007A5A43"/>
    <w:rsid w:val="007B081E"/>
    <w:rsid w:val="007B0D07"/>
    <w:rsid w:val="007B0D6F"/>
    <w:rsid w:val="007B235A"/>
    <w:rsid w:val="007B397D"/>
    <w:rsid w:val="007B58C6"/>
    <w:rsid w:val="007C047E"/>
    <w:rsid w:val="007C4865"/>
    <w:rsid w:val="007C5882"/>
    <w:rsid w:val="007C6097"/>
    <w:rsid w:val="007D302E"/>
    <w:rsid w:val="007D5A15"/>
    <w:rsid w:val="007D63C7"/>
    <w:rsid w:val="007D6843"/>
    <w:rsid w:val="007D788A"/>
    <w:rsid w:val="007D7A47"/>
    <w:rsid w:val="007E17C0"/>
    <w:rsid w:val="007E2229"/>
    <w:rsid w:val="007E2832"/>
    <w:rsid w:val="007E39FD"/>
    <w:rsid w:val="007F12E8"/>
    <w:rsid w:val="007F1410"/>
    <w:rsid w:val="007F3459"/>
    <w:rsid w:val="007F5798"/>
    <w:rsid w:val="007F6E18"/>
    <w:rsid w:val="0080053C"/>
    <w:rsid w:val="00800A48"/>
    <w:rsid w:val="00801D94"/>
    <w:rsid w:val="008024CE"/>
    <w:rsid w:val="00803834"/>
    <w:rsid w:val="008053DB"/>
    <w:rsid w:val="008105EF"/>
    <w:rsid w:val="008131E8"/>
    <w:rsid w:val="00814E40"/>
    <w:rsid w:val="00815397"/>
    <w:rsid w:val="00816070"/>
    <w:rsid w:val="008208BE"/>
    <w:rsid w:val="00821032"/>
    <w:rsid w:val="00821B25"/>
    <w:rsid w:val="00823616"/>
    <w:rsid w:val="00823E9A"/>
    <w:rsid w:val="008255BA"/>
    <w:rsid w:val="008300BA"/>
    <w:rsid w:val="00830A59"/>
    <w:rsid w:val="00830D20"/>
    <w:rsid w:val="0083305D"/>
    <w:rsid w:val="00834263"/>
    <w:rsid w:val="00835469"/>
    <w:rsid w:val="00835B14"/>
    <w:rsid w:val="008406D5"/>
    <w:rsid w:val="00840FD9"/>
    <w:rsid w:val="00845539"/>
    <w:rsid w:val="008474EF"/>
    <w:rsid w:val="008508C2"/>
    <w:rsid w:val="00851503"/>
    <w:rsid w:val="008563AA"/>
    <w:rsid w:val="00856548"/>
    <w:rsid w:val="0085685B"/>
    <w:rsid w:val="00856D79"/>
    <w:rsid w:val="008571FB"/>
    <w:rsid w:val="0085735D"/>
    <w:rsid w:val="008574E9"/>
    <w:rsid w:val="008615B4"/>
    <w:rsid w:val="00862E8D"/>
    <w:rsid w:val="00864353"/>
    <w:rsid w:val="00865247"/>
    <w:rsid w:val="00867CD8"/>
    <w:rsid w:val="00870FC2"/>
    <w:rsid w:val="00871755"/>
    <w:rsid w:val="00872524"/>
    <w:rsid w:val="00875056"/>
    <w:rsid w:val="00876557"/>
    <w:rsid w:val="00876DB3"/>
    <w:rsid w:val="00877B89"/>
    <w:rsid w:val="00882083"/>
    <w:rsid w:val="00884233"/>
    <w:rsid w:val="00884236"/>
    <w:rsid w:val="008864DE"/>
    <w:rsid w:val="00890372"/>
    <w:rsid w:val="008910D1"/>
    <w:rsid w:val="00893AB6"/>
    <w:rsid w:val="008A1066"/>
    <w:rsid w:val="008A2C35"/>
    <w:rsid w:val="008A2F43"/>
    <w:rsid w:val="008A4178"/>
    <w:rsid w:val="008A5E11"/>
    <w:rsid w:val="008B06A9"/>
    <w:rsid w:val="008B0FDB"/>
    <w:rsid w:val="008B43DF"/>
    <w:rsid w:val="008B7ABF"/>
    <w:rsid w:val="008C2578"/>
    <w:rsid w:val="008C47FD"/>
    <w:rsid w:val="008C500F"/>
    <w:rsid w:val="008C503C"/>
    <w:rsid w:val="008C6D68"/>
    <w:rsid w:val="008C73AA"/>
    <w:rsid w:val="008C75CA"/>
    <w:rsid w:val="008D0432"/>
    <w:rsid w:val="008D0D10"/>
    <w:rsid w:val="008D2782"/>
    <w:rsid w:val="008E195F"/>
    <w:rsid w:val="008E1E5E"/>
    <w:rsid w:val="008F0316"/>
    <w:rsid w:val="008F1B69"/>
    <w:rsid w:val="008F1E92"/>
    <w:rsid w:val="008F6E27"/>
    <w:rsid w:val="008F7208"/>
    <w:rsid w:val="00902446"/>
    <w:rsid w:val="00905FDE"/>
    <w:rsid w:val="00906922"/>
    <w:rsid w:val="00911B85"/>
    <w:rsid w:val="0091372B"/>
    <w:rsid w:val="00915771"/>
    <w:rsid w:val="00925563"/>
    <w:rsid w:val="00933A54"/>
    <w:rsid w:val="00934E1C"/>
    <w:rsid w:val="00940AD9"/>
    <w:rsid w:val="0094254B"/>
    <w:rsid w:val="00943984"/>
    <w:rsid w:val="00945D7C"/>
    <w:rsid w:val="0095013D"/>
    <w:rsid w:val="00952661"/>
    <w:rsid w:val="0095360E"/>
    <w:rsid w:val="009548C2"/>
    <w:rsid w:val="00955383"/>
    <w:rsid w:val="009562AA"/>
    <w:rsid w:val="00962869"/>
    <w:rsid w:val="009632A3"/>
    <w:rsid w:val="00963B3B"/>
    <w:rsid w:val="00965259"/>
    <w:rsid w:val="00967AF1"/>
    <w:rsid w:val="0097091B"/>
    <w:rsid w:val="00970B25"/>
    <w:rsid w:val="00971D4D"/>
    <w:rsid w:val="00973D09"/>
    <w:rsid w:val="00974656"/>
    <w:rsid w:val="00976F61"/>
    <w:rsid w:val="00982EF4"/>
    <w:rsid w:val="0098615C"/>
    <w:rsid w:val="009862F6"/>
    <w:rsid w:val="00986D65"/>
    <w:rsid w:val="00987492"/>
    <w:rsid w:val="00990386"/>
    <w:rsid w:val="00990B91"/>
    <w:rsid w:val="0099247C"/>
    <w:rsid w:val="009930AB"/>
    <w:rsid w:val="009930B5"/>
    <w:rsid w:val="00995454"/>
    <w:rsid w:val="00997C65"/>
    <w:rsid w:val="009A0245"/>
    <w:rsid w:val="009A0387"/>
    <w:rsid w:val="009A2255"/>
    <w:rsid w:val="009A4D38"/>
    <w:rsid w:val="009A7572"/>
    <w:rsid w:val="009B181F"/>
    <w:rsid w:val="009B6ED4"/>
    <w:rsid w:val="009B6F27"/>
    <w:rsid w:val="009B763A"/>
    <w:rsid w:val="009C1A8A"/>
    <w:rsid w:val="009C2684"/>
    <w:rsid w:val="009C38C3"/>
    <w:rsid w:val="009C5E58"/>
    <w:rsid w:val="009C7217"/>
    <w:rsid w:val="009D1265"/>
    <w:rsid w:val="009D1D9C"/>
    <w:rsid w:val="009D26C6"/>
    <w:rsid w:val="009D42B8"/>
    <w:rsid w:val="009D69A9"/>
    <w:rsid w:val="009E0CCA"/>
    <w:rsid w:val="009E0DA4"/>
    <w:rsid w:val="009E553C"/>
    <w:rsid w:val="009F4099"/>
    <w:rsid w:val="009F4224"/>
    <w:rsid w:val="009F46F4"/>
    <w:rsid w:val="009F5965"/>
    <w:rsid w:val="009F72B0"/>
    <w:rsid w:val="00A0173C"/>
    <w:rsid w:val="00A01746"/>
    <w:rsid w:val="00A0461D"/>
    <w:rsid w:val="00A05E4A"/>
    <w:rsid w:val="00A066BC"/>
    <w:rsid w:val="00A071E8"/>
    <w:rsid w:val="00A16619"/>
    <w:rsid w:val="00A21A2C"/>
    <w:rsid w:val="00A2222F"/>
    <w:rsid w:val="00A22A7B"/>
    <w:rsid w:val="00A23C9F"/>
    <w:rsid w:val="00A25394"/>
    <w:rsid w:val="00A25C0D"/>
    <w:rsid w:val="00A26B34"/>
    <w:rsid w:val="00A34863"/>
    <w:rsid w:val="00A34962"/>
    <w:rsid w:val="00A34A6D"/>
    <w:rsid w:val="00A351ED"/>
    <w:rsid w:val="00A36CAD"/>
    <w:rsid w:val="00A4237D"/>
    <w:rsid w:val="00A42A98"/>
    <w:rsid w:val="00A42DC5"/>
    <w:rsid w:val="00A431DC"/>
    <w:rsid w:val="00A44153"/>
    <w:rsid w:val="00A4417A"/>
    <w:rsid w:val="00A44388"/>
    <w:rsid w:val="00A462FE"/>
    <w:rsid w:val="00A54196"/>
    <w:rsid w:val="00A548EE"/>
    <w:rsid w:val="00A552DD"/>
    <w:rsid w:val="00A60D04"/>
    <w:rsid w:val="00A61EDE"/>
    <w:rsid w:val="00A633B0"/>
    <w:rsid w:val="00A6344B"/>
    <w:rsid w:val="00A654A8"/>
    <w:rsid w:val="00A65953"/>
    <w:rsid w:val="00A65961"/>
    <w:rsid w:val="00A6650C"/>
    <w:rsid w:val="00A66A5B"/>
    <w:rsid w:val="00A67387"/>
    <w:rsid w:val="00A674CC"/>
    <w:rsid w:val="00A70DFB"/>
    <w:rsid w:val="00A74051"/>
    <w:rsid w:val="00A741BF"/>
    <w:rsid w:val="00A74BAD"/>
    <w:rsid w:val="00A771A4"/>
    <w:rsid w:val="00A81F48"/>
    <w:rsid w:val="00A84628"/>
    <w:rsid w:val="00A876D4"/>
    <w:rsid w:val="00A92224"/>
    <w:rsid w:val="00A92A61"/>
    <w:rsid w:val="00A92AAD"/>
    <w:rsid w:val="00A94D65"/>
    <w:rsid w:val="00A95538"/>
    <w:rsid w:val="00A95955"/>
    <w:rsid w:val="00A97F49"/>
    <w:rsid w:val="00AA213D"/>
    <w:rsid w:val="00AA5EB6"/>
    <w:rsid w:val="00AB2458"/>
    <w:rsid w:val="00AB439D"/>
    <w:rsid w:val="00AB5370"/>
    <w:rsid w:val="00AB6350"/>
    <w:rsid w:val="00AC0781"/>
    <w:rsid w:val="00AC25FC"/>
    <w:rsid w:val="00AC387F"/>
    <w:rsid w:val="00AC38FB"/>
    <w:rsid w:val="00AC4453"/>
    <w:rsid w:val="00AD3AF7"/>
    <w:rsid w:val="00AD4D44"/>
    <w:rsid w:val="00AD5993"/>
    <w:rsid w:val="00AD7743"/>
    <w:rsid w:val="00AE2CAD"/>
    <w:rsid w:val="00AE32D7"/>
    <w:rsid w:val="00AE3460"/>
    <w:rsid w:val="00AE4FB1"/>
    <w:rsid w:val="00AE6021"/>
    <w:rsid w:val="00AE658C"/>
    <w:rsid w:val="00AF1142"/>
    <w:rsid w:val="00AF405A"/>
    <w:rsid w:val="00AF50C0"/>
    <w:rsid w:val="00AF5C66"/>
    <w:rsid w:val="00AF5D9B"/>
    <w:rsid w:val="00AF63C4"/>
    <w:rsid w:val="00B01424"/>
    <w:rsid w:val="00B01A8F"/>
    <w:rsid w:val="00B02A0F"/>
    <w:rsid w:val="00B02F36"/>
    <w:rsid w:val="00B031AE"/>
    <w:rsid w:val="00B05DFF"/>
    <w:rsid w:val="00B06090"/>
    <w:rsid w:val="00B10687"/>
    <w:rsid w:val="00B11E65"/>
    <w:rsid w:val="00B15622"/>
    <w:rsid w:val="00B16FD9"/>
    <w:rsid w:val="00B17777"/>
    <w:rsid w:val="00B21F0A"/>
    <w:rsid w:val="00B24B9B"/>
    <w:rsid w:val="00B2537D"/>
    <w:rsid w:val="00B25E7B"/>
    <w:rsid w:val="00B261F5"/>
    <w:rsid w:val="00B263D9"/>
    <w:rsid w:val="00B320F5"/>
    <w:rsid w:val="00B33B83"/>
    <w:rsid w:val="00B346F7"/>
    <w:rsid w:val="00B34A3E"/>
    <w:rsid w:val="00B35C80"/>
    <w:rsid w:val="00B374A9"/>
    <w:rsid w:val="00B44D48"/>
    <w:rsid w:val="00B46A90"/>
    <w:rsid w:val="00B46C03"/>
    <w:rsid w:val="00B50046"/>
    <w:rsid w:val="00B50DF4"/>
    <w:rsid w:val="00B516AE"/>
    <w:rsid w:val="00B55506"/>
    <w:rsid w:val="00B561FA"/>
    <w:rsid w:val="00B64FC1"/>
    <w:rsid w:val="00B658DC"/>
    <w:rsid w:val="00B6754E"/>
    <w:rsid w:val="00B70E25"/>
    <w:rsid w:val="00B71D7F"/>
    <w:rsid w:val="00B72B60"/>
    <w:rsid w:val="00B75CB3"/>
    <w:rsid w:val="00B76C19"/>
    <w:rsid w:val="00B80F0A"/>
    <w:rsid w:val="00B8264D"/>
    <w:rsid w:val="00B82955"/>
    <w:rsid w:val="00B82F23"/>
    <w:rsid w:val="00B85374"/>
    <w:rsid w:val="00B85B36"/>
    <w:rsid w:val="00B868A5"/>
    <w:rsid w:val="00B942BC"/>
    <w:rsid w:val="00B95EC6"/>
    <w:rsid w:val="00B978F7"/>
    <w:rsid w:val="00B979AA"/>
    <w:rsid w:val="00BA1A0E"/>
    <w:rsid w:val="00BA1C56"/>
    <w:rsid w:val="00BA23C7"/>
    <w:rsid w:val="00BA31B7"/>
    <w:rsid w:val="00BA3BB7"/>
    <w:rsid w:val="00BA4BFE"/>
    <w:rsid w:val="00BA4CE2"/>
    <w:rsid w:val="00BA5C06"/>
    <w:rsid w:val="00BA6C65"/>
    <w:rsid w:val="00BA7D08"/>
    <w:rsid w:val="00BB0E50"/>
    <w:rsid w:val="00BB1E04"/>
    <w:rsid w:val="00BB221E"/>
    <w:rsid w:val="00BB5D81"/>
    <w:rsid w:val="00BB63AC"/>
    <w:rsid w:val="00BC304A"/>
    <w:rsid w:val="00BC371D"/>
    <w:rsid w:val="00BC42B3"/>
    <w:rsid w:val="00BC55DC"/>
    <w:rsid w:val="00BC6682"/>
    <w:rsid w:val="00BD019D"/>
    <w:rsid w:val="00BD0428"/>
    <w:rsid w:val="00BD099F"/>
    <w:rsid w:val="00BD25CB"/>
    <w:rsid w:val="00BE0558"/>
    <w:rsid w:val="00BE15CE"/>
    <w:rsid w:val="00BE19BA"/>
    <w:rsid w:val="00BE2892"/>
    <w:rsid w:val="00BE57D1"/>
    <w:rsid w:val="00BE7EFC"/>
    <w:rsid w:val="00BF03A1"/>
    <w:rsid w:val="00BF1935"/>
    <w:rsid w:val="00BF5363"/>
    <w:rsid w:val="00C02934"/>
    <w:rsid w:val="00C046BE"/>
    <w:rsid w:val="00C10EC7"/>
    <w:rsid w:val="00C177DD"/>
    <w:rsid w:val="00C23A2D"/>
    <w:rsid w:val="00C240AE"/>
    <w:rsid w:val="00C24F04"/>
    <w:rsid w:val="00C25C7F"/>
    <w:rsid w:val="00C27E6D"/>
    <w:rsid w:val="00C309D1"/>
    <w:rsid w:val="00C3160A"/>
    <w:rsid w:val="00C36199"/>
    <w:rsid w:val="00C36A80"/>
    <w:rsid w:val="00C43001"/>
    <w:rsid w:val="00C44C1F"/>
    <w:rsid w:val="00C450E4"/>
    <w:rsid w:val="00C45DA2"/>
    <w:rsid w:val="00C46D2C"/>
    <w:rsid w:val="00C47F0F"/>
    <w:rsid w:val="00C50C03"/>
    <w:rsid w:val="00C525FF"/>
    <w:rsid w:val="00C53741"/>
    <w:rsid w:val="00C54DDC"/>
    <w:rsid w:val="00C578B3"/>
    <w:rsid w:val="00C608F6"/>
    <w:rsid w:val="00C60AE8"/>
    <w:rsid w:val="00C627EB"/>
    <w:rsid w:val="00C713F3"/>
    <w:rsid w:val="00C77287"/>
    <w:rsid w:val="00C842BA"/>
    <w:rsid w:val="00C86125"/>
    <w:rsid w:val="00C92BF3"/>
    <w:rsid w:val="00C9313F"/>
    <w:rsid w:val="00C93DB9"/>
    <w:rsid w:val="00C963D0"/>
    <w:rsid w:val="00CA070A"/>
    <w:rsid w:val="00CA0E4B"/>
    <w:rsid w:val="00CA30AA"/>
    <w:rsid w:val="00CA644D"/>
    <w:rsid w:val="00CB0FE7"/>
    <w:rsid w:val="00CC0257"/>
    <w:rsid w:val="00CC08F4"/>
    <w:rsid w:val="00CC1D0D"/>
    <w:rsid w:val="00CC2D5B"/>
    <w:rsid w:val="00CC3089"/>
    <w:rsid w:val="00CC3785"/>
    <w:rsid w:val="00CC63D9"/>
    <w:rsid w:val="00CC64F0"/>
    <w:rsid w:val="00CD0961"/>
    <w:rsid w:val="00CD12CF"/>
    <w:rsid w:val="00CD3E24"/>
    <w:rsid w:val="00CD6056"/>
    <w:rsid w:val="00CD71E1"/>
    <w:rsid w:val="00CE0227"/>
    <w:rsid w:val="00CE47D3"/>
    <w:rsid w:val="00CE49EF"/>
    <w:rsid w:val="00CE4F79"/>
    <w:rsid w:val="00CE5465"/>
    <w:rsid w:val="00CE59FA"/>
    <w:rsid w:val="00CF1359"/>
    <w:rsid w:val="00CF2328"/>
    <w:rsid w:val="00CF25FC"/>
    <w:rsid w:val="00CF5439"/>
    <w:rsid w:val="00D0083A"/>
    <w:rsid w:val="00D00D91"/>
    <w:rsid w:val="00D01A76"/>
    <w:rsid w:val="00D02CC3"/>
    <w:rsid w:val="00D05580"/>
    <w:rsid w:val="00D06D5F"/>
    <w:rsid w:val="00D07237"/>
    <w:rsid w:val="00D07B44"/>
    <w:rsid w:val="00D13ED6"/>
    <w:rsid w:val="00D16411"/>
    <w:rsid w:val="00D16A76"/>
    <w:rsid w:val="00D23DAA"/>
    <w:rsid w:val="00D2486D"/>
    <w:rsid w:val="00D25E36"/>
    <w:rsid w:val="00D31634"/>
    <w:rsid w:val="00D346BC"/>
    <w:rsid w:val="00D34ED0"/>
    <w:rsid w:val="00D368C7"/>
    <w:rsid w:val="00D378A7"/>
    <w:rsid w:val="00D407BC"/>
    <w:rsid w:val="00D41A26"/>
    <w:rsid w:val="00D42A8F"/>
    <w:rsid w:val="00D475E8"/>
    <w:rsid w:val="00D514D0"/>
    <w:rsid w:val="00D519D5"/>
    <w:rsid w:val="00D556CF"/>
    <w:rsid w:val="00D56200"/>
    <w:rsid w:val="00D569C5"/>
    <w:rsid w:val="00D56A77"/>
    <w:rsid w:val="00D62711"/>
    <w:rsid w:val="00D62E02"/>
    <w:rsid w:val="00D65D37"/>
    <w:rsid w:val="00D669AD"/>
    <w:rsid w:val="00D672B9"/>
    <w:rsid w:val="00D67F67"/>
    <w:rsid w:val="00D71251"/>
    <w:rsid w:val="00D72C75"/>
    <w:rsid w:val="00D731A0"/>
    <w:rsid w:val="00D739ED"/>
    <w:rsid w:val="00D8006E"/>
    <w:rsid w:val="00D80D3D"/>
    <w:rsid w:val="00D820EE"/>
    <w:rsid w:val="00D82531"/>
    <w:rsid w:val="00D82934"/>
    <w:rsid w:val="00D82971"/>
    <w:rsid w:val="00D82C04"/>
    <w:rsid w:val="00D8423D"/>
    <w:rsid w:val="00D84380"/>
    <w:rsid w:val="00D8706A"/>
    <w:rsid w:val="00D95EB5"/>
    <w:rsid w:val="00D963EE"/>
    <w:rsid w:val="00D96B93"/>
    <w:rsid w:val="00D970D2"/>
    <w:rsid w:val="00D977CC"/>
    <w:rsid w:val="00DA11DE"/>
    <w:rsid w:val="00DA1256"/>
    <w:rsid w:val="00DA173C"/>
    <w:rsid w:val="00DA1B38"/>
    <w:rsid w:val="00DA4317"/>
    <w:rsid w:val="00DA44A0"/>
    <w:rsid w:val="00DA5093"/>
    <w:rsid w:val="00DA5AA6"/>
    <w:rsid w:val="00DA7C46"/>
    <w:rsid w:val="00DA7F54"/>
    <w:rsid w:val="00DB11D3"/>
    <w:rsid w:val="00DB4060"/>
    <w:rsid w:val="00DB4B39"/>
    <w:rsid w:val="00DB65A9"/>
    <w:rsid w:val="00DB6769"/>
    <w:rsid w:val="00DC2741"/>
    <w:rsid w:val="00DC3517"/>
    <w:rsid w:val="00DC41E4"/>
    <w:rsid w:val="00DC602B"/>
    <w:rsid w:val="00DC7861"/>
    <w:rsid w:val="00DC7A1E"/>
    <w:rsid w:val="00DC7A25"/>
    <w:rsid w:val="00DD0966"/>
    <w:rsid w:val="00DD09E1"/>
    <w:rsid w:val="00DD13CE"/>
    <w:rsid w:val="00DD13D3"/>
    <w:rsid w:val="00DD17B3"/>
    <w:rsid w:val="00DD17E3"/>
    <w:rsid w:val="00DD4F21"/>
    <w:rsid w:val="00DD6D0C"/>
    <w:rsid w:val="00DD7AA8"/>
    <w:rsid w:val="00DE0AC7"/>
    <w:rsid w:val="00DE0B2A"/>
    <w:rsid w:val="00DE1B36"/>
    <w:rsid w:val="00DE1C62"/>
    <w:rsid w:val="00DE33D3"/>
    <w:rsid w:val="00DE580C"/>
    <w:rsid w:val="00DE60BF"/>
    <w:rsid w:val="00DF37B7"/>
    <w:rsid w:val="00DF3D6F"/>
    <w:rsid w:val="00DF4900"/>
    <w:rsid w:val="00DF58D5"/>
    <w:rsid w:val="00E01657"/>
    <w:rsid w:val="00E0186E"/>
    <w:rsid w:val="00E020D7"/>
    <w:rsid w:val="00E03938"/>
    <w:rsid w:val="00E07084"/>
    <w:rsid w:val="00E074ED"/>
    <w:rsid w:val="00E074FB"/>
    <w:rsid w:val="00E12024"/>
    <w:rsid w:val="00E1214C"/>
    <w:rsid w:val="00E13E71"/>
    <w:rsid w:val="00E13E9F"/>
    <w:rsid w:val="00E15DB4"/>
    <w:rsid w:val="00E20D24"/>
    <w:rsid w:val="00E22CE3"/>
    <w:rsid w:val="00E2316B"/>
    <w:rsid w:val="00E2319B"/>
    <w:rsid w:val="00E233AB"/>
    <w:rsid w:val="00E23751"/>
    <w:rsid w:val="00E2583F"/>
    <w:rsid w:val="00E25B06"/>
    <w:rsid w:val="00E26D99"/>
    <w:rsid w:val="00E278A9"/>
    <w:rsid w:val="00E303D2"/>
    <w:rsid w:val="00E31183"/>
    <w:rsid w:val="00E31EA4"/>
    <w:rsid w:val="00E326E8"/>
    <w:rsid w:val="00E3598C"/>
    <w:rsid w:val="00E40126"/>
    <w:rsid w:val="00E417C7"/>
    <w:rsid w:val="00E41A45"/>
    <w:rsid w:val="00E43E72"/>
    <w:rsid w:val="00E44FF5"/>
    <w:rsid w:val="00E472F5"/>
    <w:rsid w:val="00E47ADE"/>
    <w:rsid w:val="00E51CF1"/>
    <w:rsid w:val="00E52709"/>
    <w:rsid w:val="00E528E7"/>
    <w:rsid w:val="00E52A62"/>
    <w:rsid w:val="00E52DA5"/>
    <w:rsid w:val="00E567BD"/>
    <w:rsid w:val="00E61322"/>
    <w:rsid w:val="00E618BD"/>
    <w:rsid w:val="00E62358"/>
    <w:rsid w:val="00E6630F"/>
    <w:rsid w:val="00E67476"/>
    <w:rsid w:val="00E70C74"/>
    <w:rsid w:val="00E72376"/>
    <w:rsid w:val="00E74D09"/>
    <w:rsid w:val="00E755D7"/>
    <w:rsid w:val="00E80729"/>
    <w:rsid w:val="00E82245"/>
    <w:rsid w:val="00E83EAB"/>
    <w:rsid w:val="00E85225"/>
    <w:rsid w:val="00E87412"/>
    <w:rsid w:val="00E92EE8"/>
    <w:rsid w:val="00E93698"/>
    <w:rsid w:val="00E93E15"/>
    <w:rsid w:val="00EA2118"/>
    <w:rsid w:val="00EA274F"/>
    <w:rsid w:val="00EA33AD"/>
    <w:rsid w:val="00EA5644"/>
    <w:rsid w:val="00EA5ED7"/>
    <w:rsid w:val="00EB16EC"/>
    <w:rsid w:val="00EB27B3"/>
    <w:rsid w:val="00EB2EF2"/>
    <w:rsid w:val="00EB393D"/>
    <w:rsid w:val="00EB5426"/>
    <w:rsid w:val="00EB5C75"/>
    <w:rsid w:val="00EC3225"/>
    <w:rsid w:val="00EC6FDD"/>
    <w:rsid w:val="00ED0CEC"/>
    <w:rsid w:val="00ED26C2"/>
    <w:rsid w:val="00ED2A6F"/>
    <w:rsid w:val="00ED4E9B"/>
    <w:rsid w:val="00ED781D"/>
    <w:rsid w:val="00EE4C47"/>
    <w:rsid w:val="00EE53B8"/>
    <w:rsid w:val="00EE5521"/>
    <w:rsid w:val="00EF0E39"/>
    <w:rsid w:val="00EF2018"/>
    <w:rsid w:val="00EF2727"/>
    <w:rsid w:val="00EF3EDB"/>
    <w:rsid w:val="00EF43CF"/>
    <w:rsid w:val="00EF496E"/>
    <w:rsid w:val="00F0017D"/>
    <w:rsid w:val="00F01747"/>
    <w:rsid w:val="00F0261C"/>
    <w:rsid w:val="00F02A45"/>
    <w:rsid w:val="00F05222"/>
    <w:rsid w:val="00F06E20"/>
    <w:rsid w:val="00F07CA7"/>
    <w:rsid w:val="00F10AF3"/>
    <w:rsid w:val="00F13742"/>
    <w:rsid w:val="00F140FE"/>
    <w:rsid w:val="00F15648"/>
    <w:rsid w:val="00F17080"/>
    <w:rsid w:val="00F17DCA"/>
    <w:rsid w:val="00F17FF3"/>
    <w:rsid w:val="00F20166"/>
    <w:rsid w:val="00F201B8"/>
    <w:rsid w:val="00F3197E"/>
    <w:rsid w:val="00F34C38"/>
    <w:rsid w:val="00F35008"/>
    <w:rsid w:val="00F351E3"/>
    <w:rsid w:val="00F41840"/>
    <w:rsid w:val="00F42477"/>
    <w:rsid w:val="00F424DA"/>
    <w:rsid w:val="00F45A7D"/>
    <w:rsid w:val="00F45F88"/>
    <w:rsid w:val="00F471BA"/>
    <w:rsid w:val="00F47D41"/>
    <w:rsid w:val="00F47E34"/>
    <w:rsid w:val="00F52BC2"/>
    <w:rsid w:val="00F547D7"/>
    <w:rsid w:val="00F548E7"/>
    <w:rsid w:val="00F555D7"/>
    <w:rsid w:val="00F5602A"/>
    <w:rsid w:val="00F57D50"/>
    <w:rsid w:val="00F635DB"/>
    <w:rsid w:val="00F63DE1"/>
    <w:rsid w:val="00F64BCF"/>
    <w:rsid w:val="00F64E87"/>
    <w:rsid w:val="00F74619"/>
    <w:rsid w:val="00F75B3A"/>
    <w:rsid w:val="00F829D8"/>
    <w:rsid w:val="00F834A5"/>
    <w:rsid w:val="00F85CF0"/>
    <w:rsid w:val="00F8612F"/>
    <w:rsid w:val="00F86F21"/>
    <w:rsid w:val="00F905BF"/>
    <w:rsid w:val="00F90D4D"/>
    <w:rsid w:val="00F90D56"/>
    <w:rsid w:val="00F92119"/>
    <w:rsid w:val="00F934CD"/>
    <w:rsid w:val="00F94C7F"/>
    <w:rsid w:val="00F95B53"/>
    <w:rsid w:val="00F95FCB"/>
    <w:rsid w:val="00F96E0E"/>
    <w:rsid w:val="00F96EFF"/>
    <w:rsid w:val="00FA3629"/>
    <w:rsid w:val="00FA4E78"/>
    <w:rsid w:val="00FA5D5A"/>
    <w:rsid w:val="00FA6B27"/>
    <w:rsid w:val="00FA6CA1"/>
    <w:rsid w:val="00FA73EB"/>
    <w:rsid w:val="00FB3FB9"/>
    <w:rsid w:val="00FB4364"/>
    <w:rsid w:val="00FB5604"/>
    <w:rsid w:val="00FB5AAD"/>
    <w:rsid w:val="00FC38A3"/>
    <w:rsid w:val="00FC4E5B"/>
    <w:rsid w:val="00FC50DC"/>
    <w:rsid w:val="00FC536E"/>
    <w:rsid w:val="00FC720A"/>
    <w:rsid w:val="00FD2359"/>
    <w:rsid w:val="00FD2374"/>
    <w:rsid w:val="00FD4674"/>
    <w:rsid w:val="00FE08ED"/>
    <w:rsid w:val="00FE1302"/>
    <w:rsid w:val="00FE139D"/>
    <w:rsid w:val="00FE2DFF"/>
    <w:rsid w:val="00FE35CF"/>
    <w:rsid w:val="00FE706C"/>
    <w:rsid w:val="00FF0281"/>
    <w:rsid w:val="00FF2470"/>
    <w:rsid w:val="00FF2EB3"/>
    <w:rsid w:val="00FF4B6F"/>
    <w:rsid w:val="00FF5833"/>
    <w:rsid w:val="00FF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49C1EB"/>
  <w15:docId w15:val="{18A9B611-BE97-4E12-B2F1-3431CE1E4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1BE5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</w:rPr>
  </w:style>
  <w:style w:type="paragraph" w:styleId="a9">
    <w:name w:val="Body Text"/>
    <w:basedOn w:val="a"/>
    <w:link w:val="aa"/>
    <w:uiPriority w:val="99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C720A"/>
    <w:pPr>
      <w:tabs>
        <w:tab w:val="left" w:pos="440"/>
        <w:tab w:val="right" w:leader="dot" w:pos="9781"/>
      </w:tabs>
      <w:spacing w:after="100"/>
      <w:ind w:firstLine="0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BE0558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styleId="af6">
    <w:name w:val="Body Text Indent"/>
    <w:basedOn w:val="a"/>
    <w:link w:val="af7"/>
    <w:uiPriority w:val="99"/>
    <w:semiHidden/>
    <w:unhideWhenUsed/>
    <w:rsid w:val="0003067E"/>
    <w:pPr>
      <w:spacing w:after="120"/>
      <w:ind w:left="283"/>
    </w:p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2">
    <w:name w:val="Body Text Indent 2"/>
    <w:basedOn w:val="a"/>
    <w:link w:val="20"/>
    <w:uiPriority w:val="99"/>
    <w:semiHidden/>
    <w:unhideWhenUsed/>
    <w:rsid w:val="0003067E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af8">
    <w:name w:val="No Spacing"/>
    <w:uiPriority w:val="1"/>
    <w:qFormat/>
    <w:rsid w:val="006A45B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A876D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DA12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ind w:firstLine="0"/>
      <w:jc w:val="left"/>
      <w:textAlignment w:val="auto"/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DA1256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extended-textshort">
    <w:name w:val="extended-text__short"/>
    <w:basedOn w:val="a0"/>
    <w:rsid w:val="00050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9BF06-9DDD-45D6-9204-B31CDF658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95</Words>
  <Characters>9098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лентина Дмитриевна Демчегло 122238</dc:creator>
  <cp:lastModifiedBy>МИТЕВА ЛЮДМИЛА ДИМИТРОВНА</cp:lastModifiedBy>
  <cp:revision>2</cp:revision>
  <cp:lastPrinted>2020-08-04T21:42:00Z</cp:lastPrinted>
  <dcterms:created xsi:type="dcterms:W3CDTF">2021-03-16T10:40:00Z</dcterms:created>
  <dcterms:modified xsi:type="dcterms:W3CDTF">2021-03-16T10:40:00Z</dcterms:modified>
</cp:coreProperties>
</file>